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EC6315" w14:textId="77777777" w:rsidR="00AC6E25" w:rsidRDefault="00FA7533">
      <w:bookmarkStart w:id="0" w:name="_GoBack"/>
      <w:bookmarkEnd w:id="0"/>
      <w:r>
        <w:t>Lying time day and trt*day information</w:t>
      </w:r>
    </w:p>
    <w:p w14:paraId="7CA221FF" w14:textId="77777777" w:rsidR="00FA7533" w:rsidRDefault="00FA7533"/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Type III Tests of Fixed Effects"/>
      </w:tblPr>
      <w:tblGrid>
        <w:gridCol w:w="1087"/>
        <w:gridCol w:w="987"/>
        <w:gridCol w:w="894"/>
        <w:gridCol w:w="907"/>
        <w:gridCol w:w="776"/>
      </w:tblGrid>
      <w:tr w:rsidR="00FA7533" w:rsidRPr="00FA7533" w14:paraId="454BFBA5" w14:textId="77777777" w:rsidTr="00FA7533">
        <w:trPr>
          <w:tblHeader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14:paraId="72FF4020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e III Tests of Fixed Effects</w:t>
            </w:r>
          </w:p>
        </w:tc>
      </w:tr>
      <w:tr w:rsidR="00FA7533" w:rsidRPr="00FA7533" w14:paraId="3DE49191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01B1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ff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0AE1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 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85D4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n 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42DB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E2FB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 &gt; F</w:t>
            </w:r>
          </w:p>
        </w:tc>
      </w:tr>
      <w:tr w:rsidR="00FA7533" w:rsidRPr="00FA7533" w14:paraId="14D3A61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B14A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iod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8147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96AA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17EB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AB04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115</w:t>
            </w:r>
          </w:p>
        </w:tc>
      </w:tr>
      <w:tr w:rsidR="00FA7533" w:rsidRPr="00FA7533" w14:paraId="11A4643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97008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FBAB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DF2A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69BE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C5D5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64</w:t>
            </w:r>
          </w:p>
        </w:tc>
      </w:tr>
      <w:tr w:rsidR="00FA7533" w:rsidRPr="00FA7533" w14:paraId="29D374D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A43A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5ED8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99DA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611C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7CE7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</w:tr>
      <w:tr w:rsidR="00FA7533" w:rsidRPr="00FA7533" w14:paraId="090A741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36FA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*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22E4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970D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F73B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C45C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</w:tr>
    </w:tbl>
    <w:p w14:paraId="7113AAFB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" w:name="IDX27"/>
      <w:bookmarkEnd w:id="1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TRT Least Squares Means"/>
      </w:tblPr>
      <w:tblGrid>
        <w:gridCol w:w="595"/>
        <w:gridCol w:w="847"/>
        <w:gridCol w:w="891"/>
        <w:gridCol w:w="544"/>
        <w:gridCol w:w="710"/>
        <w:gridCol w:w="656"/>
        <w:gridCol w:w="616"/>
        <w:gridCol w:w="742"/>
        <w:gridCol w:w="742"/>
        <w:gridCol w:w="742"/>
        <w:gridCol w:w="891"/>
        <w:gridCol w:w="742"/>
        <w:gridCol w:w="742"/>
      </w:tblGrid>
      <w:tr w:rsidR="00FA7533" w:rsidRPr="00FA7533" w14:paraId="2112DE0F" w14:textId="77777777" w:rsidTr="00FA7533">
        <w:trPr>
          <w:tblHeader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nil"/>
              <w:right w:val="nil"/>
            </w:tcBorders>
            <w:hideMark/>
          </w:tcPr>
          <w:p w14:paraId="1A935439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 Least Squares Means</w:t>
            </w:r>
          </w:p>
        </w:tc>
      </w:tr>
      <w:tr w:rsidR="00FA7533" w:rsidRPr="00FA7533" w14:paraId="03154C38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DDA6A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4E96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E14A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E195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25E1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4CB8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4EBB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69BB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51EE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3C90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7C60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9BDA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170B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</w:tr>
      <w:tr w:rsidR="00FA7533" w:rsidRPr="00FA7533" w14:paraId="1551C33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19A5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F509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29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76B0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5B10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9B96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FC2F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AA54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7857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5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CAD2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0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EC78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29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E36C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D39D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5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5D24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0582</w:t>
            </w:r>
          </w:p>
        </w:tc>
      </w:tr>
      <w:tr w:rsidR="00FA7533" w:rsidRPr="00FA7533" w14:paraId="6034877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BB19A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D4F5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4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EDB3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06E9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35D1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A524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64D5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6418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48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1AC9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C060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4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4EC0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2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377D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48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D9EB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494</w:t>
            </w:r>
          </w:p>
        </w:tc>
      </w:tr>
    </w:tbl>
    <w:p w14:paraId="5A3EFFEE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2" w:name="IDX28"/>
      <w:bookmarkEnd w:id="2"/>
    </w:p>
    <w:p w14:paraId="3DED43C6" w14:textId="77777777" w:rsidR="00FA7533" w:rsidRPr="00FA7533" w:rsidRDefault="00FA7533" w:rsidP="00FA753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A7533">
        <w:rPr>
          <w:rFonts w:ascii="Arial" w:eastAsia="Times New Roman" w:hAnsi="Arial" w:cs="Arial"/>
          <w:noProof/>
          <w:color w:val="000000"/>
          <w:sz w:val="20"/>
          <w:szCs w:val="20"/>
          <w:lang w:eastAsia="en-US"/>
        </w:rPr>
        <w:lastRenderedPageBreak/>
        <w:drawing>
          <wp:inline distT="0" distB="0" distL="0" distR="0" wp14:anchorId="314128E6" wp14:editId="2BCAD054">
            <wp:extent cx="6096000" cy="4572000"/>
            <wp:effectExtent l="0" t="0" r="0" b="0"/>
            <wp:docPr id="3" name="Picture 3" descr="Plot of lyingtime2 least-squares means for TRT. With 95% confidence lim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8" descr="Plot of lyingtime2 least-squares means for TRT. With 95% confidence limits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DD580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3" w:name="IDX29"/>
      <w:bookmarkEnd w:id="3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ifferences of TRT Least Squares Means"/>
      </w:tblPr>
      <w:tblGrid>
        <w:gridCol w:w="701"/>
        <w:gridCol w:w="714"/>
        <w:gridCol w:w="1007"/>
        <w:gridCol w:w="1720"/>
        <w:gridCol w:w="640"/>
        <w:gridCol w:w="841"/>
        <w:gridCol w:w="796"/>
        <w:gridCol w:w="727"/>
        <w:gridCol w:w="840"/>
        <w:gridCol w:w="760"/>
      </w:tblGrid>
      <w:tr w:rsidR="00FA7533" w:rsidRPr="00FA7533" w14:paraId="38413528" w14:textId="77777777" w:rsidTr="00FA7533">
        <w:trPr>
          <w:tblHeader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hideMark/>
          </w:tcPr>
          <w:p w14:paraId="0F046FC9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s of TRT Least Squares Means</w:t>
            </w:r>
          </w:p>
        </w:tc>
      </w:tr>
      <w:tr w:rsidR="00FA7533" w:rsidRPr="00FA7533" w14:paraId="61875F03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A10FC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E733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B8A9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49D8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038F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92C1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269E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A51D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57FB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46E3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FA7533" w:rsidRPr="00FA7533" w14:paraId="33A7857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54F27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E6D38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4D34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DDA8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9EA7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8098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5727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9663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7B01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ECA5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894</w:t>
            </w:r>
          </w:p>
        </w:tc>
      </w:tr>
    </w:tbl>
    <w:p w14:paraId="3CB706EF" w14:textId="77777777" w:rsidR="00FA7533" w:rsidRDefault="00FA7533"/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ay Least Squares Means"/>
      </w:tblPr>
      <w:tblGrid>
        <w:gridCol w:w="415"/>
        <w:gridCol w:w="864"/>
        <w:gridCol w:w="910"/>
        <w:gridCol w:w="555"/>
        <w:gridCol w:w="724"/>
        <w:gridCol w:w="669"/>
        <w:gridCol w:w="628"/>
        <w:gridCol w:w="757"/>
        <w:gridCol w:w="757"/>
        <w:gridCol w:w="757"/>
        <w:gridCol w:w="910"/>
        <w:gridCol w:w="757"/>
        <w:gridCol w:w="757"/>
      </w:tblGrid>
      <w:tr w:rsidR="00FA7533" w:rsidRPr="00FA7533" w14:paraId="793A8E8C" w14:textId="77777777" w:rsidTr="00FA7533">
        <w:trPr>
          <w:tblHeader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nil"/>
              <w:right w:val="nil"/>
            </w:tcBorders>
            <w:hideMark/>
          </w:tcPr>
          <w:p w14:paraId="5491D238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 Least Squares Means</w:t>
            </w:r>
          </w:p>
        </w:tc>
      </w:tr>
      <w:tr w:rsidR="00FA7533" w:rsidRPr="00FA7533" w14:paraId="5F3CB8A3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7B99C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C655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CD1D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F652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C113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2309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24F1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526F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7F24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A179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B8DB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D2D9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EDBB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</w:tr>
      <w:tr w:rsidR="00FA7533" w:rsidRPr="00FA7533" w14:paraId="6D45DAD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84364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2345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7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347E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F7E5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3517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D9C1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E8F4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F012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69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F410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7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21EF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7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F599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19CC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69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CCD6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7239</w:t>
            </w:r>
          </w:p>
        </w:tc>
      </w:tr>
      <w:tr w:rsidR="00FA7533" w:rsidRPr="00FA7533" w14:paraId="7D88649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E9D4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91F2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1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1C94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7A50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3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80D2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135A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9B8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6C35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9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5A9D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5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6A3E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12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DE63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9C65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9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E1EE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549</w:t>
            </w:r>
          </w:p>
        </w:tc>
      </w:tr>
      <w:tr w:rsidR="00FA7533" w:rsidRPr="00FA7533" w14:paraId="388D5DC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87F3D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A314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.2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4D4A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2A03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D1AD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F190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4912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4FBD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2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2229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.24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A99F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.2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64FD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64AD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20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5309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.2406</w:t>
            </w:r>
          </w:p>
        </w:tc>
      </w:tr>
      <w:tr w:rsidR="00FA7533" w:rsidRPr="00FA7533" w14:paraId="4D69957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53832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DAF2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347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A2F8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15AB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54EF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6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7353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69ED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D294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3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8E29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4.36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D159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3.34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61F3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BBD9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3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8D86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4.36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5</w:t>
            </w:r>
          </w:p>
        </w:tc>
      </w:tr>
      <w:tr w:rsidR="00FA7533" w:rsidRPr="00FA7533" w14:paraId="2C061B8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98396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DF9E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CBC7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A8D9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9E24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DAAE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52A3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525E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8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F22A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8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5441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71A5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ED6E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8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A30B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8527</w:t>
            </w:r>
          </w:p>
        </w:tc>
      </w:tr>
      <w:tr w:rsidR="00FA7533" w:rsidRPr="00FA7533" w14:paraId="40A7257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5B5AB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B419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7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4959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0B2C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A7CB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39E5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16E5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F04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7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188A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75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96D7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7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E2B4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2662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7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8CB9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7560</w:t>
            </w:r>
          </w:p>
        </w:tc>
      </w:tr>
      <w:tr w:rsidR="00FA7533" w:rsidRPr="00FA7533" w14:paraId="6037945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5545D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64E3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7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667D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F8D2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A2BD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4796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6617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ADCE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7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CC69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00A6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7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1213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839B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7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E6C5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069</w:t>
            </w:r>
          </w:p>
        </w:tc>
      </w:tr>
      <w:tr w:rsidR="00FA7533" w:rsidRPr="00FA7533" w14:paraId="0E5526B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43918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327E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1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1B61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844A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24ED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B393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2135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FF22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1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EAC6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1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CBC4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1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4502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8595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1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CF93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1369</w:t>
            </w:r>
          </w:p>
        </w:tc>
      </w:tr>
      <w:tr w:rsidR="00FA7533" w:rsidRPr="00FA7533" w14:paraId="369711D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BBCCD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AF40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3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5AD4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8534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3B63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6003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7A38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CADE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28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C237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1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EA84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3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FC61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2727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28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3648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189</w:t>
            </w:r>
          </w:p>
        </w:tc>
      </w:tr>
    </w:tbl>
    <w:p w14:paraId="5C945C17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4" w:name="IDX31"/>
      <w:bookmarkEnd w:id="4"/>
    </w:p>
    <w:p w14:paraId="429DC947" w14:textId="77777777" w:rsidR="00FA7533" w:rsidRPr="00FA7533" w:rsidRDefault="00FA7533" w:rsidP="00FA753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A7533">
        <w:rPr>
          <w:rFonts w:ascii="Arial" w:eastAsia="Times New Roman" w:hAnsi="Arial" w:cs="Arial"/>
          <w:noProof/>
          <w:color w:val="000000"/>
          <w:sz w:val="20"/>
          <w:szCs w:val="20"/>
          <w:lang w:eastAsia="en-US"/>
        </w:rPr>
        <w:drawing>
          <wp:inline distT="0" distB="0" distL="0" distR="0" wp14:anchorId="1EA6F904" wp14:editId="06ABC168">
            <wp:extent cx="6096000" cy="4572000"/>
            <wp:effectExtent l="0" t="0" r="0" b="0"/>
            <wp:docPr id="1" name="Picture 1" descr="Plot of lyingtime2 least-squares means for day. With 95% confidence lim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ot of lyingtime2 least-squares means for day. With 95% confidence limits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F8A5A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5" w:name="IDX32"/>
      <w:bookmarkEnd w:id="5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ifferences of day Least Squares Means"/>
      </w:tblPr>
      <w:tblGrid>
        <w:gridCol w:w="551"/>
        <w:gridCol w:w="25"/>
        <w:gridCol w:w="470"/>
        <w:gridCol w:w="25"/>
        <w:gridCol w:w="782"/>
        <w:gridCol w:w="823"/>
        <w:gridCol w:w="25"/>
        <w:gridCol w:w="506"/>
        <w:gridCol w:w="657"/>
        <w:gridCol w:w="25"/>
        <w:gridCol w:w="608"/>
        <w:gridCol w:w="265"/>
        <w:gridCol w:w="341"/>
        <w:gridCol w:w="365"/>
        <w:gridCol w:w="347"/>
        <w:gridCol w:w="368"/>
        <w:gridCol w:w="343"/>
        <w:gridCol w:w="304"/>
        <w:gridCol w:w="408"/>
        <w:gridCol w:w="823"/>
        <w:gridCol w:w="25"/>
        <w:gridCol w:w="687"/>
        <w:gridCol w:w="687"/>
      </w:tblGrid>
      <w:tr w:rsidR="00FA7533" w:rsidRPr="00FA7533" w14:paraId="745652CE" w14:textId="77777777" w:rsidTr="00FA7533">
        <w:trPr>
          <w:gridAfter w:val="1"/>
          <w:tblHeader/>
          <w:jc w:val="center"/>
        </w:trPr>
        <w:tc>
          <w:tcPr>
            <w:tcW w:w="0" w:type="auto"/>
            <w:gridSpan w:val="22"/>
            <w:tcBorders>
              <w:top w:val="nil"/>
              <w:left w:val="nil"/>
              <w:bottom w:val="nil"/>
              <w:right w:val="nil"/>
            </w:tcBorders>
            <w:hideMark/>
          </w:tcPr>
          <w:p w14:paraId="32AB6534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Differences of day Least Squares Means</w:t>
            </w:r>
          </w:p>
        </w:tc>
      </w:tr>
      <w:tr w:rsidR="00FA7533" w:rsidRPr="00FA7533" w14:paraId="289CCE12" w14:textId="77777777" w:rsidTr="00FA7533">
        <w:trPr>
          <w:gridAfter w:val="1"/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B39DA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BB3CA0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da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5AA8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FF423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10C6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28AC8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433F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BE985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8AAAD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6D807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FA7533" w:rsidRPr="00FA7533" w14:paraId="1B5CCEC6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9A4BC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458DBF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FFB7D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832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DF952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24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0D595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D357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7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2BFC5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1F82F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94664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4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89BE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8206</w:t>
            </w:r>
          </w:p>
        </w:tc>
      </w:tr>
      <w:tr w:rsidR="00FA7533" w:rsidRPr="00FA7533" w14:paraId="5B204C18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7538D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612E28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884A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5167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09EF0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C6B53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6D35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3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B8A2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A381C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B5A5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559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959F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4742</w:t>
            </w:r>
          </w:p>
        </w:tc>
      </w:tr>
      <w:tr w:rsidR="00FA7533" w:rsidRPr="00FA7533" w14:paraId="1870D058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141FA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C0EB8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BADD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6396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AC5B6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ED16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.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8627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2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9756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EEC8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952A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748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921D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5307</w:t>
            </w:r>
          </w:p>
        </w:tc>
      </w:tr>
      <w:tr w:rsidR="00FA7533" w:rsidRPr="00FA7533" w14:paraId="3164A0FE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F56D0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463793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2DC8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128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27C9B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6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64F2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3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C77D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825B1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90F93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A39F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229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2772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284</w:t>
            </w:r>
          </w:p>
        </w:tc>
      </w:tr>
      <w:tr w:rsidR="00FA7533" w:rsidRPr="00FA7533" w14:paraId="436C57C8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80ED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91DFDD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A110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321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40D88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9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62BE1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704C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2358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0EEF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06A9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13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A4C0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9259</w:t>
            </w:r>
          </w:p>
        </w:tc>
      </w:tr>
      <w:tr w:rsidR="00FA7533" w:rsidRPr="00FA7533" w14:paraId="75963A87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7075A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B5EC4B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AD5E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829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F15BD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1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0077F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8.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B9F4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4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DC24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6C4A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7878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212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BE46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9536</w:t>
            </w:r>
          </w:p>
        </w:tc>
      </w:tr>
      <w:tr w:rsidR="00FA7533" w:rsidRPr="00FA7533" w14:paraId="33692C1C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50509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73195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4A53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4129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626F0E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4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99D93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3C5E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014F4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EAAA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94BD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529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2FA8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2968</w:t>
            </w:r>
          </w:p>
        </w:tc>
      </w:tr>
      <w:tr w:rsidR="00FA7533" w:rsidRPr="00FA7533" w14:paraId="77A3C034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CDF2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BE2F19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5C2B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5950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6F971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7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A9249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4.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2D17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4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E954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F5C3F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FF82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738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2B42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520</w:t>
            </w:r>
          </w:p>
        </w:tc>
      </w:tr>
      <w:tr w:rsidR="00FA7533" w:rsidRPr="00FA7533" w14:paraId="36BB98E2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118D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C70C52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4721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0999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1CCE09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24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5948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3DFA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.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FB1E2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5248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C11D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337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A2DB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8625</w:t>
            </w:r>
          </w:p>
        </w:tc>
      </w:tr>
      <w:tr w:rsidR="00FA7533" w:rsidRPr="00FA7533" w14:paraId="438C8DBA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E4F14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4B097FE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7C50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222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A1AD6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86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2B54E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81C7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.0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DCCC9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45D63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CA2B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381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F3B5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0643</w:t>
            </w:r>
          </w:p>
        </w:tc>
      </w:tr>
      <w:tr w:rsidR="00FA7533" w:rsidRPr="00FA7533" w14:paraId="6E5539FF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25EC1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3E002A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D3A7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7120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9CDC5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622E6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5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F9A3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5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FB34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20846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8F8C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929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1450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4943</w:t>
            </w:r>
          </w:p>
        </w:tc>
      </w:tr>
      <w:tr w:rsidR="00FA7533" w:rsidRPr="00FA7533" w14:paraId="73EAF62C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9ECF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588F9C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E3AF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6153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43C211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2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73781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6B21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8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3F145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A0BDD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3709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826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6140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4046</w:t>
            </w:r>
          </w:p>
        </w:tc>
      </w:tr>
      <w:tr w:rsidR="00FA7533" w:rsidRPr="00FA7533" w14:paraId="0D8434AE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F2D9D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A9CD21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33CD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6661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76987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5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68AEA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8.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572C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8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469B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8C69A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2475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881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CE04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4509</w:t>
            </w:r>
          </w:p>
        </w:tc>
      </w:tr>
      <w:tr w:rsidR="00FA7533" w:rsidRPr="00FA7533" w14:paraId="4B1D95A0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E5BF5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FEB4FE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65AA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9961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45989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2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9E9AA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345C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1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C1BD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A056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23AD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232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C477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7593</w:t>
            </w:r>
          </w:p>
        </w:tc>
      </w:tr>
      <w:tr w:rsidR="00FA7533" w:rsidRPr="00FA7533" w14:paraId="4D86A086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01FA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BF42F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DBD9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1782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A3C2B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9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15DCE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C8E2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9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3AB80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55A52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15EB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40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0074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9540</w:t>
            </w:r>
          </w:p>
        </w:tc>
      </w:tr>
      <w:tr w:rsidR="00FA7533" w:rsidRPr="00FA7533" w14:paraId="1849A218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C9075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B2AE26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73C6E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771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47358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822C8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97B65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DDEC4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62C47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BD09E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7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D54C6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0070</w:t>
            </w:r>
          </w:p>
        </w:tc>
      </w:tr>
      <w:tr w:rsidR="00FA7533" w:rsidRPr="00FA7533" w14:paraId="29E56E0F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DC25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7A3BE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FCF62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879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620979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08966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234BA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5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EDA2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67A5C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F4A7C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345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7A5AC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4304</w:t>
            </w:r>
          </w:p>
        </w:tc>
      </w:tr>
      <w:tr w:rsidR="00FA7533" w:rsidRPr="00FA7533" w14:paraId="330B2AF3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BBEBE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15698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228F3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4846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81578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B685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.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2BC4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2810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16AF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6AB0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7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9F6FB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5934</w:t>
            </w:r>
          </w:p>
        </w:tc>
      </w:tr>
      <w:tr w:rsidR="00FA7533" w:rsidRPr="00FA7533" w14:paraId="5F75F1B5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7B69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F85303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3982A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433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F9FFC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6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7A2B1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3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77B34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9D96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92E4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25EFD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33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3CAA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5341</w:t>
            </w:r>
          </w:p>
        </w:tc>
      </w:tr>
      <w:tr w:rsidR="00FA7533" w:rsidRPr="00FA7533" w14:paraId="39F661A6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C692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EF512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C30A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03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77B0D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9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B6CB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9E43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5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B9685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89DE0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BFEF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9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D48B9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2099</w:t>
            </w:r>
          </w:p>
        </w:tc>
      </w:tr>
      <w:tr w:rsidR="00FA7533" w:rsidRPr="00FA7533" w14:paraId="319A31E7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0D020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A12E55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1F5E4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9217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13B64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1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93F3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8.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EDD3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8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ADF11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A5D0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63493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92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A06CA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0510</w:t>
            </w:r>
          </w:p>
        </w:tc>
      </w:tr>
      <w:tr w:rsidR="00FA7533" w:rsidRPr="00FA7533" w14:paraId="021196D1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7949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F0D4F9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CB40F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10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42D5D0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FB705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5854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ABE9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72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2544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B7F1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19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7A8CE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6407</w:t>
            </w:r>
          </w:p>
        </w:tc>
      </w:tr>
      <w:tr w:rsidR="00FA7533" w:rsidRPr="00FA7533" w14:paraId="57EB1846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D3805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7EEFD6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67BE5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6075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0A15E4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4EF85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3D776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BDDE1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2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0EE8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90480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5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C335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500</w:t>
            </w:r>
          </w:p>
        </w:tc>
      </w:tr>
      <w:tr w:rsidR="00FA7533" w:rsidRPr="00FA7533" w14:paraId="04ECAE0B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0F27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D67321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AF9AB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567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474251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6364D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.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C5055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F297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6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BB11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4A1E4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47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CCB2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655</w:t>
            </w:r>
          </w:p>
        </w:tc>
      </w:tr>
      <w:tr w:rsidR="00FA7533" w:rsidRPr="00FA7533" w14:paraId="1199CC72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DD85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B4EF83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F9546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267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CC7F5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6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E2095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3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30782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22B96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29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D3043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F8D46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26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9C33A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270</w:t>
            </w:r>
          </w:p>
        </w:tc>
      </w:tr>
      <w:tr w:rsidR="00FA7533" w:rsidRPr="00FA7533" w14:paraId="64EDAD62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44FD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5C545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0F81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0446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69EF87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9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5215F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6BCE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6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CF15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97DE5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DE036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38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DA6D9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508</w:t>
            </w:r>
          </w:p>
        </w:tc>
      </w:tr>
      <w:tr w:rsidR="00FA7533" w:rsidRPr="00FA7533" w14:paraId="6DB122B7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21785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5811B4F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A580C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967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EEAEB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546CB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80164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871A2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7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A751C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E4F6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332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FC759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266</w:t>
            </w:r>
          </w:p>
        </w:tc>
      </w:tr>
      <w:tr w:rsidR="00FA7533" w:rsidRPr="00FA7533" w14:paraId="62901EFA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8DA72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851CFD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59F5B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45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D74C3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37A5E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88D10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6B124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49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C39A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F08D1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337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057C7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0883</w:t>
            </w:r>
          </w:p>
        </w:tc>
      </w:tr>
      <w:tr w:rsidR="00FA7533" w:rsidRPr="00FA7533" w14:paraId="5D96A642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014F1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343D8E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CE514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5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B6077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EC230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.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ABC9E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2414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3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03D0F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885D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93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783FD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247</w:t>
            </w:r>
          </w:p>
        </w:tc>
      </w:tr>
      <w:tr w:rsidR="00FA7533" w:rsidRPr="00FA7533" w14:paraId="22D638B7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752C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5358A5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2090F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33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40A3E6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6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D86A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3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B8362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535A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6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BE7C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8C498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33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928F1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341</w:t>
            </w:r>
          </w:p>
        </w:tc>
      </w:tr>
      <w:tr w:rsidR="00FA7533" w:rsidRPr="00FA7533" w14:paraId="7DB03940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4A849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5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8CE8D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2384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5083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58A8ED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3B1FE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6D1A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8BA9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29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E9C7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97A1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180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5183B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791</w:t>
            </w:r>
          </w:p>
        </w:tc>
      </w:tr>
      <w:tr w:rsidR="00FA7533" w:rsidRPr="00FA7533" w14:paraId="551EEAAB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91479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1C73F8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0C14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808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289B0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3EC0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73EE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7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39132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71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44E84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2BCA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23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20CEE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616</w:t>
            </w:r>
          </w:p>
        </w:tc>
      </w:tr>
      <w:tr w:rsidR="00FA7533" w:rsidRPr="00FA7533" w14:paraId="65EA23B8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1D952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6FEF32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6747A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371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7D841B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02408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.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629A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C287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36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7D010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0729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71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1C10B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459</w:t>
            </w:r>
          </w:p>
        </w:tc>
      </w:tr>
      <w:tr w:rsidR="00FA7533" w:rsidRPr="00FA7533" w14:paraId="64DE6AC1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69404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AD4E7D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CF3E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300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2DA950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37126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DF72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5324C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3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9B42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54A9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59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AF5DA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999</w:t>
            </w:r>
          </w:p>
        </w:tc>
      </w:tr>
      <w:tr w:rsidR="00FA7533" w:rsidRPr="00FA7533" w14:paraId="29E1ECC6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B268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2E58F57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5CCE0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879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FC29A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BFA8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EA8A9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7A91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56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4382F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7A8D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54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8FCE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304</w:t>
            </w:r>
          </w:p>
        </w:tc>
      </w:tr>
      <w:tr w:rsidR="00FA7533" w:rsidRPr="00FA7533" w14:paraId="413A9F5D" w14:textId="77777777" w:rsidTr="00FA7533">
        <w:trPr>
          <w:gridAfter w:val="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45260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06D1641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9F996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179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66FC81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FFDFC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DDFD1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4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61CB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5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8C270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5038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12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85E1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478</w:t>
            </w:r>
          </w:p>
        </w:tc>
      </w:tr>
      <w:tr w:rsidR="00FA7533" w:rsidRPr="00FA7533" w14:paraId="0F7E2C83" w14:textId="77777777" w:rsidTr="00FA7533">
        <w:trPr>
          <w:tblHeader/>
          <w:jc w:val="center"/>
        </w:trPr>
        <w:tc>
          <w:tcPr>
            <w:tcW w:w="0" w:type="auto"/>
            <w:gridSpan w:val="23"/>
            <w:tcBorders>
              <w:top w:val="nil"/>
              <w:left w:val="nil"/>
              <w:bottom w:val="nil"/>
              <w:right w:val="nil"/>
            </w:tcBorders>
            <w:hideMark/>
          </w:tcPr>
          <w:p w14:paraId="01009C70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*day Least Squares Means</w:t>
            </w:r>
          </w:p>
        </w:tc>
      </w:tr>
      <w:tr w:rsidR="00FA7533" w:rsidRPr="00FA7533" w14:paraId="70B1B236" w14:textId="77777777" w:rsidTr="00FA7533">
        <w:trPr>
          <w:tblHeader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67E5D6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D3210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6A63C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26998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08DA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038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17DFD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97623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43084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45F19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F6C7F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063F8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39F2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131F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</w:tr>
      <w:tr w:rsidR="00FA7533" w:rsidRPr="00FA7533" w14:paraId="18C21176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C0EC770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05FD6A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D78A60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.78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5E4478F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9A2C1E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9B3558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3.5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5A3E85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1D5996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D028271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7.491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45316AC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0.076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299945C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.78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8DD5907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AD1F95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7.49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A18041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0.0768</w:t>
            </w:r>
          </w:p>
        </w:tc>
      </w:tr>
      <w:tr w:rsidR="00FA7533" w:rsidRPr="00FA7533" w14:paraId="7CAAF785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8249928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1483B3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10D40A5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.880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475D2E1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8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27F2E2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95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9D8637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2.2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032DC13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25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31948D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B1CC249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241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95634EC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3.519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B3929BC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.880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B02EFA2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8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AFE7A0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2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55D3CB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3.5193</w:t>
            </w:r>
          </w:p>
        </w:tc>
      </w:tr>
      <w:tr w:rsidR="00FA7533" w:rsidRPr="00FA7533" w14:paraId="034F9F97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E6B54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C570A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780C8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.81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28AA3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9D4C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8199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.9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2E87E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4C0D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C9FF1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.519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FB89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.105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CB52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.81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D2EA4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6739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.5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10E5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.1051</w:t>
            </w:r>
          </w:p>
        </w:tc>
      </w:tr>
      <w:tr w:rsidR="00FA7533" w:rsidRPr="00FA7533" w14:paraId="5C227355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0AA15D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146C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28570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98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4454C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94B7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4305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.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3431B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07114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D1C9E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69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0526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.280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6A762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98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E7370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A6B0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69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D6A9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.2809</w:t>
            </w:r>
          </w:p>
        </w:tc>
      </w:tr>
      <w:tr w:rsidR="00FA7533" w:rsidRPr="00FA7533" w14:paraId="3B9E73F4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AF6DC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1251D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ADA7E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0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B44DB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A8E2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14C6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.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0C30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79F9C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1545E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51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CAA1C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100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51ECD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0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9B594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195F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5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6E96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1009</w:t>
            </w:r>
          </w:p>
        </w:tc>
      </w:tr>
      <w:tr w:rsidR="00FA7533" w:rsidRPr="00FA7533" w14:paraId="07CE962E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8D31F0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5AED2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94974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89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0139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F93C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8CCC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.3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39D27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F806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C1AD8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605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CF108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190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EACF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89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C31C7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AF36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6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CC11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1909</w:t>
            </w:r>
          </w:p>
        </w:tc>
      </w:tr>
      <w:tr w:rsidR="00FA7533" w:rsidRPr="00FA7533" w14:paraId="74B37F38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B641A0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469A8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1A280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83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23B24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02A3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4F13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.2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6B27A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82122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2D6A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541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B4FB6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126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C1B87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83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71ECE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E2F5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5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F70C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1268</w:t>
            </w:r>
          </w:p>
        </w:tc>
      </w:tr>
      <w:tr w:rsidR="00FA7533" w:rsidRPr="00FA7533" w14:paraId="7C984D79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5248A9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E6B23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E504B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215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96619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F2CA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43D8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.8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ADB35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69281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8FC8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922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0DA6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50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B6C8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215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D3D01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7004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9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7BA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5076</w:t>
            </w:r>
          </w:p>
        </w:tc>
      </w:tr>
      <w:tr w:rsidR="00FA7533" w:rsidRPr="00FA7533" w14:paraId="248DF2D7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9E125A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6E338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7BBED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405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F9AF18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317B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6BF4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.59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F8D2F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656A3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4BA89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112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34C54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697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264B8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405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D11D9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C582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1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257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6976</w:t>
            </w:r>
          </w:p>
        </w:tc>
      </w:tr>
      <w:tr w:rsidR="00FA7533" w:rsidRPr="00FA7533" w14:paraId="483B13DB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4A9F203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Slee</w:t>
            </w: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lastRenderedPageBreak/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B665B9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lastRenderedPageBreak/>
              <w:t>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693969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.63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5CC2464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9D19D3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47.</w:t>
            </w: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F4731E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13.1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8F119F8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&lt;.00</w:t>
            </w: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47E114B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36A27B0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7.312</w:t>
            </w: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A8162AD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9.952</w:t>
            </w: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B37B96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8.632</w:t>
            </w: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099032E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1BE5CF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7.312</w:t>
            </w: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4C17D4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9.952</w:t>
            </w: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lastRenderedPageBreak/>
              <w:t>5</w:t>
            </w:r>
          </w:p>
        </w:tc>
      </w:tr>
      <w:tr w:rsidR="00FA7533" w:rsidRPr="00FA7533" w14:paraId="2950D81B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758B82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lastRenderedPageBreak/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75B0A0" w14:textId="77777777" w:rsidR="00FA7533" w:rsidRPr="008721AB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B05BF04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.370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67DF4F1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2A7806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4B5A0A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2.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ECA25FF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C2084DA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695512D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7.050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957E4BE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9.690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EF2C1B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.370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17BF4E8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6F2DBD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7.0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3A941B" w14:textId="77777777" w:rsidR="00FA7533" w:rsidRPr="008721AB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721AB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9.6900</w:t>
            </w:r>
          </w:p>
        </w:tc>
      </w:tr>
      <w:tr w:rsidR="00FA7533" w:rsidRPr="00FA7533" w14:paraId="5D7CE58F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D7F46D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CEA2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034E3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63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80682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BDCD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701C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.7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FF6BE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7F227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FDA27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1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F29A5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95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BC1D6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63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607E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D074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3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1883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9575</w:t>
            </w:r>
          </w:p>
        </w:tc>
      </w:tr>
      <w:tr w:rsidR="00FA7533" w:rsidRPr="00FA7533" w14:paraId="725EFC5B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B7F978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E43A0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931C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70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4BEDA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D81E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2647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.3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97B3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C65E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02234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38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B47BA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0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9C020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70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AA062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F757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3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F306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0275</w:t>
            </w:r>
          </w:p>
        </w:tc>
      </w:tr>
      <w:tr w:rsidR="00FA7533" w:rsidRPr="00FA7533" w14:paraId="466430B1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1042B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1774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E7CC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6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9020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4A25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8841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.6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E4651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AC0C2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FF033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54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CF2D1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18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A4E30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865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A420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7758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5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977B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.1858</w:t>
            </w:r>
          </w:p>
        </w:tc>
      </w:tr>
      <w:tr w:rsidR="00FA7533" w:rsidRPr="00FA7533" w14:paraId="23CB711B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CACDFF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184B7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213D4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58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DBB87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3A3A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F43B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.6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9EFC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C46C3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B3DC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26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C172E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90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06CE93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582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D3BA7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88DB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2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534D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9025</w:t>
            </w:r>
          </w:p>
        </w:tc>
      </w:tr>
      <w:tr w:rsidR="00FA7533" w:rsidRPr="00FA7533" w14:paraId="67006A25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EBED29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A153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D0696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74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0B592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B120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30A4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.9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32C58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4633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B433D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42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D9584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06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BFF94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748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E8E3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715D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4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2CF6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0683</w:t>
            </w:r>
          </w:p>
        </w:tc>
      </w:tr>
      <w:tr w:rsidR="00FA7533" w:rsidRPr="00FA7533" w14:paraId="5A50C682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5F4ED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50BBB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43DDF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0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4A0F1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5E52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7FD6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.33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154FB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44B4D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7D86E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70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50973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34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6AF12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027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574AF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85AE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7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8E39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.3475</w:t>
            </w:r>
          </w:p>
        </w:tc>
      </w:tr>
      <w:tr w:rsidR="00FA7533" w:rsidRPr="00FA7533" w14:paraId="01BF0CAD" w14:textId="77777777" w:rsidTr="00FA7533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7DC56C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F9B2D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84E8B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20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84938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0028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2344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.0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CF9CD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364E93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F805E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88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AC73D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52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487C60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20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68EE2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886D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88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EC49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5217</w:t>
            </w:r>
          </w:p>
        </w:tc>
      </w:tr>
    </w:tbl>
    <w:p w14:paraId="19560278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6" w:name="IDX34"/>
      <w:bookmarkEnd w:id="6"/>
    </w:p>
    <w:p w14:paraId="13A9833A" w14:textId="77777777" w:rsidR="00FA7533" w:rsidRPr="00FA7533" w:rsidRDefault="00FA7533" w:rsidP="00FA753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A7533">
        <w:rPr>
          <w:rFonts w:ascii="Arial" w:eastAsia="Times New Roman" w:hAnsi="Arial" w:cs="Arial"/>
          <w:noProof/>
          <w:color w:val="000000"/>
          <w:sz w:val="20"/>
          <w:szCs w:val="20"/>
          <w:lang w:eastAsia="en-US"/>
        </w:rPr>
        <w:lastRenderedPageBreak/>
        <w:drawing>
          <wp:inline distT="0" distB="0" distL="0" distR="0" wp14:anchorId="06277A0B" wp14:editId="3381A182">
            <wp:extent cx="6096000" cy="4572000"/>
            <wp:effectExtent l="0" t="0" r="0" b="0"/>
            <wp:docPr id="2" name="Picture 2" descr="Plot of lyingtime2 least-squares means for TRT*day, sliced by TRT. With 95% confidence lim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Plot of lyingtime2 least-squares means for TRT*day, sliced by TRT. With 95% confidence limits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F314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7" w:name="IDX35"/>
      <w:bookmarkEnd w:id="7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ifferences of TRT*day Least Squares Means"/>
      </w:tblPr>
      <w:tblGrid>
        <w:gridCol w:w="701"/>
        <w:gridCol w:w="474"/>
        <w:gridCol w:w="714"/>
        <w:gridCol w:w="594"/>
        <w:gridCol w:w="1007"/>
        <w:gridCol w:w="1066"/>
        <w:gridCol w:w="640"/>
        <w:gridCol w:w="841"/>
        <w:gridCol w:w="776"/>
        <w:gridCol w:w="727"/>
        <w:gridCol w:w="960"/>
        <w:gridCol w:w="960"/>
      </w:tblGrid>
      <w:tr w:rsidR="00FA7533" w:rsidRPr="00FA7533" w14:paraId="41E2AC27" w14:textId="77777777" w:rsidTr="00FA7533">
        <w:trPr>
          <w:tblHeader/>
          <w:jc w:val="center"/>
        </w:trPr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hideMark/>
          </w:tcPr>
          <w:p w14:paraId="70492A24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s of TRT*day Least Squares Means</w:t>
            </w:r>
          </w:p>
        </w:tc>
      </w:tr>
      <w:tr w:rsidR="00FA7533" w:rsidRPr="00FA7533" w14:paraId="38E34E0D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F31E6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E2EF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031D3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83877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F0AF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8CA8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2206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5911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03AD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2CD8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84BE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886D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FA7533" w:rsidRPr="00603F9A" w14:paraId="75E851B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360CE9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9A055C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CC7589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C5F4D1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4DCD12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6.9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C0E888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.0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A57DB4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6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D42320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6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54806D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CFD4D4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248CFA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4.8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4122FE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.9585</w:t>
            </w:r>
          </w:p>
        </w:tc>
      </w:tr>
      <w:tr w:rsidR="00FA7533" w:rsidRPr="00FA7533" w14:paraId="7AA4B9F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9506B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3098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5E86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6A4C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0572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0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FE45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C381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4121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BC80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9068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F45D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5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BC08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5118</w:t>
            </w:r>
          </w:p>
        </w:tc>
      </w:tr>
      <w:tr w:rsidR="00FA7533" w:rsidRPr="00FA7533" w14:paraId="18FE3EB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7F4DF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DFB62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5BEEC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E5194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0659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2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A49E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73B2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A669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2678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D65A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679E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86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37AD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5385</w:t>
            </w:r>
          </w:p>
        </w:tc>
      </w:tr>
      <w:tr w:rsidR="00FA7533" w:rsidRPr="00FA7533" w14:paraId="4FBCE34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B839A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89D48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AC074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A10C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300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0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0E97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7D5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586D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7CC4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9317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F618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6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0A21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4105</w:t>
            </w:r>
          </w:p>
        </w:tc>
      </w:tr>
      <w:tr w:rsidR="00FA7533" w:rsidRPr="00FA7533" w14:paraId="62032B5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687E8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C9CE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0650E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5A07E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EF0B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1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A3B4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58F8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40F6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403D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7962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CBCF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7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E472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5137</w:t>
            </w:r>
          </w:p>
        </w:tc>
      </w:tr>
      <w:tr w:rsidR="00FA7533" w:rsidRPr="00FA7533" w14:paraId="6EF90B6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A2FA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8151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12429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909DE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0575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6AB2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3F5D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8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01FA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013C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8C72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2296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6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E6AF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076</w:t>
            </w:r>
          </w:p>
        </w:tc>
      </w:tr>
      <w:tr w:rsidR="00FA7533" w:rsidRPr="00FA7533" w14:paraId="14DFCFA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37D1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65511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E58CB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5437E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F150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4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9F29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1231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4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059B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3B37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DF2E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10D5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0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EE0F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8474</w:t>
            </w:r>
          </w:p>
        </w:tc>
      </w:tr>
      <w:tr w:rsidR="00FA7533" w:rsidRPr="00FA7533" w14:paraId="2A3C656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2D563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523A9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9E002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77CCF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FE73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6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B10E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835D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4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A958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D6A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BB00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FC5E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2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BC6A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783</w:t>
            </w:r>
          </w:p>
        </w:tc>
      </w:tr>
      <w:tr w:rsidR="00FA7533" w:rsidRPr="00FA7533" w14:paraId="4C2351F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0A4E8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73301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07B7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0F9E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32F2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9B16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BCB6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B8DF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526F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5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8505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27B3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8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2AB9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904</w:t>
            </w:r>
          </w:p>
        </w:tc>
      </w:tr>
      <w:tr w:rsidR="00FA7533" w:rsidRPr="00FA7533" w14:paraId="3DF5B99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0C11D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15969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3FC4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59AD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738C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CF1A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2BBD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1BA9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3014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7F5F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8AB3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22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1078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0529</w:t>
            </w:r>
          </w:p>
        </w:tc>
      </w:tr>
      <w:tr w:rsidR="00FA7533" w:rsidRPr="00FA7533" w14:paraId="209D581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DDAD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4855B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0DD95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58132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E4C2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85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0571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F24B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428D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3FEE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A3A6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347E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4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EB01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2146</w:t>
            </w:r>
          </w:p>
        </w:tc>
      </w:tr>
      <w:tr w:rsidR="00FA7533" w:rsidRPr="00FA7533" w14:paraId="54ACA89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4832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B43D0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96843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5A4A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ED6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92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A284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C6DB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F19D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259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74C1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328F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56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C640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2846</w:t>
            </w:r>
          </w:p>
        </w:tc>
      </w:tr>
      <w:tr w:rsidR="00FA7533" w:rsidRPr="00FA7533" w14:paraId="417F945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CD28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899A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03E35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3658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EF02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08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471D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3E43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A470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7D36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298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998F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7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1F43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4430</w:t>
            </w:r>
          </w:p>
        </w:tc>
      </w:tr>
      <w:tr w:rsidR="00FA7533" w:rsidRPr="00FA7533" w14:paraId="0AB99C3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6A316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F73DC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09B59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88217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78DA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7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670F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D9CF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EB35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7E77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BCC6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1A95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4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F652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1596</w:t>
            </w:r>
          </w:p>
        </w:tc>
      </w:tr>
      <w:tr w:rsidR="00FA7533" w:rsidRPr="00FA7533" w14:paraId="0EF282B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AA0C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B5DD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ED69F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076F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3F91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9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6B7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9A4E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B92B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C941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E688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0836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6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3143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3255</w:t>
            </w:r>
          </w:p>
        </w:tc>
      </w:tr>
      <w:tr w:rsidR="00FA7533" w:rsidRPr="00FA7533" w14:paraId="6DB9FBA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8D228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71BD6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7AF8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8E8F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1DC5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2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34C2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056E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7B65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EE45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E9A5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8FA5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8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BAEA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6046</w:t>
            </w:r>
          </w:p>
        </w:tc>
      </w:tr>
      <w:tr w:rsidR="00FA7533" w:rsidRPr="00FA7533" w14:paraId="1C70557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F93F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FCF3A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1D74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0D990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B527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4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CA26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3161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63B7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82F2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9E0C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4958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0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D62C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7788</w:t>
            </w:r>
          </w:p>
        </w:tc>
      </w:tr>
      <w:tr w:rsidR="00FA7533" w:rsidRPr="00FA7533" w14:paraId="678BA9D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8B3E8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EB60E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F1EBF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F63F5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E8D9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.9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FD33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AEF1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800A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1D3B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930F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C4DE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.9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9253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8777</w:t>
            </w:r>
          </w:p>
        </w:tc>
      </w:tr>
      <w:tr w:rsidR="00FA7533" w:rsidRPr="00FA7533" w14:paraId="108540D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FFBEB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44B7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7DE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21C09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E5BB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1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612B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CB59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42B9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D6B4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E848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29DD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.9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35A8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2848</w:t>
            </w:r>
          </w:p>
        </w:tc>
      </w:tr>
      <w:tr w:rsidR="00FA7533" w:rsidRPr="00FA7533" w14:paraId="6E7455B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15A03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B15B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0DCD9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96493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83B7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9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31A7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EB0A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8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F675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F548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DB9F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8009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8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EE5D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9827</w:t>
            </w:r>
          </w:p>
        </w:tc>
      </w:tr>
      <w:tr w:rsidR="00FA7533" w:rsidRPr="00FA7533" w14:paraId="5A1A634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09752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E0E03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077A6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EF744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4DFF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0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5CF9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5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CE43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8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0FB1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14EC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CEF8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0F05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92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6260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1131</w:t>
            </w:r>
          </w:p>
        </w:tc>
      </w:tr>
      <w:tr w:rsidR="00FA7533" w:rsidRPr="00FA7533" w14:paraId="1779A1E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5F9CC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0EF7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2E6F7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76FF7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32A2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95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99FC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855E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94CB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51D1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EB0B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37CE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8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0B9C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0623</w:t>
            </w:r>
          </w:p>
        </w:tc>
      </w:tr>
      <w:tr w:rsidR="00FA7533" w:rsidRPr="00FA7533" w14:paraId="23FCD1A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43FA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E518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E92AB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183D8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FDC4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3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6967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AFC3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6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DDF9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C5BA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9224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8AC5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26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BA45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4052</w:t>
            </w:r>
          </w:p>
        </w:tc>
      </w:tr>
      <w:tr w:rsidR="00FA7533" w:rsidRPr="00FA7533" w14:paraId="7251142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03A2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75308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D3370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F30A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D8F7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52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ABE1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F0A0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6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5666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A4C1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ACFE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B95E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4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6F85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6464</w:t>
            </w:r>
          </w:p>
        </w:tc>
      </w:tr>
      <w:tr w:rsidR="00FA7533" w:rsidRPr="00FA7533" w14:paraId="5D3B0B0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7EE5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32592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943A9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98768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0780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7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DDFE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8C4F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4A4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EDFB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D188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5F8C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67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8FFF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8287</w:t>
            </w:r>
          </w:p>
        </w:tc>
      </w:tr>
      <w:tr w:rsidR="00FA7533" w:rsidRPr="00FA7533" w14:paraId="0210B6E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22B8F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1E1EF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96B7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107E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C91F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48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D94D3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73F3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46AD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6968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EBDF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EE39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41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1C91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5662</w:t>
            </w:r>
          </w:p>
        </w:tc>
      </w:tr>
      <w:tr w:rsidR="00FA7533" w:rsidRPr="00FA7533" w14:paraId="6339611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460E0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9495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3B55B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5406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7BDF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7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43B8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1146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C5B6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EACC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AEFA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D978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.6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E506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8337</w:t>
            </w:r>
          </w:p>
        </w:tc>
      </w:tr>
      <w:tr w:rsidR="00FA7533" w:rsidRPr="00FA7533" w14:paraId="48BEF80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F3BD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B6E0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D04A7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C5DCF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BB0E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8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1CC1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2E7E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B235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AF3A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732F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F0E4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7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8D81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9037</w:t>
            </w:r>
          </w:p>
        </w:tc>
      </w:tr>
      <w:tr w:rsidR="00FA7533" w:rsidRPr="00FA7533" w14:paraId="7C0C826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3F14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0007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26A2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2463F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1C6D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98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904F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47FD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C1FF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39B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5FB2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582E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9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FFFF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0620</w:t>
            </w:r>
          </w:p>
        </w:tc>
      </w:tr>
      <w:tr w:rsidR="00FA7533" w:rsidRPr="00FA7533" w14:paraId="3683433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F355B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2B9B5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F3B80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E84A8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7ED5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7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CEE1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A85E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55E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4FE8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A4C0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7D79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6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A784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7787</w:t>
            </w:r>
          </w:p>
        </w:tc>
      </w:tr>
      <w:tr w:rsidR="00FA7533" w:rsidRPr="00FA7533" w14:paraId="5FBD603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B58A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9849A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4D7E9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FDCC7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9A66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86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6B36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0BA4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B5E8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AD35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F9CA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CC9E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7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DEAD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9445</w:t>
            </w:r>
          </w:p>
        </w:tc>
      </w:tr>
      <w:tr w:rsidR="00FA7533" w:rsidRPr="00FA7533" w14:paraId="79B1E32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201A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B0427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F2F1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1FEC8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C254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14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349C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6194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7BA4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61BF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0BC3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619D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.0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F18C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.2237</w:t>
            </w:r>
          </w:p>
        </w:tc>
      </w:tr>
      <w:tr w:rsidR="00FA7533" w:rsidRPr="00FA7533" w14:paraId="0F817AC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63AEC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35B65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A095C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9E9D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1D74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32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0B1F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C26D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F072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782E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99CF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B0F1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.2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32F2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3978</w:t>
            </w:r>
          </w:p>
        </w:tc>
      </w:tr>
      <w:tr w:rsidR="00FA7533" w:rsidRPr="00FA7533" w14:paraId="2C820C7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4FA9E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36416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77429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435E1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7DAF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8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C210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EE7A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E5CC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E0D3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192E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23CD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8E84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6165</w:t>
            </w:r>
          </w:p>
        </w:tc>
      </w:tr>
      <w:tr w:rsidR="00FA7533" w:rsidRPr="00FA7533" w14:paraId="21E3462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2623F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3EFE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B140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F50B1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890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0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963C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ABC0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F404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6132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E6DE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FD5F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8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BBD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5207</w:t>
            </w:r>
          </w:p>
        </w:tc>
      </w:tr>
      <w:tr w:rsidR="00FA7533" w:rsidRPr="00FA7533" w14:paraId="6E51640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080D8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FBE4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7761D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F18E7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F3FD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91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60F6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D642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AF5D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93C3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D63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700A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4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3CD2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5799</w:t>
            </w:r>
          </w:p>
        </w:tc>
      </w:tr>
      <w:tr w:rsidR="00FA7533" w:rsidRPr="00FA7533" w14:paraId="42A09D3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7831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20E80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73447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15778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9611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9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3627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A054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D4E6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9E2F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879D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B76B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36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B44A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5920</w:t>
            </w:r>
          </w:p>
        </w:tc>
      </w:tr>
      <w:tr w:rsidR="00FA7533" w:rsidRPr="00FA7533" w14:paraId="5FA323C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B476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AE214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3EFD0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7EC35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190F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5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6886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08EC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6E50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17AE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8728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3CBB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99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E816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1980</w:t>
            </w:r>
          </w:p>
        </w:tc>
      </w:tr>
      <w:tr w:rsidR="00FA7533" w:rsidRPr="00FA7533" w14:paraId="2ED1441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A14DF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388BB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54D1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0596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7482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4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AD88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478E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8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2F629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E6B5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DEAC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7A5B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76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0EE7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0499</w:t>
            </w:r>
          </w:p>
        </w:tc>
      </w:tr>
      <w:tr w:rsidR="00FA7533" w:rsidRPr="00FA7533" w14:paraId="4D636E4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2E447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04FA0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F8708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01B5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94FE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1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FAF3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4B79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8DFC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1AD5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84C2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2051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5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ED44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8187</w:t>
            </w:r>
          </w:p>
        </w:tc>
      </w:tr>
      <w:tr w:rsidR="00FA7533" w:rsidRPr="00FA7533" w14:paraId="6A95FCD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8BA93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E849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4B15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82535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C3E8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4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B883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A520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CA43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96C2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AC70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719A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8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095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0812</w:t>
            </w:r>
          </w:p>
        </w:tc>
      </w:tr>
      <w:tr w:rsidR="00FA7533" w:rsidRPr="00FA7533" w14:paraId="24979D0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11DB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25B4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780F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0288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37D7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4C40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6494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9468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8BD2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26B5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0C96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3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F3F1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8137</w:t>
            </w:r>
          </w:p>
        </w:tc>
      </w:tr>
      <w:tr w:rsidR="00FA7533" w:rsidRPr="00FA7533" w14:paraId="6AE93E9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6FFAC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F4409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5FBA3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7717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C70B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1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1C44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7D20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4CBA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A572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1FCF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7359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2E9A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7437</w:t>
            </w:r>
          </w:p>
        </w:tc>
      </w:tr>
      <w:tr w:rsidR="00FA7533" w:rsidRPr="00FA7533" w14:paraId="05DD7DA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123CD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B4907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17244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D8C6F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54AF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9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E3FB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3CE8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BB35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F39D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FB3E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9B01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87F5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5854</w:t>
            </w:r>
          </w:p>
        </w:tc>
      </w:tr>
      <w:tr w:rsidR="00FA7533" w:rsidRPr="00FA7533" w14:paraId="30C90F6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2958D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41F1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D2A5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15EFD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9F6A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2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CA02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DCE5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69AE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477C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6DAE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C660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78A1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8687</w:t>
            </w:r>
          </w:p>
        </w:tc>
      </w:tr>
      <w:tr w:rsidR="00FA7533" w:rsidRPr="00FA7533" w14:paraId="38AFBAE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60BBA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0C02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CFC79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27F74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45D3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0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D49E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E1E9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C3DF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5945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CC9E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EBCA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4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BE1E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7029</w:t>
            </w:r>
          </w:p>
        </w:tc>
      </w:tr>
      <w:tr w:rsidR="00FA7533" w:rsidRPr="00FA7533" w14:paraId="556DC66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A1ADA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90681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F6149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7FF33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A163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7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7641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BF1E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FCAD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A561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A9A4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0A24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34DF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4237</w:t>
            </w:r>
          </w:p>
        </w:tc>
      </w:tr>
      <w:tr w:rsidR="00FA7533" w:rsidRPr="00FA7533" w14:paraId="53998A9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602B2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64BF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0EACE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0BEA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2BDB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6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975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7B70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9801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71B5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4F91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9D52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97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6E89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2495</w:t>
            </w:r>
          </w:p>
        </w:tc>
      </w:tr>
      <w:tr w:rsidR="00FA7533" w:rsidRPr="00FA7533" w14:paraId="357BEB4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674EE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49B6C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F69EA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305D4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766D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533D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66C4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9B8A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2CD5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0F11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2668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8C6E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9724</w:t>
            </w:r>
          </w:p>
        </w:tc>
      </w:tr>
      <w:tr w:rsidR="00FA7533" w:rsidRPr="00FA7533" w14:paraId="480A53F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FDDAC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BE27C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080A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9625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2BFE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09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D3F6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A827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00EE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C23F9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0F1C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C0DE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193B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6065</w:t>
            </w:r>
          </w:p>
        </w:tc>
      </w:tr>
      <w:tr w:rsidR="00FA7533" w:rsidRPr="00FA7533" w14:paraId="6A6BB6F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44E70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5EDFE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BFEF1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44273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A124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15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1537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FC6D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F8E9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0F85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7904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B471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6A9F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8199</w:t>
            </w:r>
          </w:p>
        </w:tc>
      </w:tr>
      <w:tr w:rsidR="00FA7533" w:rsidRPr="00FA7533" w14:paraId="4AC0AA7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56C00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10A8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1E056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C324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529C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7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4F2C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67E8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532C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EA41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D769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FE22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7432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3870</w:t>
            </w:r>
          </w:p>
        </w:tc>
      </w:tr>
      <w:tr w:rsidR="00FA7533" w:rsidRPr="00FA7533" w14:paraId="59EC69E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5869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DCDDE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3914B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DCCD1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B46A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5C3D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BD3A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8B27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7A7E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6272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C8CC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8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513F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1838</w:t>
            </w:r>
          </w:p>
        </w:tc>
      </w:tr>
      <w:tr w:rsidR="00FA7533" w:rsidRPr="00FA7533" w14:paraId="56DA9F8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A6B1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EB069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69CCD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E42E1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C92E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3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05FD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DF1B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2E98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8DE3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5ABF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6FFD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7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012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9945</w:t>
            </w:r>
          </w:p>
        </w:tc>
      </w:tr>
      <w:tr w:rsidR="00FA7533" w:rsidRPr="00FA7533" w14:paraId="21B3889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63D8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13553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B7D08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C8A1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E187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6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07DE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E67B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1F51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8A58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6AC6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5F93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9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A2B2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2570</w:t>
            </w:r>
          </w:p>
        </w:tc>
      </w:tr>
      <w:tr w:rsidR="00FA7533" w:rsidRPr="00FA7533" w14:paraId="50874D7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8CFD2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D970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C85C6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8ED58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A1A5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48D9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BC91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3744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3CA8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12AD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9BD0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2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A553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895</w:t>
            </w:r>
          </w:p>
        </w:tc>
      </w:tr>
      <w:tr w:rsidR="00FA7533" w:rsidRPr="00FA7533" w14:paraId="126338F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B49F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48C1D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408E9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AB60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9BE4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A7C4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26A6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D2D7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98F3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BC2D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3683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56A7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9195</w:t>
            </w:r>
          </w:p>
        </w:tc>
      </w:tr>
      <w:tr w:rsidR="00FA7533" w:rsidRPr="00FA7533" w14:paraId="07CB978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CAF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0BB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8F945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3A3C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280B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3BAF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D18E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62D7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E2F5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EAA5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DC27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ECA0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612</w:t>
            </w:r>
          </w:p>
        </w:tc>
      </w:tr>
      <w:tr w:rsidR="00FA7533" w:rsidRPr="00FA7533" w14:paraId="4A6F4F7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7FFFD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85A1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8375A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44B15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5499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A2A0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0726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5A5B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6E41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CC82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C33C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0268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0445</w:t>
            </w:r>
          </w:p>
        </w:tc>
      </w:tr>
      <w:tr w:rsidR="00FA7533" w:rsidRPr="00FA7533" w14:paraId="2763219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849C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43C81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60D2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75B4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9109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3349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AA09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CEB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FECB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C81D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1DF4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2F4B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8787</w:t>
            </w:r>
          </w:p>
        </w:tc>
      </w:tr>
      <w:tr w:rsidR="00FA7533" w:rsidRPr="00FA7533" w14:paraId="1DF9A6F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0B57A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2F2A7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7CEDE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C056A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C8BE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44D8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3006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8560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D7AC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0223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09DD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792E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995</w:t>
            </w:r>
          </w:p>
        </w:tc>
      </w:tr>
      <w:tr w:rsidR="00FA7533" w:rsidRPr="00FA7533" w14:paraId="74008D9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8709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892C4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752C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2739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D984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8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C8FE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D54D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0820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D090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38BA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5800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4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085D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4254</w:t>
            </w:r>
          </w:p>
        </w:tc>
      </w:tr>
      <w:tr w:rsidR="00FA7533" w:rsidRPr="00FA7533" w14:paraId="071B8EB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44148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D5181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0A5D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BAC9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C90D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16C2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3F2F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0CE0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0D17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4607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892A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8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3DA6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024</w:t>
            </w:r>
          </w:p>
        </w:tc>
      </w:tr>
      <w:tr w:rsidR="00FA7533" w:rsidRPr="00FA7533" w14:paraId="03FADD1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EE20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717DA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ED82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C5689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4B1B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7201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BC38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C2A4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1B90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7FED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BD99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BD4B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907</w:t>
            </w:r>
          </w:p>
        </w:tc>
      </w:tr>
      <w:tr w:rsidR="00FA7533" w:rsidRPr="00FA7533" w14:paraId="2A7A7AB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FF7A1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FC996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96E4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BD978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6ADA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9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4B67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D872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B0E1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B858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7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29AC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B979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6714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590</w:t>
            </w:r>
          </w:p>
        </w:tc>
      </w:tr>
      <w:tr w:rsidR="00FA7533" w:rsidRPr="00FA7533" w14:paraId="787E589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1A4F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E1F78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E1326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56B29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0F29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4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AA50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ED72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4C6D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1C80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87F3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A699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5BB6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0170</w:t>
            </w:r>
          </w:p>
        </w:tc>
      </w:tr>
      <w:tr w:rsidR="00FA7533" w:rsidRPr="00FA7533" w14:paraId="02925DB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1949D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334EF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6955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139E5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AEB0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17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AF1A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994D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38C1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54A2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E2D2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AA3F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5F14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8145</w:t>
            </w:r>
          </w:p>
        </w:tc>
      </w:tr>
      <w:tr w:rsidR="00FA7533" w:rsidRPr="00FA7533" w14:paraId="25865FC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21370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47E3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FC0AE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3B971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2100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4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2803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126F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50DC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2484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EBEE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2D3C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7D6B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0770</w:t>
            </w:r>
          </w:p>
        </w:tc>
      </w:tr>
      <w:tr w:rsidR="00FA7533" w:rsidRPr="00FA7533" w14:paraId="62F63CC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14ACA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17E2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C284E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72463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FDCA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3C8B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BB75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9D86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2D4A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9AF0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0C96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46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E6C3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95</w:t>
            </w:r>
          </w:p>
        </w:tc>
      </w:tr>
      <w:tr w:rsidR="00FA7533" w:rsidRPr="00FA7533" w14:paraId="755E972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86593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1857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DF24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90C08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69D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3434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C063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C08C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EC47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784C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2C3F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5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8326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395</w:t>
            </w:r>
          </w:p>
        </w:tc>
      </w:tr>
      <w:tr w:rsidR="00FA7533" w:rsidRPr="00FA7533" w14:paraId="7723934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DA68D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F51C0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41388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22297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9CE0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5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509E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E5F5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0BD8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FEC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6A0F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E1C2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6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F04F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812</w:t>
            </w:r>
          </w:p>
        </w:tc>
      </w:tr>
      <w:tr w:rsidR="00FA7533" w:rsidRPr="00FA7533" w14:paraId="6B317AA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D73C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493A6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5311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CFAA4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C379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2B10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2BF1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DC92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FB20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1C62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06C7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24788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8645</w:t>
            </w:r>
          </w:p>
        </w:tc>
      </w:tr>
      <w:tr w:rsidR="00FA7533" w:rsidRPr="00FA7533" w14:paraId="316DC5D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3A88A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98FC1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0B78C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268C7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E7A7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6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0D92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B362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DD6F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0F17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13B7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6BF7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7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FE78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987</w:t>
            </w:r>
          </w:p>
        </w:tc>
      </w:tr>
      <w:tr w:rsidR="00FA7533" w:rsidRPr="00FA7533" w14:paraId="625A100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4C844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7A8A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27F41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CC8C0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2572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B64A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580C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DF74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9753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4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7841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7DBE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0052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195</w:t>
            </w:r>
          </w:p>
        </w:tc>
      </w:tr>
      <w:tr w:rsidR="00FA7533" w:rsidRPr="00FA7533" w14:paraId="51F1703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6988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B5D8F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5173D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D5DF7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EAA2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60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6289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3CC9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1CFB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E441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125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C16B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3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487D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454</w:t>
            </w:r>
          </w:p>
        </w:tc>
      </w:tr>
      <w:tr w:rsidR="00FA7533" w:rsidRPr="00FA7533" w14:paraId="59B1DE5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6A3B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7E66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3F915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B7075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A0E3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64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E2C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0CCA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B8C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DA1F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4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0128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8413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EC1A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565</w:t>
            </w:r>
          </w:p>
        </w:tc>
      </w:tr>
      <w:tr w:rsidR="00FA7533" w:rsidRPr="00FA7533" w14:paraId="016CA47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AB7E5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1B563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C7E1D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0994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740E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5983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1D39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F18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9DEA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377E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0CA1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8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A1C0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998</w:t>
            </w:r>
          </w:p>
        </w:tc>
      </w:tr>
      <w:tr w:rsidR="00FA7533" w:rsidRPr="00FA7533" w14:paraId="175C4BA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ED9EA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ED36F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62075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C10A4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B4D0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9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9FCA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3A19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F437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F989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2DB2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2B81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1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1FFD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1590</w:t>
            </w:r>
          </w:p>
        </w:tc>
      </w:tr>
      <w:tr w:rsidR="00FA7533" w:rsidRPr="00FA7533" w14:paraId="36B37BD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CE289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F91A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68563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C01D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264C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646F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1B7F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E42B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6385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FF14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C901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6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5B82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9045</w:t>
            </w:r>
          </w:p>
        </w:tc>
      </w:tr>
      <w:tr w:rsidR="00FA7533" w:rsidRPr="00FA7533" w14:paraId="3C0FEED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A3495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406A3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3785E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1841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9335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8060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08E9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E6E6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3207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4F80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F4F8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E812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1670</w:t>
            </w:r>
          </w:p>
        </w:tc>
      </w:tr>
      <w:tr w:rsidR="00FA7533" w:rsidRPr="00FA7533" w14:paraId="7A2D569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4AC20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01DC5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6F85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53C07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0BA8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4214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1AA6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7861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428A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D4BA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030E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3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457F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005</w:t>
            </w:r>
          </w:p>
        </w:tc>
      </w:tr>
      <w:tr w:rsidR="00FA7533" w:rsidRPr="00FA7533" w14:paraId="459AB93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5FA5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6EB6B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6571D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CCFE4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43B3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0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5C2A8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D959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46EF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62A9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FE59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BE9A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4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3007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95</w:t>
            </w:r>
          </w:p>
        </w:tc>
      </w:tr>
      <w:tr w:rsidR="00FA7533" w:rsidRPr="00FA7533" w14:paraId="0C1CE40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BF74A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EAFB1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AE913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04F2B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E068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194A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45AB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C385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E48D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1F2F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7414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6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3C9B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712</w:t>
            </w:r>
          </w:p>
        </w:tc>
      </w:tr>
      <w:tr w:rsidR="00FA7533" w:rsidRPr="00FA7533" w14:paraId="3F85B9E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65C5F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67E57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DA556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0A339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6A21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8FC4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7743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60D9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922C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B2CC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5153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3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0EF9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545</w:t>
            </w:r>
          </w:p>
        </w:tc>
      </w:tr>
      <w:tr w:rsidR="00FA7533" w:rsidRPr="00FA7533" w14:paraId="27493DD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3A95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86E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FD957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5C916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4246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9C42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BB10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873F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9FEF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B9CB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BD4A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E56B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887</w:t>
            </w:r>
          </w:p>
        </w:tc>
      </w:tr>
      <w:tr w:rsidR="00FA7533" w:rsidRPr="00FA7533" w14:paraId="4BA7D83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D5888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E3FB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34A13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197F8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3EB2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59F6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5E3A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E85F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9EB9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5204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925A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6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A59D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095</w:t>
            </w:r>
          </w:p>
        </w:tc>
      </w:tr>
      <w:tr w:rsidR="00FA7533" w:rsidRPr="00FA7533" w14:paraId="2B4F52E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1DED6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2855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5EBFC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F0EEB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02DB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9CD2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3CF4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75BC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CED0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0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19EF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048B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718D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354</w:t>
            </w:r>
          </w:p>
        </w:tc>
      </w:tr>
      <w:tr w:rsidR="00FA7533" w:rsidRPr="00FA7533" w14:paraId="7C041DE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2C404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AA03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5E226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59D0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9A38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7E13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BE11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A2ED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8BDB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7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6FA6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6555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17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80A9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4115</w:t>
            </w:r>
          </w:p>
        </w:tc>
      </w:tr>
      <w:tr w:rsidR="00FA7533" w:rsidRPr="00FA7533" w14:paraId="5680BA1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FBE5E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B0D28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892A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2510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FE1D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B267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3846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0109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C33F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70D7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514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2A36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457</w:t>
            </w:r>
          </w:p>
        </w:tc>
      </w:tr>
      <w:tr w:rsidR="00FA7533" w:rsidRPr="00FA7533" w14:paraId="7E86985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70722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D9166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3DDA3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E8630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2C5D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038D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58CC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9DE8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F28C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0802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484E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6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ED73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8404</w:t>
            </w:r>
          </w:p>
        </w:tc>
      </w:tr>
      <w:tr w:rsidR="00FA7533" w:rsidRPr="00FA7533" w14:paraId="6B98D7E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8FBBC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2421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2251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94B0A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494A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4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AC04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452D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DFD2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9972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D301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E37F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AA41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1029</w:t>
            </w:r>
          </w:p>
        </w:tc>
      </w:tr>
      <w:tr w:rsidR="00FA7533" w:rsidRPr="00FA7533" w14:paraId="6AB6A01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A0A9F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A44C5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1215A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D666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321E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8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BBEF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DAFF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8F8C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1A79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C576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6ABB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4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99F7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646</w:t>
            </w:r>
          </w:p>
        </w:tc>
      </w:tr>
      <w:tr w:rsidR="00FA7533" w:rsidRPr="00FA7533" w14:paraId="1E28234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2762D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08F5C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C9BB5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25EA7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A02D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7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09B3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432D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3D9D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CE01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23D6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FB93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5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4856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54</w:t>
            </w:r>
          </w:p>
        </w:tc>
      </w:tr>
      <w:tr w:rsidR="00FA7533" w:rsidRPr="00FA7533" w14:paraId="2B93182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DD73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A0AA0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A8B60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5CD7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D0C8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A19F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67FD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7D6C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A585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0749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A2FC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67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BE3F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070</w:t>
            </w:r>
          </w:p>
        </w:tc>
      </w:tr>
      <w:tr w:rsidR="00FA7533" w:rsidRPr="00FA7533" w14:paraId="7CB82A7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13544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962C0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22B28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2887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EA5B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5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B8D1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4225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A2B8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7E11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4CA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7B47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38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7C82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904</w:t>
            </w:r>
          </w:p>
        </w:tc>
      </w:tr>
      <w:tr w:rsidR="00FA7533" w:rsidRPr="00FA7533" w14:paraId="4982D09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4326E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381A9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613FA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D34B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FD73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8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3E8F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0D17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5ACD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9C36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E0C8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6CDC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5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5095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245</w:t>
            </w:r>
          </w:p>
        </w:tc>
      </w:tr>
      <w:tr w:rsidR="00FA7533" w:rsidRPr="00FA7533" w14:paraId="50E4C82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89334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821A3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358D5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7D4EF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4BA2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9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933B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4E87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AB18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D414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2991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B265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8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E7F6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4454</w:t>
            </w:r>
          </w:p>
        </w:tc>
      </w:tr>
      <w:tr w:rsidR="00FA7533" w:rsidRPr="00FA7533" w14:paraId="4B219A6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DF47D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D52FB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9398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5DBC9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1801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EC81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30CD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37B6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54D4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4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72EC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E1CB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5A1D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712</w:t>
            </w:r>
          </w:p>
        </w:tc>
      </w:tr>
      <w:tr w:rsidR="00FA7533" w:rsidRPr="00FA7533" w14:paraId="2EAD0DE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2E81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24F1D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5DF1D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1466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A683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0DB1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7011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6B19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B149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4D88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8959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8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408E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024</w:t>
            </w:r>
          </w:p>
        </w:tc>
      </w:tr>
      <w:tr w:rsidR="00FA7533" w:rsidRPr="00FA7533" w14:paraId="15BBE9F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FB5F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8923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26C11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C9EDB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B149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8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6F63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420B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BCDE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AD5A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77CF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5E75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C01A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2212</w:t>
            </w:r>
          </w:p>
        </w:tc>
      </w:tr>
      <w:tr w:rsidR="00FA7533" w:rsidRPr="00FA7533" w14:paraId="5733AD8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0C2F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78E2E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A475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445B6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7420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8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19D3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D955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C44D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DF41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F22E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FDC7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D7AD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4837</w:t>
            </w:r>
          </w:p>
        </w:tc>
      </w:tr>
      <w:tr w:rsidR="00FA7533" w:rsidRPr="00FA7533" w14:paraId="46BFCA1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95BB7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4665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C0317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35DD2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71C2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3FEE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C019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ABC3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786F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8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4EE5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D951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6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0F15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162</w:t>
            </w:r>
          </w:p>
        </w:tc>
      </w:tr>
      <w:tr w:rsidR="00FA7533" w:rsidRPr="00FA7533" w14:paraId="6DBE8A5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B7D2C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1F008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631C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4060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D15B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9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A0B3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08E7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93D6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97E5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4B6D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B030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1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39E2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462</w:t>
            </w:r>
          </w:p>
        </w:tc>
      </w:tr>
      <w:tr w:rsidR="00FA7533" w:rsidRPr="00FA7533" w14:paraId="1B44272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CF25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D7874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6E0D2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FC7BB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426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EBAD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6A44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DAC0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16D1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84D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7852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2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0830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879</w:t>
            </w:r>
          </w:p>
        </w:tc>
      </w:tr>
      <w:tr w:rsidR="00FA7533" w:rsidRPr="00FA7533" w14:paraId="2254A8F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9EA32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E64B3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E139D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75401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291D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6F80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98B4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4BCB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CAFE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4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8367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3568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09F0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712</w:t>
            </w:r>
          </w:p>
        </w:tc>
      </w:tr>
      <w:tr w:rsidR="00FA7533" w:rsidRPr="00FA7533" w14:paraId="0901347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E1FFC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1DD05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CEF7D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06E99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3B40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1A23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C1F9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985D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D3F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B266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21B3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17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FEBF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1054</w:t>
            </w:r>
          </w:p>
        </w:tc>
      </w:tr>
      <w:tr w:rsidR="00FA7533" w:rsidRPr="00FA7533" w14:paraId="371373A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45E07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C01F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634A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9F47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88FE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8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A043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5294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2273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AA74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4CA7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B2D4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5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9206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262</w:t>
            </w:r>
          </w:p>
        </w:tc>
      </w:tr>
      <w:tr w:rsidR="00FA7533" w:rsidRPr="00FA7533" w14:paraId="76CDAE5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4861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E0A70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753F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1E0FA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4BC5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DDCF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6C67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D951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0AB3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2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8ED2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2472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572F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520</w:t>
            </w:r>
          </w:p>
        </w:tc>
      </w:tr>
      <w:tr w:rsidR="00FA7533" w:rsidRPr="00FA7533" w14:paraId="4F90612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A5D7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4C4DC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501B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3B689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2875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7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3060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F8C6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E402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42C4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6D9E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6114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68D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4112</w:t>
            </w:r>
          </w:p>
        </w:tc>
      </w:tr>
      <w:tr w:rsidR="00FA7533" w:rsidRPr="00FA7533" w14:paraId="4ADF0F9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EC89F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7565F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D515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A619B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34D8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0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56CC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FAED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79D1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61A6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3B05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57B8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3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3F20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6737</w:t>
            </w:r>
          </w:p>
        </w:tc>
      </w:tr>
      <w:tr w:rsidR="00FA7533" w:rsidRPr="00FA7533" w14:paraId="6568FB1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67135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5DD38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8819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44B72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3328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2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A03F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ADB8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8140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3B2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61E3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6783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87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3A9B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938</w:t>
            </w:r>
          </w:p>
        </w:tc>
      </w:tr>
      <w:tr w:rsidR="00FA7533" w:rsidRPr="00FA7533" w14:paraId="10E7414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7563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66687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C3005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F0D24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C01B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3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F392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47DE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269F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B4B4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70D2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4397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9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120F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362</w:t>
            </w:r>
          </w:p>
        </w:tc>
      </w:tr>
      <w:tr w:rsidR="00FA7533" w:rsidRPr="00FA7533" w14:paraId="7EEBF74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0623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83AF0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DE15A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F1826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24A8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5B2C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CC15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6470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3375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254F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78C5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4C80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779</w:t>
            </w:r>
          </w:p>
        </w:tc>
      </w:tr>
      <w:tr w:rsidR="00FA7533" w:rsidRPr="00FA7533" w14:paraId="2B107EF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79A9F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7A66D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C7EE1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06CE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35FA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D168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99ED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3122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F225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A7C8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CB75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81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7741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4612</w:t>
            </w:r>
          </w:p>
        </w:tc>
      </w:tr>
      <w:tr w:rsidR="00FA7533" w:rsidRPr="00FA7533" w14:paraId="29DD54E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E37D5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4CEBA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F9D0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B7B60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CF88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BC50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77D2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DC27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E806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7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4888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A9A6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9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68AD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954</w:t>
            </w:r>
          </w:p>
        </w:tc>
      </w:tr>
      <w:tr w:rsidR="00FA7533" w:rsidRPr="00FA7533" w14:paraId="293031D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0EA22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6F2D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3DBC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8703F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F98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2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7F55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FBD5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40A9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B976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F8C9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63F6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26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02CA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162</w:t>
            </w:r>
          </w:p>
        </w:tc>
      </w:tr>
      <w:tr w:rsidR="00FA7533" w:rsidRPr="00FA7533" w14:paraId="3E9130D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F4675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E09F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42196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D4A2B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2FF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BAF4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3D77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1913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2085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A61A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438C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4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69EC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420</w:t>
            </w:r>
          </w:p>
        </w:tc>
      </w:tr>
      <w:tr w:rsidR="00FA7533" w:rsidRPr="00FA7533" w14:paraId="6F4BA27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0AC56C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44B7F9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5288F8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5D972B" w14:textId="77777777" w:rsidR="00FA7533" w:rsidRPr="00603F9A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7D16E0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2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E36971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50D443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EC01BC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0B3248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71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94DBB5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BD89CB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-1.1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5BFED3" w14:textId="77777777" w:rsidR="00FA7533" w:rsidRPr="00603F9A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603F9A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.6748</w:t>
            </w:r>
          </w:p>
        </w:tc>
      </w:tr>
      <w:tr w:rsidR="00FA7533" w:rsidRPr="00FA7533" w14:paraId="35DA17F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A4A9D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1370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D7383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94E1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9E18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0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2448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090E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7E29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026E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51FE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9288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45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9AE8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5538</w:t>
            </w:r>
          </w:p>
        </w:tc>
      </w:tr>
      <w:tr w:rsidR="00FA7533" w:rsidRPr="00FA7533" w14:paraId="2CAA21C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D6252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5C8C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7B9F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AF41F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8157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0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02BB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D730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6848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A36E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C004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7FC1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5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3314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5861</w:t>
            </w:r>
          </w:p>
        </w:tc>
      </w:tr>
      <w:tr w:rsidR="00FA7533" w:rsidRPr="00FA7533" w14:paraId="1A64325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DD997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5463F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8B9B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C71A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4171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2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A640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0F8C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7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BEB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C9D7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5155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4372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7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82C8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7101</w:t>
            </w:r>
          </w:p>
        </w:tc>
      </w:tr>
      <w:tr w:rsidR="00FA7533" w:rsidRPr="00FA7533" w14:paraId="573E63B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EB73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B6A9F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A3D62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5C6D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F278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9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F6D3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18C8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8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E3A9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E743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04AA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1993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5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3E7C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3965</w:t>
            </w:r>
          </w:p>
        </w:tc>
      </w:tr>
      <w:tr w:rsidR="00FA7533" w:rsidRPr="00FA7533" w14:paraId="4A5C572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83C8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B88D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209E6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6902B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9952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1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FE47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9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09B4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6E76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CFC7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822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AF29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6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E5AE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5363</w:t>
            </w:r>
          </w:p>
        </w:tc>
      </w:tr>
      <w:tr w:rsidR="00FA7533" w:rsidRPr="00FA7533" w14:paraId="2F61C35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875C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EE36C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B8E4A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28015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C8C6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39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6540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633D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7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3477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DBA4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3197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9306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9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7DB3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933</w:t>
            </w:r>
          </w:p>
        </w:tc>
      </w:tr>
      <w:tr w:rsidR="00FA7533" w:rsidRPr="00FA7533" w14:paraId="0293AAC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8ED65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C282C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1EFF3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31469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6E84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5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DFB9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D607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5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DF7C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C7A5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2121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FEF3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1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C109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488</w:t>
            </w:r>
          </w:p>
        </w:tc>
      </w:tr>
      <w:tr w:rsidR="00FA7533" w:rsidRPr="00FA7533" w14:paraId="00973E9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0AC09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8B8B8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753BE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86B4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D3E2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2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9915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DF21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14C9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820A9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DDF2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B9F8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6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87AA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8552</w:t>
            </w:r>
          </w:p>
        </w:tc>
      </w:tr>
      <w:tr w:rsidR="00FA7533" w:rsidRPr="00FA7533" w14:paraId="026FD60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48BE9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530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DEBA8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A6C87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64C3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3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B9BD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A168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4060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C382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6B39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8A39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7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CC8D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8863</w:t>
            </w:r>
          </w:p>
        </w:tc>
      </w:tr>
      <w:tr w:rsidR="00FA7533" w:rsidRPr="00FA7533" w14:paraId="31BA599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7206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67E62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F549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126DF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11D0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49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7AD5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5936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83BF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63A5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E225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B28D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98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E678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069</w:t>
            </w:r>
          </w:p>
        </w:tc>
      </w:tr>
      <w:tr w:rsidR="00FA7533" w:rsidRPr="00FA7533" w14:paraId="1117400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0BDD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4DD8C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81A0D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04E0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2955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2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B39D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9B8D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7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A27C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8B20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7C30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6D80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7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D4C8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6892</w:t>
            </w:r>
          </w:p>
        </w:tc>
      </w:tr>
      <w:tr w:rsidR="00FA7533" w:rsidRPr="00FA7533" w14:paraId="5172712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FFEE6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6A0F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F00D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42840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D0A2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3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E63A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63B4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8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0DFB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850D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539B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7D57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9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935D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8248</w:t>
            </w:r>
          </w:p>
        </w:tc>
      </w:tr>
      <w:tr w:rsidR="00FA7533" w:rsidRPr="00FA7533" w14:paraId="048B601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6C15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94BC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2C92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0E013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526B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6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E9A4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9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5CC2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0FE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43F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8F63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D8A9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.2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DAD0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0779</w:t>
            </w:r>
          </w:p>
        </w:tc>
      </w:tr>
      <w:tr w:rsidR="00FA7533" w:rsidRPr="00FA7533" w14:paraId="40DE70C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F30A5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E12C6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7098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84F1A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3754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83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B0D1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25A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7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654B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0DE6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51CD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4060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43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C692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2300</w:t>
            </w:r>
          </w:p>
        </w:tc>
      </w:tr>
      <w:tr w:rsidR="00FA7533" w:rsidRPr="00FA7533" w14:paraId="3B431BA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98D9D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E996E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4FADB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C7C7C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48F5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FF8D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F5FB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B93F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CBE9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9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C0E2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C680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8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4983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423</w:t>
            </w:r>
          </w:p>
        </w:tc>
      </w:tr>
      <w:tr w:rsidR="00FA7533" w:rsidRPr="00FA7533" w14:paraId="1B48A57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898F1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435DF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799DA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A316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9A2A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7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833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7BE9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A82A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85AC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4361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10D4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7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B177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228</w:t>
            </w:r>
          </w:p>
        </w:tc>
      </w:tr>
      <w:tr w:rsidR="00FA7533" w:rsidRPr="00FA7533" w14:paraId="06B5E24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000DC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1EA0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061A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30E0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140B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05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FB34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14FC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259C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FE04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F99E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52C6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9DFB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439</w:t>
            </w:r>
          </w:p>
        </w:tc>
      </w:tr>
      <w:tr w:rsidR="00FA7533" w:rsidRPr="00FA7533" w14:paraId="48E276F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B626C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FAF6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C745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CAF0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754E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7B4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F30E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7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7E55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A2F5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BBAA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94A7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6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D8C3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4124</w:t>
            </w:r>
          </w:p>
        </w:tc>
      </w:tr>
      <w:tr w:rsidR="00FA7533" w:rsidRPr="00FA7533" w14:paraId="4F2290E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FB410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FA1B6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F94BC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DCEEB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BF42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6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75FF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CBD6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8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FFA5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77FE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4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65E8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A421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AC18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635</w:t>
            </w:r>
          </w:p>
        </w:tc>
      </w:tr>
      <w:tr w:rsidR="00FA7533" w:rsidRPr="00FA7533" w14:paraId="175B901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1D7EA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8FAD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FAE90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CBAC3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9B2D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35E7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9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F842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0FAF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C07B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3DD8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9DD5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5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018B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0154</w:t>
            </w:r>
          </w:p>
        </w:tc>
      </w:tr>
      <w:tr w:rsidR="00FA7533" w:rsidRPr="00FA7533" w14:paraId="6EB7D2C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B434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52B4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EE6F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41950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FE1E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D3DE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1EA3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6B59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4600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93E8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3AFF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5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593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539</w:t>
            </w:r>
          </w:p>
        </w:tc>
      </w:tr>
      <w:tr w:rsidR="00FA7533" w:rsidRPr="00FA7533" w14:paraId="3C70824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1D9ED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637ED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05C4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5771D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B675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D8FF3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C3C3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2D6D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BED7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51F9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CB11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710F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762</w:t>
            </w:r>
          </w:p>
        </w:tc>
      </w:tr>
      <w:tr w:rsidR="00FA7533" w:rsidRPr="00FA7533" w14:paraId="6D4CC8D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42B7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74948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7405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14E03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EA8C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5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2B40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5AE6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37AB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C205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668B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F447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AAA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4481</w:t>
            </w:r>
          </w:p>
        </w:tc>
      </w:tr>
      <w:tr w:rsidR="00FA7533" w:rsidRPr="00FA7533" w14:paraId="5BC8DC7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C1760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DAFF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9554D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E37F8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9F97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76E0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8307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7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D0E0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314D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7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81EE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B27B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4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47E9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033</w:t>
            </w:r>
          </w:p>
        </w:tc>
      </w:tr>
      <w:tr w:rsidR="00FA7533" w:rsidRPr="00FA7533" w14:paraId="37A860F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BE33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BA06B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A077C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1F799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852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C264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9346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8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10B9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BBCE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E4D8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5C13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47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6974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0593</w:t>
            </w:r>
          </w:p>
        </w:tc>
      </w:tr>
      <w:tr w:rsidR="00FA7533" w:rsidRPr="00FA7533" w14:paraId="1175DF7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9CE2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AD5B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A884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EFC39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069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3FC8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0CF7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8B78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969D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2027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A742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B3C4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956</w:t>
            </w:r>
          </w:p>
        </w:tc>
      </w:tr>
      <w:tr w:rsidR="00FA7533" w:rsidRPr="00FA7533" w14:paraId="128D61A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0B053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D4DEA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6EC9A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3A870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5AC0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AA21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E037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BC1F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1255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2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608F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6157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3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54DC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687</w:t>
            </w:r>
          </w:p>
        </w:tc>
      </w:tr>
      <w:tr w:rsidR="00FA7533" w:rsidRPr="00FA7533" w14:paraId="086334C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E8666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ADB81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7B29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F634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C05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7FDE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7880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EBA3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FEF2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6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A198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526F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5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9EBA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3272</w:t>
            </w:r>
          </w:p>
        </w:tc>
      </w:tr>
      <w:tr w:rsidR="00FA7533" w:rsidRPr="00FA7533" w14:paraId="24D584C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EB907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12734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DD7E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4FA86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FD31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6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5E9F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248C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7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2C2A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6B63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D74A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4B49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4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41AE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874</w:t>
            </w:r>
          </w:p>
        </w:tc>
      </w:tr>
      <w:tr w:rsidR="00FA7533" w:rsidRPr="00FA7533" w14:paraId="2F23C87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5366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8DAD9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49E1C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66B0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7FEE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E6EE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5954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10AF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25F9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E0AF3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AE88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57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A647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464</w:t>
            </w:r>
          </w:p>
        </w:tc>
      </w:tr>
      <w:tr w:rsidR="00FA7533" w:rsidRPr="00FA7533" w14:paraId="2F6FA83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CF439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61E6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E50C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2A0F1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9192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A6E0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F7D0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0B5E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2C56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F4F5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7217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8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0630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062</w:t>
            </w:r>
          </w:p>
        </w:tc>
      </w:tr>
      <w:tr w:rsidR="00FA7533" w:rsidRPr="00FA7533" w14:paraId="092535C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941E5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5DC9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0152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C472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58FF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4109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2101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3C5B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7F52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9E2D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3391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1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549D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8697</w:t>
            </w:r>
          </w:p>
        </w:tc>
      </w:tr>
      <w:tr w:rsidR="00FA7533" w:rsidRPr="00FA7533" w14:paraId="229359B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8DC47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B74F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6BA0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F2D40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BC6F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7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1F96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E10C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A874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814D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9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8C46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7976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69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C938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331</w:t>
            </w:r>
          </w:p>
        </w:tc>
      </w:tr>
      <w:tr w:rsidR="00FA7533" w:rsidRPr="00FA7533" w14:paraId="347CE8E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E6C41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FE4A3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1732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5C47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302E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8704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B597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807C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2CBE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5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8223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8A58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779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9978</w:t>
            </w:r>
          </w:p>
        </w:tc>
      </w:tr>
      <w:tr w:rsidR="00FA7533" w:rsidRPr="00FA7533" w14:paraId="3DBEA7C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FF079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D2C50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DD9E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27781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35E8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36F5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73B6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3648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8FE5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4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5B9D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C92B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C70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2381</w:t>
            </w:r>
          </w:p>
        </w:tc>
      </w:tr>
    </w:tbl>
    <w:p w14:paraId="56364B0A" w14:textId="77777777" w:rsidR="00FA7533" w:rsidRDefault="00FA7533" w:rsidP="00FA7533">
      <w:pPr>
        <w:pStyle w:val="Heading1"/>
      </w:pPr>
      <w:r w:rsidRPr="00FA7533">
        <w:t>Steps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Type III Tests of Fixed Effects"/>
      </w:tblPr>
      <w:tblGrid>
        <w:gridCol w:w="1087"/>
        <w:gridCol w:w="987"/>
        <w:gridCol w:w="894"/>
        <w:gridCol w:w="907"/>
        <w:gridCol w:w="776"/>
      </w:tblGrid>
      <w:tr w:rsidR="00FA7533" w:rsidRPr="00EE418D" w14:paraId="4AD613C7" w14:textId="77777777" w:rsidTr="00FA7533">
        <w:trPr>
          <w:tblHeader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14:paraId="7BE993BF" w14:textId="77777777" w:rsidR="00FA7533" w:rsidRPr="00EE418D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Type III Tests of Fixed Effects</w:t>
            </w:r>
          </w:p>
        </w:tc>
      </w:tr>
      <w:tr w:rsidR="00FA7533" w:rsidRPr="00EE418D" w14:paraId="0731BB16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C189D8" w14:textId="77777777" w:rsidR="00FA7533" w:rsidRPr="00EE418D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Effe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D1E10F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Num 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B3E221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Den 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F6D21F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E7C9B3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Pr &gt; F</w:t>
            </w:r>
          </w:p>
        </w:tc>
      </w:tr>
      <w:tr w:rsidR="00FA7533" w:rsidRPr="00EE418D" w14:paraId="444C9FB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E2F391" w14:textId="77777777" w:rsidR="00FA7533" w:rsidRPr="00EE418D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Period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A6BA79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4C81A8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16F1BC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447BC3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7754</w:t>
            </w:r>
          </w:p>
        </w:tc>
      </w:tr>
      <w:tr w:rsidR="00FA7533" w:rsidRPr="00EE418D" w14:paraId="305D4C4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98DC78" w14:textId="77777777" w:rsidR="00FA7533" w:rsidRPr="00EE418D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4EB405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5D0826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0E5598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F6A679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9416</w:t>
            </w:r>
          </w:p>
        </w:tc>
      </w:tr>
      <w:tr w:rsidR="00FA7533" w:rsidRPr="00EE418D" w14:paraId="63D70C0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43C484" w14:textId="77777777" w:rsidR="00FA7533" w:rsidRPr="00EE418D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D6C06F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A16346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6A657F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5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C496B8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&lt;.0001</w:t>
            </w:r>
          </w:p>
        </w:tc>
      </w:tr>
      <w:tr w:rsidR="00FA7533" w:rsidRPr="00FA7533" w14:paraId="5E7B281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F533B2" w14:textId="77777777" w:rsidR="00FA7533" w:rsidRPr="00EE418D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highlight w:val="yellow"/>
              </w:rPr>
              <w:t>TRT*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CD14A0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9CF341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2CAFC6" w14:textId="77777777" w:rsidR="00FA7533" w:rsidRPr="00EE418D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3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600A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418D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0.0005</w:t>
            </w:r>
          </w:p>
        </w:tc>
      </w:tr>
    </w:tbl>
    <w:p w14:paraId="35BD05B1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8" w:name="IDX54"/>
      <w:bookmarkEnd w:id="8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TRT Least Squares Means"/>
      </w:tblPr>
      <w:tblGrid>
        <w:gridCol w:w="603"/>
        <w:gridCol w:w="859"/>
        <w:gridCol w:w="906"/>
        <w:gridCol w:w="402"/>
        <w:gridCol w:w="721"/>
        <w:gridCol w:w="667"/>
        <w:gridCol w:w="626"/>
        <w:gridCol w:w="754"/>
        <w:gridCol w:w="754"/>
        <w:gridCol w:w="754"/>
        <w:gridCol w:w="906"/>
        <w:gridCol w:w="754"/>
        <w:gridCol w:w="754"/>
      </w:tblGrid>
      <w:tr w:rsidR="00FA7533" w:rsidRPr="00FA7533" w14:paraId="4ACB1777" w14:textId="77777777" w:rsidTr="00FA7533">
        <w:trPr>
          <w:tblHeader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nil"/>
              <w:right w:val="nil"/>
            </w:tcBorders>
            <w:hideMark/>
          </w:tcPr>
          <w:p w14:paraId="2F903842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 Least Squares Means</w:t>
            </w:r>
          </w:p>
        </w:tc>
      </w:tr>
      <w:tr w:rsidR="00FA7533" w:rsidRPr="00FA7533" w14:paraId="6710709F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001C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6014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01D5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5D97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82CD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0BCD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CE2A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36D7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F246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7C5D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1C20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191F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DD5B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</w:tr>
      <w:tr w:rsidR="00FA7533" w:rsidRPr="00FA7533" w14:paraId="3CFEEBA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BD74C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34E6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999.9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818D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2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0E0E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410E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8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CFC6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0D13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AD5D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51.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DCB1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448.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A3F4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999.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EF31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2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525C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51.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A4DE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448.</w:t>
            </w: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3</w:t>
            </w:r>
          </w:p>
        </w:tc>
      </w:tr>
      <w:tr w:rsidR="00FA7533" w:rsidRPr="00FA7533" w14:paraId="505D308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A38C5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4A8B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1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D05D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9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AE28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66C7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EF1B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FD3A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B3BF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8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BAC5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02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3FF4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1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9544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9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5F77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8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7CAF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02.30</w:t>
            </w:r>
          </w:p>
        </w:tc>
      </w:tr>
    </w:tbl>
    <w:p w14:paraId="221C716F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9" w:name="IDX55"/>
      <w:bookmarkEnd w:id="9"/>
    </w:p>
    <w:p w14:paraId="38386B7E" w14:textId="77777777" w:rsidR="00FA7533" w:rsidRPr="00FA7533" w:rsidRDefault="00FA7533" w:rsidP="00FA753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A7533">
        <w:rPr>
          <w:rFonts w:ascii="Arial" w:eastAsia="Times New Roman" w:hAnsi="Arial" w:cs="Arial"/>
          <w:noProof/>
          <w:color w:val="000000"/>
          <w:sz w:val="20"/>
          <w:szCs w:val="20"/>
          <w:lang w:eastAsia="en-US"/>
        </w:rPr>
        <w:drawing>
          <wp:inline distT="0" distB="0" distL="0" distR="0" wp14:anchorId="0F1DC3D5" wp14:editId="03EE806C">
            <wp:extent cx="6096000" cy="4572000"/>
            <wp:effectExtent l="0" t="0" r="0" b="0"/>
            <wp:docPr id="6" name="Picture 6" descr="Plot of COUNT least-squares means for TRT. With 95% confidence lim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6" descr="Plot of COUNT least-squares means for TRT. With 95% confidence limit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09524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0" w:name="IDX56"/>
      <w:bookmarkEnd w:id="10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ifferences of TRT Least Squares Means"/>
      </w:tblPr>
      <w:tblGrid>
        <w:gridCol w:w="701"/>
        <w:gridCol w:w="714"/>
        <w:gridCol w:w="1007"/>
        <w:gridCol w:w="1720"/>
        <w:gridCol w:w="460"/>
        <w:gridCol w:w="841"/>
        <w:gridCol w:w="796"/>
        <w:gridCol w:w="727"/>
        <w:gridCol w:w="840"/>
        <w:gridCol w:w="760"/>
      </w:tblGrid>
      <w:tr w:rsidR="00FA7533" w:rsidRPr="00FA7533" w14:paraId="0602A921" w14:textId="77777777" w:rsidTr="00FA7533">
        <w:trPr>
          <w:tblHeader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hideMark/>
          </w:tcPr>
          <w:p w14:paraId="4AE67426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s of TRT Least Squares Means</w:t>
            </w:r>
          </w:p>
        </w:tc>
      </w:tr>
      <w:tr w:rsidR="00FA7533" w:rsidRPr="00FA7533" w14:paraId="355AC299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1F09D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CA49F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8350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A7E6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3AFF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77F1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88BC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B95A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DC92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FBB4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FA7533" w:rsidRPr="00FA7533" w14:paraId="40B8E5E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E8310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AD1A3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D410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.2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9126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7258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AAA9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3275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4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C3D4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B8E2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6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D6AD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6.03</w:t>
            </w:r>
          </w:p>
        </w:tc>
      </w:tr>
    </w:tbl>
    <w:p w14:paraId="105861CE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1" w:name="IDX57"/>
      <w:bookmarkEnd w:id="11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ay Least Squares Means"/>
      </w:tblPr>
      <w:tblGrid>
        <w:gridCol w:w="422"/>
        <w:gridCol w:w="879"/>
        <w:gridCol w:w="926"/>
        <w:gridCol w:w="409"/>
        <w:gridCol w:w="736"/>
        <w:gridCol w:w="680"/>
        <w:gridCol w:w="638"/>
        <w:gridCol w:w="769"/>
        <w:gridCol w:w="769"/>
        <w:gridCol w:w="769"/>
        <w:gridCol w:w="925"/>
        <w:gridCol w:w="769"/>
        <w:gridCol w:w="769"/>
      </w:tblGrid>
      <w:tr w:rsidR="00FA7533" w:rsidRPr="00FA7533" w14:paraId="644C90BC" w14:textId="77777777" w:rsidTr="00FA7533">
        <w:trPr>
          <w:tblHeader/>
          <w:jc w:val="center"/>
        </w:trPr>
        <w:tc>
          <w:tcPr>
            <w:tcW w:w="0" w:type="auto"/>
            <w:gridSpan w:val="13"/>
            <w:tcBorders>
              <w:top w:val="nil"/>
              <w:left w:val="nil"/>
              <w:bottom w:val="nil"/>
              <w:right w:val="nil"/>
            </w:tcBorders>
            <w:hideMark/>
          </w:tcPr>
          <w:p w14:paraId="29ACC69F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 Least Squares Means</w:t>
            </w:r>
          </w:p>
        </w:tc>
      </w:tr>
      <w:tr w:rsidR="00FA7533" w:rsidRPr="00FA7533" w14:paraId="03562F8F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59675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DF70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F128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A050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4D35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FC83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5C85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E67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88ED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1CE1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F4CF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CD49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9C89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</w:tr>
      <w:tr w:rsidR="00FA7533" w:rsidRPr="00FA7533" w14:paraId="228153E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6B370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2BA6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2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A8A9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8060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0F68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CAF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5AFC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8DC1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35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4B1F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1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167A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2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62D7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F7F3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35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4209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10.93</w:t>
            </w:r>
          </w:p>
        </w:tc>
      </w:tr>
      <w:tr w:rsidR="00FA7533" w:rsidRPr="00FA7533" w14:paraId="0FA3A87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7C9EF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EBE9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928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73AA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6ED5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147F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602F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0469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5618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4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E6FD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415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A46E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928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3C99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D99F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4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BDC1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415.93</w:t>
            </w:r>
          </w:p>
        </w:tc>
      </w:tr>
      <w:tr w:rsidR="00FA7533" w:rsidRPr="00FA7533" w14:paraId="50503B0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821B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60CB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14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7D0B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23D9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5FD1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F991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3FC8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EA19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26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E7C6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02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C4A4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14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EA07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029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26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9286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02.47</w:t>
            </w:r>
          </w:p>
        </w:tc>
      </w:tr>
      <w:tr w:rsidR="00FA7533" w:rsidRPr="00FA7533" w14:paraId="2FFD79C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F51C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5C44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2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AB3B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159D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3D6E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CE63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CA8A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1EC2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5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1E67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7FC8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2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28CD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6404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5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FB69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1.05</w:t>
            </w:r>
          </w:p>
        </w:tc>
      </w:tr>
      <w:tr w:rsidR="00FA7533" w:rsidRPr="00FA7533" w14:paraId="63CBB14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365A4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3247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2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EC42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BC16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B071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F55F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611E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E22E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3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1C27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09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2AD9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2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D509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D2E9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3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6214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09.26</w:t>
            </w:r>
          </w:p>
        </w:tc>
      </w:tr>
      <w:tr w:rsidR="00FA7533" w:rsidRPr="00FA7533" w14:paraId="4059E2F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5CF7A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960C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6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75D8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FA0A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7687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4197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678E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E1C1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8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C860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56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367F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6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C621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122A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8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F31A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56.55</w:t>
            </w:r>
          </w:p>
        </w:tc>
      </w:tr>
      <w:tr w:rsidR="00FA7533" w:rsidRPr="00FA7533" w14:paraId="5837937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6488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D94D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03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7520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6A25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2039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4A2E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EA9A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3B77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6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6314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9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043D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03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C341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BF4F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6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59DB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91.84</w:t>
            </w:r>
          </w:p>
        </w:tc>
      </w:tr>
      <w:tr w:rsidR="00FA7533" w:rsidRPr="00FA7533" w14:paraId="536E962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2040F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6972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94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47C9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1BB9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9FF3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5F51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D018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5739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06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3EC0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82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6BD3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94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A94F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5B5D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06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1D0C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82.47</w:t>
            </w:r>
          </w:p>
        </w:tc>
      </w:tr>
      <w:tr w:rsidR="00FA7533" w:rsidRPr="00FA7533" w14:paraId="47657A6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844E3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BA20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68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78CE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A182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0FE3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A1A7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9DF6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0CF4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8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12B8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5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3D27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68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13A1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16CE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8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0AA4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55.97</w:t>
            </w:r>
          </w:p>
        </w:tc>
      </w:tr>
    </w:tbl>
    <w:p w14:paraId="1B168423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2" w:name="IDX58"/>
      <w:bookmarkEnd w:id="12"/>
    </w:p>
    <w:p w14:paraId="49D7F2B4" w14:textId="77777777" w:rsidR="00FA7533" w:rsidRPr="00FA7533" w:rsidRDefault="00FA7533" w:rsidP="00FA753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A7533">
        <w:rPr>
          <w:rFonts w:ascii="Arial" w:eastAsia="Times New Roman" w:hAnsi="Arial" w:cs="Arial"/>
          <w:noProof/>
          <w:color w:val="000000"/>
          <w:sz w:val="20"/>
          <w:szCs w:val="20"/>
          <w:lang w:eastAsia="en-US"/>
        </w:rPr>
        <w:lastRenderedPageBreak/>
        <w:drawing>
          <wp:inline distT="0" distB="0" distL="0" distR="0" wp14:anchorId="6FC171FE" wp14:editId="6B3F1767">
            <wp:extent cx="6096000" cy="4572000"/>
            <wp:effectExtent l="0" t="0" r="0" b="0"/>
            <wp:docPr id="5" name="Picture 5" descr="Plot of COUNT least-squares means for day. With 95% confidence lim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7" descr="Plot of COUNT least-squares means for day. With 95% confidence limits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6C1DF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3" w:name="IDX59"/>
      <w:bookmarkEnd w:id="13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ifferences of day Least Squares Means"/>
      </w:tblPr>
      <w:tblGrid>
        <w:gridCol w:w="474"/>
        <w:gridCol w:w="594"/>
        <w:gridCol w:w="1007"/>
        <w:gridCol w:w="1720"/>
        <w:gridCol w:w="460"/>
        <w:gridCol w:w="841"/>
        <w:gridCol w:w="796"/>
        <w:gridCol w:w="727"/>
        <w:gridCol w:w="960"/>
        <w:gridCol w:w="880"/>
      </w:tblGrid>
      <w:tr w:rsidR="00FA7533" w:rsidRPr="00FA7533" w14:paraId="2066546C" w14:textId="77777777" w:rsidTr="00FA7533">
        <w:trPr>
          <w:tblHeader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hideMark/>
          </w:tcPr>
          <w:p w14:paraId="58C88A16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s of day Least Squares Means</w:t>
            </w:r>
          </w:p>
        </w:tc>
      </w:tr>
      <w:tr w:rsidR="00FA7533" w:rsidRPr="00FA7533" w14:paraId="33689740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C1725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4BB1B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EEAC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68FC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AEC9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7436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4E07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8A4B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73AF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3207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FA7533" w:rsidRPr="00FA7533" w14:paraId="55EAFD1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7F4A4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51E32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8358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0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E92B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2A7D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2204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1522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E44E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967B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48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15F8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1.81</w:t>
            </w:r>
          </w:p>
        </w:tc>
      </w:tr>
      <w:tr w:rsidR="00FA7533" w:rsidRPr="00FA7533" w14:paraId="538CB9E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FD781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F3C39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A295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8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614F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2BF3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2A18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ED33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E49E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945F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36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28BA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80.13</w:t>
            </w:r>
          </w:p>
        </w:tc>
      </w:tr>
      <w:tr w:rsidR="00FA7533" w:rsidRPr="00FA7533" w14:paraId="3F57A24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C3F58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B03C5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0814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99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082B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7E75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7D5A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004D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ABAA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B25A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1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52D8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8.10</w:t>
            </w:r>
          </w:p>
        </w:tc>
      </w:tr>
      <w:tr w:rsidR="00FA7533" w:rsidRPr="00FA7533" w14:paraId="198D1B4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F97CE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386A4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5101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A132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2D54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1338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7580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C081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4412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0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7BDA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00.40</w:t>
            </w:r>
          </w:p>
        </w:tc>
      </w:tr>
      <w:tr w:rsidR="00FA7533" w:rsidRPr="00FA7533" w14:paraId="57A3943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5CB7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FD7BD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84FD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54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0EAC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F567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9F15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0400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9921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B5F5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9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AA62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59.57</w:t>
            </w:r>
          </w:p>
        </w:tc>
      </w:tr>
      <w:tr w:rsidR="00FA7533" w:rsidRPr="00FA7533" w14:paraId="1364D9D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8FC4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743A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FE4E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9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260A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6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5A75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4DE4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BB3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619C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C274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09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F38C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28.27</w:t>
            </w:r>
          </w:p>
        </w:tc>
      </w:tr>
      <w:tr w:rsidR="00FA7533" w:rsidRPr="00FA7533" w14:paraId="56FCBE8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06D3C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F7EA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F70B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28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781F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8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5485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989E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FDDE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EFF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D0A9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16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0593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40.11</w:t>
            </w:r>
          </w:p>
        </w:tc>
      </w:tr>
      <w:tr w:rsidR="00FA7533" w:rsidRPr="00FA7533" w14:paraId="69EB621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255E3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9C276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A0F9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54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9573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8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7AD4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26B9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343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2D43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8615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41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F86F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68.13</w:t>
            </w:r>
          </w:p>
        </w:tc>
      </w:tr>
      <w:tr w:rsidR="00FA7533" w:rsidRPr="00FA7533" w14:paraId="4363201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1E072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047ED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82CF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1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641E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03DA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CFBC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B97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3895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C96D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7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8397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56.65</w:t>
            </w:r>
          </w:p>
        </w:tc>
      </w:tr>
      <w:tr w:rsidR="00FA7533" w:rsidRPr="00FA7533" w14:paraId="486D51C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D1CD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4FB6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1DDD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04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B85F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3773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57D5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B269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7C8A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CDB6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33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E29B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76.55</w:t>
            </w:r>
          </w:p>
        </w:tc>
      </w:tr>
      <w:tr w:rsidR="00FA7533" w:rsidRPr="00FA7533" w14:paraId="374042C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E854C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0A3E2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0007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0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3D2F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54E4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D56E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07AF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E08D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932A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18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C76A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94.89</w:t>
            </w:r>
          </w:p>
        </w:tc>
      </w:tr>
      <w:tr w:rsidR="00FA7533" w:rsidRPr="00FA7533" w14:paraId="674A638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4E48E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506F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E1FF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59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224A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8F3D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3DE1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F35D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5E6F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DFB9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6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E410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58.11</w:t>
            </w:r>
          </w:p>
        </w:tc>
      </w:tr>
      <w:tr w:rsidR="00FA7533" w:rsidRPr="00FA7533" w14:paraId="7B4EE4C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D900B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FD620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A719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24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8E58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F196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1CFC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02FA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4956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84A6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18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E60B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29.27</w:t>
            </w:r>
          </w:p>
        </w:tc>
      </w:tr>
      <w:tr w:rsidR="00FA7533" w:rsidRPr="00FA7533" w14:paraId="5C5E27A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AC432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99B98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6FB2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3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279F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6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2C16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6568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6BCD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ABAF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761F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24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91F4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42.64</w:t>
            </w:r>
          </w:p>
        </w:tc>
      </w:tr>
      <w:tr w:rsidR="00FA7533" w:rsidRPr="00FA7533" w14:paraId="0924193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24C26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42F03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063F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59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ADC4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8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48958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9E0A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1800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EA16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68D9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48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73D7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71.61</w:t>
            </w:r>
          </w:p>
        </w:tc>
      </w:tr>
      <w:tr w:rsidR="00FA7533" w:rsidRPr="00FA7533" w14:paraId="675B691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E8827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E1D22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4790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1.4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8A43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4AFA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8865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A9F9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CDBB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A827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5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FCDA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34.61</w:t>
            </w:r>
          </w:p>
        </w:tc>
      </w:tr>
      <w:tr w:rsidR="00FA7533" w:rsidRPr="00FA7533" w14:paraId="773CEEB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DA753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CF6FC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FF48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3.2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99E7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5998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3F89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9B6E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F240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925A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78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B127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64.88</w:t>
            </w:r>
          </w:p>
        </w:tc>
      </w:tr>
      <w:tr w:rsidR="00FA7533" w:rsidRPr="00FA7533" w14:paraId="79040EF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9DC7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FF4DE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5CE4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54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AF0C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8B02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EA81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87FE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9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3589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EBC6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4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1DF3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4.14</w:t>
            </w:r>
          </w:p>
        </w:tc>
      </w:tr>
      <w:tr w:rsidR="00FA7533" w:rsidRPr="00FA7533" w14:paraId="5519A8A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BF613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005C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EF7A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.6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3339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4054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EB95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E283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4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CF41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20C96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8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FD8D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9.36</w:t>
            </w:r>
          </w:p>
        </w:tc>
      </w:tr>
      <w:tr w:rsidR="00FA7533" w:rsidRPr="00FA7533" w14:paraId="38CE954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68FD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CFB6E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A8E0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C643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1AD2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0FA3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02AE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F90E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A1EE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382A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5.19</w:t>
            </w:r>
          </w:p>
        </w:tc>
      </w:tr>
      <w:tr w:rsidR="00FA7533" w:rsidRPr="00FA7533" w14:paraId="070FDF9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425F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5671A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5266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6.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384E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6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2F76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F141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7A07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7B7F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CD52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62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E3D9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55.68</w:t>
            </w:r>
          </w:p>
        </w:tc>
      </w:tr>
      <w:tr w:rsidR="00FA7533" w:rsidRPr="00FA7533" w14:paraId="457155C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01F6C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6516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1716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D807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B0EF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D4CD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DC38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DD6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BBDD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4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2FE5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4.99</w:t>
            </w:r>
          </w:p>
        </w:tc>
      </w:tr>
      <w:tr w:rsidR="00FA7533" w:rsidRPr="00FA7533" w14:paraId="579345E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F42A7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0D6D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28B4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45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A3F2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903C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6D61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49E5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7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EB83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1A6C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17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D2D0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.1726</w:t>
            </w:r>
          </w:p>
        </w:tc>
      </w:tr>
      <w:tr w:rsidR="00FA7533" w:rsidRPr="00FA7533" w14:paraId="4160BB0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EEB53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AB058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00D4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0.79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EEC4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F490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620F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F6EE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8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2AF0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6B07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69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1435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7.43</w:t>
            </w:r>
          </w:p>
        </w:tc>
      </w:tr>
      <w:tr w:rsidR="00FA7533" w:rsidRPr="00FA7533" w14:paraId="46C8ECF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F41FA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6E821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825A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1.4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D56F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21A8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4584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F994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B241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8384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7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898B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7.32</w:t>
            </w:r>
          </w:p>
        </w:tc>
      </w:tr>
      <w:tr w:rsidR="00FA7533" w:rsidRPr="00FA7533" w14:paraId="418FA31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36B31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81558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BA92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4.9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9F9B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26A1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1C83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FF44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7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FB09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A28D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5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1660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27</w:t>
            </w:r>
          </w:p>
        </w:tc>
      </w:tr>
      <w:tr w:rsidR="00FA7533" w:rsidRPr="00FA7533" w14:paraId="608B3BF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7116F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8A67C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BD29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47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EEAB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338C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9585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3AA8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4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676A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7BA0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9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BD2D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0982</w:t>
            </w:r>
          </w:p>
        </w:tc>
      </w:tr>
      <w:tr w:rsidR="00FA7533" w:rsidRPr="00FA7533" w14:paraId="32392A8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89715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CCF5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F088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2.5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AAD2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6076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B40B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2A28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4DAD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17C3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54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AF5A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9.09</w:t>
            </w:r>
          </w:p>
        </w:tc>
      </w:tr>
      <w:tr w:rsidR="00FA7533" w:rsidRPr="00FA7533" w14:paraId="1EDF118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2242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6D96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2F91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3.2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FD5C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DE17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3509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B6DB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FEA7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5CF2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6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D4B2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5.02</w:t>
            </w:r>
          </w:p>
        </w:tc>
      </w:tr>
      <w:tr w:rsidR="00FA7533" w:rsidRPr="00FA7533" w14:paraId="75EE365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B0D72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3A4B2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6217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6.7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32E8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14B1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D829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B3F9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5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8067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1281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45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F11C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2.02</w:t>
            </w:r>
          </w:p>
        </w:tc>
      </w:tr>
      <w:tr w:rsidR="00FA7533" w:rsidRPr="00FA7533" w14:paraId="2E7F718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A857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371F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7856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4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8B9B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CB14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E273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72CC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1B40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9118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8.4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541A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07.90</w:t>
            </w:r>
          </w:p>
        </w:tc>
      </w:tr>
      <w:tr w:rsidR="00FA7533" w:rsidRPr="00FA7533" w14:paraId="57855DB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31FF1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13C2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20AF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4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FF92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93DF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E3FB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2DDF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F228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03FE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7.58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3B2E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45.76</w:t>
            </w:r>
          </w:p>
        </w:tc>
      </w:tr>
      <w:tr w:rsidR="00FA7533" w:rsidRPr="00FA7533" w14:paraId="2BBCBA5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6856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D2CD1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13EB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44A4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6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6AE1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5762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68AA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685A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68C9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7.6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F96C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88.81</w:t>
            </w:r>
          </w:p>
        </w:tc>
      </w:tr>
      <w:tr w:rsidR="00FA7533" w:rsidRPr="00FA7533" w14:paraId="2240DE7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45528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7BE45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F42C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3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55AF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347D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B099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0086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3D5D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4229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3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3EE7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2.57</w:t>
            </w:r>
          </w:p>
        </w:tc>
      </w:tr>
      <w:tr w:rsidR="00FA7533" w:rsidRPr="00FA7533" w14:paraId="3EBF827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A47F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B3E2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04E6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5.8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18DB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BB51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1F35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4CD6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9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BC33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0762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35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5FE4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7.55</w:t>
            </w:r>
          </w:p>
        </w:tc>
      </w:tr>
      <w:tr w:rsidR="00FA7533" w:rsidRPr="00FA7533" w14:paraId="362DFBA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FC8C6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A2693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AA2B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.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4A4E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A428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C3A7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F9EB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DD48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2024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16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31CA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9.69</w:t>
            </w:r>
          </w:p>
        </w:tc>
      </w:tr>
    </w:tbl>
    <w:p w14:paraId="1D1B03CA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4" w:name="IDX60"/>
      <w:bookmarkEnd w:id="14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TRT*day Least Squares Means"/>
      </w:tblPr>
      <w:tblGrid>
        <w:gridCol w:w="580"/>
        <w:gridCol w:w="398"/>
        <w:gridCol w:w="823"/>
        <w:gridCol w:w="866"/>
        <w:gridCol w:w="387"/>
        <w:gridCol w:w="691"/>
        <w:gridCol w:w="639"/>
        <w:gridCol w:w="600"/>
        <w:gridCol w:w="722"/>
        <w:gridCol w:w="722"/>
        <w:gridCol w:w="722"/>
        <w:gridCol w:w="866"/>
        <w:gridCol w:w="722"/>
        <w:gridCol w:w="722"/>
      </w:tblGrid>
      <w:tr w:rsidR="00FA7533" w:rsidRPr="00FA7533" w14:paraId="6789C89A" w14:textId="77777777" w:rsidTr="00FA7533">
        <w:trPr>
          <w:tblHeader/>
          <w:jc w:val="center"/>
        </w:trPr>
        <w:tc>
          <w:tcPr>
            <w:tcW w:w="0" w:type="auto"/>
            <w:gridSpan w:val="14"/>
            <w:tcBorders>
              <w:top w:val="nil"/>
              <w:left w:val="nil"/>
              <w:bottom w:val="nil"/>
              <w:right w:val="nil"/>
            </w:tcBorders>
            <w:hideMark/>
          </w:tcPr>
          <w:p w14:paraId="306D2DFB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*day Least Squares Means</w:t>
            </w:r>
          </w:p>
        </w:tc>
      </w:tr>
      <w:tr w:rsidR="00FA7533" w:rsidRPr="00FA7533" w14:paraId="01F37C2B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E1B4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DC5C6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D1F7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1644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3E12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64E9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6038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64CA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AE64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53E3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55A3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77FC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2D0E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8FE2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</w:t>
            </w:r>
          </w:p>
        </w:tc>
      </w:tr>
      <w:tr w:rsidR="00FA7533" w:rsidRPr="00FA7533" w14:paraId="784F2F3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EF26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A60FF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C052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2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3A04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D6D0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0A19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8494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35E9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4E9B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08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9FE6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936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50B7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2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8F63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DCB9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08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D46C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936.86</w:t>
            </w:r>
          </w:p>
        </w:tc>
      </w:tr>
      <w:tr w:rsidR="00FA7533" w:rsidRPr="00FA7533" w14:paraId="73E2C63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D41B1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10D5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0A7C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318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64AF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B762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5D89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5FD5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94FD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CB258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04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6C5B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832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07CF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318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B709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EB8B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04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5B91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832.36</w:t>
            </w:r>
          </w:p>
        </w:tc>
      </w:tr>
      <w:tr w:rsidR="00FA7533" w:rsidRPr="00FA7533" w14:paraId="572D0FD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DAF42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D4B9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DF6A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1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02E2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C152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7DD0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C2D0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C5C8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A4A0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0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A988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32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D6FF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1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11B1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E63C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0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A65C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32.94</w:t>
            </w:r>
          </w:p>
        </w:tc>
      </w:tr>
      <w:tr w:rsidR="00FA7533" w:rsidRPr="00FA7533" w14:paraId="05AA761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C64F3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DB2C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4369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1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3F87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3F82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7808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F7F3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4B15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82B7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03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B5DC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32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D11B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1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21EA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1F4D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03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E08D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32.11</w:t>
            </w:r>
          </w:p>
        </w:tc>
      </w:tr>
      <w:tr w:rsidR="00FA7533" w:rsidRPr="00FA7533" w14:paraId="27063F6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7FF49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D7283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E74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8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2758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7A99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63EC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77F4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DBAF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E12F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1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F4D8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0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2EAD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8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B1D7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B500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1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D0D1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00.11</w:t>
            </w:r>
          </w:p>
        </w:tc>
      </w:tr>
      <w:tr w:rsidR="00FA7533" w:rsidRPr="00FA7533" w14:paraId="1F9FA77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BB950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503CD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3B49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1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8CA4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8CFC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B82F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F7A2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2E56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C076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98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8381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26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12D3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1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4576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D57E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98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5F7F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26.94</w:t>
            </w:r>
          </w:p>
        </w:tc>
      </w:tr>
      <w:tr w:rsidR="00FA7533" w:rsidRPr="00FA7533" w14:paraId="4161A10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E73A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B626D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FC32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8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3803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E48C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ECF7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CD02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EFB0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41F2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7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F8B5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02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4E7D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8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330B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5863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7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FAAA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02.94</w:t>
            </w:r>
          </w:p>
        </w:tc>
      </w:tr>
      <w:tr w:rsidR="00FA7533" w:rsidRPr="00FA7533" w14:paraId="782B149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6C671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BB78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F897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0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E69B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E0C4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E4C8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EAF4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A5C9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4034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2473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19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6B03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0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6636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34AD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EA14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19.28</w:t>
            </w:r>
          </w:p>
        </w:tc>
      </w:tr>
      <w:tr w:rsidR="00FA7533" w:rsidRPr="00FA7533" w14:paraId="613ED32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C1D4F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133DE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B8A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28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3011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1478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63D7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3C35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DD5E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727C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4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185A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4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5FBA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28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8910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4366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4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C18C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42.69</w:t>
            </w:r>
          </w:p>
        </w:tc>
      </w:tr>
      <w:tr w:rsidR="00FA7533" w:rsidRPr="00FA7533" w14:paraId="57B8C43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37D7F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63D85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6E9C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2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6C40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E7CA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47F9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322F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4D33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C44F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56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1BC8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9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DA58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2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7113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0FF1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56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A868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90.07</w:t>
            </w:r>
          </w:p>
        </w:tc>
      </w:tr>
      <w:tr w:rsidR="00FA7533" w:rsidRPr="00FA7533" w14:paraId="02233E5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4BC18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4B432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5C58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37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C7B9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2AB6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9518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E86B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7A49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6134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1D27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04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928C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37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2FF0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4BE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9EE7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04.57</w:t>
            </w:r>
          </w:p>
        </w:tc>
      </w:tr>
      <w:tr w:rsidR="00FA7533" w:rsidRPr="00FA7533" w14:paraId="4C22A48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1A5AB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177F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7D21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1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77E6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D3AF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F3F4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FA20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B95B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EF2F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43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0694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77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8AA9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1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9B0F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A81B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43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300A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77.07</w:t>
            </w:r>
          </w:p>
        </w:tc>
      </w:tr>
      <w:tr w:rsidR="00FA7533" w:rsidRPr="00FA7533" w14:paraId="3EABC8E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0F1C0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3D10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65C2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28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DA9F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2C2B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87F9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78D3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5F13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85D2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6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DA9E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95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F2A6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28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DFA1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30D4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6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604E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95.07</w:t>
            </w:r>
          </w:p>
        </w:tc>
      </w:tr>
      <w:tr w:rsidR="00FA7533" w:rsidRPr="00FA7533" w14:paraId="2DA1AEA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468AA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41E8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8193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56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0EF6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2221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C7B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9BE2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5111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22CA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9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BF12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23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2815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56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CD6C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D688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9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44EF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23.49</w:t>
            </w:r>
          </w:p>
        </w:tc>
      </w:tr>
      <w:tr w:rsidR="00FA7533" w:rsidRPr="00FA7533" w14:paraId="4B4E3AA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B6A4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E2B50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4885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26CD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AA45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3118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85C0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3C1AC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DB73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5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F9F5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9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5987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C295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F130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5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CF07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91.24</w:t>
            </w:r>
          </w:p>
        </w:tc>
      </w:tr>
      <w:tr w:rsidR="00FA7533" w:rsidRPr="00FA7533" w14:paraId="621FC78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C72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0F3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BC83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19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FFFE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DFE3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27B9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0679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7B28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C31D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5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5CF3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85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F3CE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19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535F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8D51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5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87BB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85.82</w:t>
            </w:r>
          </w:p>
        </w:tc>
      </w:tr>
      <w:tr w:rsidR="00FA7533" w:rsidRPr="00FA7533" w14:paraId="130D8D7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37404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AA4F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B685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84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3CDA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8D74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AF0B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6BA5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B444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A610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7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D8F99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5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EC98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84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AC2D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5D52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7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44C3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50.74</w:t>
            </w:r>
          </w:p>
        </w:tc>
      </w:tr>
      <w:tr w:rsidR="00FA7533" w:rsidRPr="00FA7533" w14:paraId="61373CF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F931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F56D1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6A7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07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35CB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C3FF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1EEE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B829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29C4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5C4B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4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B67C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4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DE55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07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7992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029E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4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7F5D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4.32</w:t>
            </w:r>
          </w:p>
        </w:tc>
      </w:tr>
    </w:tbl>
    <w:p w14:paraId="1F2B4739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5" w:name="IDX61"/>
      <w:bookmarkEnd w:id="15"/>
    </w:p>
    <w:p w14:paraId="5A58079C" w14:textId="77777777" w:rsidR="00FA7533" w:rsidRPr="00FA7533" w:rsidRDefault="00FA7533" w:rsidP="00FA753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A7533">
        <w:rPr>
          <w:rFonts w:ascii="Arial" w:eastAsia="Times New Roman" w:hAnsi="Arial" w:cs="Arial"/>
          <w:noProof/>
          <w:color w:val="000000"/>
          <w:sz w:val="20"/>
          <w:szCs w:val="20"/>
          <w:lang w:eastAsia="en-US"/>
        </w:rPr>
        <w:lastRenderedPageBreak/>
        <w:drawing>
          <wp:inline distT="0" distB="0" distL="0" distR="0" wp14:anchorId="6E71CD9D" wp14:editId="1EEA0256">
            <wp:extent cx="6096000" cy="4572000"/>
            <wp:effectExtent l="0" t="0" r="0" b="0"/>
            <wp:docPr id="4" name="Picture 4" descr="Plot of COUNT least-squares means for TRT*day, sliced by TRT. With 95% confidence lim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8" descr="Plot of COUNT least-squares means for TRT*day, sliced by TRT. With 95% confidence limits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8C475" w14:textId="77777777" w:rsidR="00FA7533" w:rsidRPr="00FA7533" w:rsidRDefault="00FA7533" w:rsidP="00FA753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6" w:name="IDX62"/>
      <w:bookmarkEnd w:id="16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ifferences of TRT*day Least Squares Means"/>
      </w:tblPr>
      <w:tblGrid>
        <w:gridCol w:w="701"/>
        <w:gridCol w:w="474"/>
        <w:gridCol w:w="714"/>
        <w:gridCol w:w="594"/>
        <w:gridCol w:w="1007"/>
        <w:gridCol w:w="1066"/>
        <w:gridCol w:w="640"/>
        <w:gridCol w:w="841"/>
        <w:gridCol w:w="776"/>
        <w:gridCol w:w="727"/>
        <w:gridCol w:w="960"/>
        <w:gridCol w:w="960"/>
      </w:tblGrid>
      <w:tr w:rsidR="00FA7533" w:rsidRPr="00FA7533" w14:paraId="618C8D42" w14:textId="77777777" w:rsidTr="00FA7533">
        <w:trPr>
          <w:tblHeader/>
          <w:jc w:val="center"/>
        </w:trPr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hideMark/>
          </w:tcPr>
          <w:p w14:paraId="7D05C612" w14:textId="77777777" w:rsidR="00FA7533" w:rsidRPr="00FA7533" w:rsidRDefault="00FA7533" w:rsidP="00FA75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s of TRT*day Least Squares Means</w:t>
            </w:r>
          </w:p>
        </w:tc>
      </w:tr>
      <w:tr w:rsidR="00FA7533" w:rsidRPr="00FA7533" w14:paraId="33CD8A5E" w14:textId="77777777" w:rsidTr="00FA7533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140C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2C5C5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DFC4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81901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8130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32358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3D1F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E635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91AF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039A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39BA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A3F3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FA7533" w:rsidRPr="00FA7533" w14:paraId="079D018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4212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BEA85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4C49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A4DD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E377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95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7EEE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7EDA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8814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7458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65EE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7164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75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8F0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15.33</w:t>
            </w:r>
          </w:p>
        </w:tc>
      </w:tr>
      <w:tr w:rsidR="00FA7533" w:rsidRPr="00FA7533" w14:paraId="0C9F57A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4FA5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91DD5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E43F5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5FFC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5DDE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3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2CA8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3676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5B86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55C5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834D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4F40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2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5AE2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82.64</w:t>
            </w:r>
          </w:p>
        </w:tc>
      </w:tr>
      <w:tr w:rsidR="00FA7533" w:rsidRPr="00FA7533" w14:paraId="622B052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F190D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4E10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ECFE6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E7FA1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718A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4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CD35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85D4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29D1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66B2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D632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4F6A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27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A515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81.60</w:t>
            </w:r>
          </w:p>
        </w:tc>
      </w:tr>
      <w:tr w:rsidR="00FA7533" w:rsidRPr="00FA7533" w14:paraId="764174E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71181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B5CD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AAA17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01494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658D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36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FCC2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B957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4CA1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D4E7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B5B2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83C8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59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C1A0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13.70</w:t>
            </w:r>
          </w:p>
        </w:tc>
      </w:tr>
      <w:tr w:rsidR="00FA7533" w:rsidRPr="00FA7533" w14:paraId="595D6C8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2F1C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6774F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FFDBF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A736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EB51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0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AD92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DAAD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3F79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22D1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D563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4C95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.9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22F6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86.86</w:t>
            </w:r>
          </w:p>
        </w:tc>
      </w:tr>
      <w:tr w:rsidR="00FA7533" w:rsidRPr="00FA7533" w14:paraId="5F23076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18C39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1373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49CA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EB819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D7A6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33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24B0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A334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1987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8313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8B77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6265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6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D6A9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10.86</w:t>
            </w:r>
          </w:p>
        </w:tc>
      </w:tr>
      <w:tr w:rsidR="00FA7533" w:rsidRPr="00FA7533" w14:paraId="42E98C1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DF6E5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99698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7263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5BDD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3F00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17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0C7D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3190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8C0D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E0F8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B082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94D6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EDCD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94.53</w:t>
            </w:r>
          </w:p>
        </w:tc>
      </w:tr>
      <w:tr w:rsidR="00FA7533" w:rsidRPr="00FA7533" w14:paraId="72CF0AB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B1148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6CFF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A3A1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6F341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2EA7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4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D632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53DC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31C8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F3BA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468F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067F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7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56A3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71.11</w:t>
            </w:r>
          </w:p>
        </w:tc>
      </w:tr>
      <w:tr w:rsidR="00FA7533" w:rsidRPr="00FA7533" w14:paraId="1142A51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DAB1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DFE1E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E9B4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C6452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584C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0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6A68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45AD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1F7D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1971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9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1549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C265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68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B581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7.25</w:t>
            </w:r>
          </w:p>
        </w:tc>
      </w:tr>
      <w:tr w:rsidR="00FA7533" w:rsidRPr="00FA7533" w14:paraId="55B3059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C34B1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4FA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B20E6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DF3E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6B31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EE5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CA6F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1431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BA603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2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0AB03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1726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82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341F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52.75</w:t>
            </w:r>
          </w:p>
        </w:tc>
      </w:tr>
      <w:tr w:rsidR="00FA7533" w:rsidRPr="00FA7533" w14:paraId="4D8736E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E9F0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AE1B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5CEF3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52EE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8CAC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12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B361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A4AF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FA2A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493C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8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A15E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C543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5.4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C35B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0.25</w:t>
            </w:r>
          </w:p>
        </w:tc>
      </w:tr>
      <w:tr w:rsidR="00FA7533" w:rsidRPr="00FA7533" w14:paraId="3DB0408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528B0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AC1AC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8B331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3385B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9DBC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94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5796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2979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36F4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60F5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A528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0C7C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6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FE9B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62.25</w:t>
            </w:r>
          </w:p>
        </w:tc>
      </w:tr>
      <w:tr w:rsidR="00FA7533" w:rsidRPr="00FA7533" w14:paraId="44AB407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A7DFF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48FD8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32C6E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04B7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0821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6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FCCC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3201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70E1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8D55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1E91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CBEE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8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90BC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33.84</w:t>
            </w:r>
          </w:p>
        </w:tc>
      </w:tr>
      <w:tr w:rsidR="00FA7533" w:rsidRPr="00FA7533" w14:paraId="0444CE8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D59DB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10C9C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18BB3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D31F7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6B2D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8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BA07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CC60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9690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2FC9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5F1C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E609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.41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FD52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66.09</w:t>
            </w:r>
          </w:p>
        </w:tc>
      </w:tr>
      <w:tr w:rsidR="00FA7533" w:rsidRPr="00FA7533" w14:paraId="33E8784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B4B5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AED3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F6F23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B7C7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5E327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0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C21E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273A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0523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2DD4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4BCC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FE5A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5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F220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71.50</w:t>
            </w:r>
          </w:p>
        </w:tc>
      </w:tr>
      <w:tr w:rsidR="00FA7533" w:rsidRPr="00FA7533" w14:paraId="435B81B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5B2AF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8CF4A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9305F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59616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FB54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38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D2C0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3368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3621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B2F4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493C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A52F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252D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06.59</w:t>
            </w:r>
          </w:p>
        </w:tc>
      </w:tr>
      <w:tr w:rsidR="00FA7533" w:rsidRPr="00FA7533" w14:paraId="1526B91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8B4A2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A9894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031B1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34109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6D2E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1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95F1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58D8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6604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BD0F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FBC6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F179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7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BF3A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83.00</w:t>
            </w:r>
          </w:p>
        </w:tc>
      </w:tr>
      <w:tr w:rsidR="00FA7533" w:rsidRPr="00FA7533" w14:paraId="1E8CA14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96A55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5268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774BE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A89E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DE71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99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BEE2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0B51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352F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6BC4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6F5F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AB53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9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A582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79.59</w:t>
            </w:r>
          </w:p>
        </w:tc>
      </w:tr>
      <w:tr w:rsidR="00FA7533" w:rsidRPr="00FA7533" w14:paraId="2FFECC4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13D16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55F1A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2470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F1613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2C66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0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5236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022C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84A0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1CAF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8D6F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01E6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2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007E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78.98</w:t>
            </w:r>
          </w:p>
        </w:tc>
      </w:tr>
      <w:tr w:rsidR="00FA7533" w:rsidRPr="00FA7533" w14:paraId="3989999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F0825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C5DBD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8F877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4CE1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75F2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3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D9AB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6DC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C971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0ADA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5DEB3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1579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55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E963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09.10</w:t>
            </w:r>
          </w:p>
        </w:tc>
      </w:tr>
      <w:tr w:rsidR="00FA7533" w:rsidRPr="00FA7533" w14:paraId="0D2B0DD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D69C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3B3E7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D818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28F6D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93AB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05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3A07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2ED2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55F2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489B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89B3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B4B0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28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EE1F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82.36</w:t>
            </w:r>
          </w:p>
        </w:tc>
      </w:tr>
      <w:tr w:rsidR="00FA7533" w:rsidRPr="00FA7533" w14:paraId="497F630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BFE20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4FF5D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9759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5545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5D25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29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7F19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0379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518B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68BD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37B3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FF31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52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14BC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06.36</w:t>
            </w:r>
          </w:p>
        </w:tc>
      </w:tr>
      <w:tr w:rsidR="00FA7533" w:rsidRPr="00FA7533" w14:paraId="4EF99EA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075D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984D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D89FF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D890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FF3B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3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9387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CF0E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76FA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62C38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F4A6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914D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36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5813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90.03</w:t>
            </w:r>
          </w:p>
        </w:tc>
      </w:tr>
      <w:tr w:rsidR="00FA7533" w:rsidRPr="00FA7533" w14:paraId="4EA663A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4990C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4480D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0F30F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D72A0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736F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89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7F28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4E84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2D50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704D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65D2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AB3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05E1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66.61</w:t>
            </w:r>
          </w:p>
        </w:tc>
      </w:tr>
      <w:tr w:rsidR="00FA7533" w:rsidRPr="00FA7533" w14:paraId="4FA98C1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49A8C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DBB89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45A02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1E829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8597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14DA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1853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4A79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12DB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7556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8421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7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FF49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62.75</w:t>
            </w:r>
          </w:p>
        </w:tc>
      </w:tr>
      <w:tr w:rsidR="00FA7533" w:rsidRPr="00FA7533" w14:paraId="3E07F57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6F39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EB74A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E6B32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730D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D3DB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8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9FA5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ADA8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16C4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8EF1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C817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3D71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2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414B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48.25</w:t>
            </w:r>
          </w:p>
        </w:tc>
      </w:tr>
      <w:tr w:rsidR="00FA7533" w:rsidRPr="00FA7533" w14:paraId="5BFFDF5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61899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E81CC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A4DD9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D638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45A2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07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7B5B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6CD6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7A46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FED5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42F1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4564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4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1A67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775.75</w:t>
            </w:r>
          </w:p>
        </w:tc>
      </w:tr>
      <w:tr w:rsidR="00FA7533" w:rsidRPr="00FA7533" w14:paraId="3517176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275B9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F204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AC2EF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935B1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1AE1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8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4877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102D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9DE8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FF85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B91DC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B888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22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4EFB9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57.75</w:t>
            </w:r>
          </w:p>
        </w:tc>
      </w:tr>
      <w:tr w:rsidR="00FA7533" w:rsidRPr="00FA7533" w14:paraId="2693A1E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E9260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63C3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5244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2B1B3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C065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6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0F1C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CEEE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9DD5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1038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57DB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9978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9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B2DB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29.34</w:t>
            </w:r>
          </w:p>
        </w:tc>
      </w:tr>
      <w:tr w:rsidR="00FA7533" w:rsidRPr="00FA7533" w14:paraId="7692433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B672E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6308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411EA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42A3F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9A3C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9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1417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E583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E957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C963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EF82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64D2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25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F21E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61.59</w:t>
            </w:r>
          </w:p>
        </w:tc>
      </w:tr>
      <w:tr w:rsidR="00FA7533" w:rsidRPr="00FA7533" w14:paraId="7540B4F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28F61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76704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BF3BE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9BF0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D2F6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99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4EBB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6E41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E3DF8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028A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7F3F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A861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3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C323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67.00</w:t>
            </w:r>
          </w:p>
        </w:tc>
      </w:tr>
      <w:tr w:rsidR="00FA7533" w:rsidRPr="00FA7533" w14:paraId="734E3BF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6AD3C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4C2D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73986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AB6E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B479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4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A481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1293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AF37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E103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4030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8D5E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66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72C7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02.09</w:t>
            </w:r>
          </w:p>
        </w:tc>
      </w:tr>
      <w:tr w:rsidR="00FA7533" w:rsidRPr="00FA7533" w14:paraId="4EC518D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60548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98273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26720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F258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3D09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1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997E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8F08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44BB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E4DF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6C22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71C2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4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381D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8.50</w:t>
            </w:r>
          </w:p>
        </w:tc>
      </w:tr>
      <w:tr w:rsidR="00FA7533" w:rsidRPr="00FA7533" w14:paraId="7D603C9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5634A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301C3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B6CFD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FE92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B088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5EA4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E5DB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3363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7358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1CE6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CA0C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79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4CB2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81.01</w:t>
            </w:r>
          </w:p>
        </w:tc>
      </w:tr>
      <w:tr w:rsidR="00FA7533" w:rsidRPr="00FA7533" w14:paraId="42E0A5C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021F4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78169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080A5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821AE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4FD61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7.1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D4B1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A0EB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717B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AB9D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D524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E6E3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45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ACAF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1.56</w:t>
            </w:r>
          </w:p>
        </w:tc>
      </w:tr>
      <w:tr w:rsidR="00FA7533" w:rsidRPr="00FA7533" w14:paraId="2A74211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44DBE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B5C6A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92A6F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1B672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5244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94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2169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C902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5E9C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B081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094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373E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7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7109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7.1520</w:t>
            </w:r>
          </w:p>
        </w:tc>
      </w:tr>
      <w:tr w:rsidR="00FA7533" w:rsidRPr="00FA7533" w14:paraId="6343EFD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2751F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814BC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45B8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CCE62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A648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7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3A26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E9E8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80BF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3934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9B94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9356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46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732A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6.95</w:t>
            </w:r>
          </w:p>
        </w:tc>
      </w:tr>
      <w:tr w:rsidR="00FA7533" w:rsidRPr="00FA7533" w14:paraId="7EC3894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54E81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58A42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9E58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ADECD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63EBC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86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589B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4395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D93E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3322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B802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31708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6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B78D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0.61</w:t>
            </w:r>
          </w:p>
        </w:tc>
      </w:tr>
      <w:tr w:rsidR="00FA7533" w:rsidRPr="00FA7533" w14:paraId="1257765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75672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03AD7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22AE0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7C4AA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4863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9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20CA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0F2B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3A7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3380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CE5C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CEA3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86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596A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7.19</w:t>
            </w:r>
          </w:p>
        </w:tc>
      </w:tr>
      <w:tr w:rsidR="00FA7533" w:rsidRPr="00FA7533" w14:paraId="3BCD911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637FC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2AF5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14412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14A1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7923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0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54D1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F605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2D81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C226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3C32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7497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72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E1B4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36.66</w:t>
            </w:r>
          </w:p>
        </w:tc>
      </w:tr>
      <w:tr w:rsidR="00FA7533" w:rsidRPr="00FA7533" w14:paraId="4041F00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43C08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3EA69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8A69C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0950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59DB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1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48CB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A189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1F62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180D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D2DA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1C34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86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1E662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51.16</w:t>
            </w:r>
          </w:p>
        </w:tc>
      </w:tr>
      <w:tr w:rsidR="00FA7533" w:rsidRPr="00FA7533" w14:paraId="276B637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A26B8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03035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A4D5E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AF1E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29E42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9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21D1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77C3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96098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F7A1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066D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B678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59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2D14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6.3351</w:t>
            </w:r>
          </w:p>
        </w:tc>
      </w:tr>
      <w:tr w:rsidR="00FA7533" w:rsidRPr="00FA7533" w14:paraId="183B2CE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D41F7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C780B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A151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CF12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0303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09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9D50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16DA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BEA2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6596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410D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B4BC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77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A39F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8.34</w:t>
            </w:r>
          </w:p>
        </w:tc>
      </w:tr>
      <w:tr w:rsidR="00FA7533" w:rsidRPr="00FA7533" w14:paraId="66EBDDC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37542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A4C7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9280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615DA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384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7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0738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094E8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1755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28DD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C658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3F3B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05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E85A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9.92</w:t>
            </w:r>
          </w:p>
        </w:tc>
      </w:tr>
      <w:tr w:rsidR="00FA7533" w:rsidRPr="00FA7533" w14:paraId="4C6D718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A77B2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2C3D9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42B89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AF96A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33BC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05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E070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387F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7813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8DF26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98F6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37E5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7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6B5A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2.17</w:t>
            </w:r>
          </w:p>
        </w:tc>
      </w:tr>
      <w:tr w:rsidR="00FA7533" w:rsidRPr="00FA7533" w14:paraId="71CF03C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A994E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C2064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76EF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CE5C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B6459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0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9978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B524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0456F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DE11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436D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DF3E7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68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6CB7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7.59</w:t>
            </w:r>
          </w:p>
        </w:tc>
      </w:tr>
      <w:tr w:rsidR="00FA7533" w:rsidRPr="00FA7533" w14:paraId="6EBA58F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D179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2F465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A9865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9292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124B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F28D2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1CF1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668C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1CB9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0ACF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BCA7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3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676C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2.67</w:t>
            </w:r>
          </w:p>
        </w:tc>
      </w:tr>
      <w:tr w:rsidR="00FA7533" w:rsidRPr="00FA7533" w14:paraId="6F7A8E8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F30BB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15303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E6910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55BF0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8E96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88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3E408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3F37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4B2C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EA89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A01A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14D2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56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D863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79.09</w:t>
            </w:r>
          </w:p>
        </w:tc>
      </w:tr>
      <w:tr w:rsidR="00FA7533" w:rsidRPr="00FA7533" w14:paraId="1C6713F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BA10E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275B8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EF8D0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0151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99E7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8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630B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BCDA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26D2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7842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8990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686B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48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00A9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2.17</w:t>
            </w:r>
          </w:p>
        </w:tc>
      </w:tr>
      <w:tr w:rsidR="00FA7533" w:rsidRPr="00FA7533" w14:paraId="319D081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5C4C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0B86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2CEB2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47130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B30E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94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2CF0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221A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7162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CF45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4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AF65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D74B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73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777A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.1070</w:t>
            </w:r>
          </w:p>
        </w:tc>
      </w:tr>
      <w:tr w:rsidR="00FA7533" w:rsidRPr="00FA7533" w14:paraId="6EB2FCC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4D167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642D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29A01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EF34A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C48B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7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EE9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B342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045D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742D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0706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97F3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47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64D7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6.01</w:t>
            </w:r>
          </w:p>
        </w:tc>
      </w:tr>
      <w:tr w:rsidR="00FA7533" w:rsidRPr="00FA7533" w14:paraId="68F9379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997FC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86C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F68D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9CEAF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EEC1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87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71CA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6C87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8426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D62B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57C83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A9FE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64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9AA6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9.78</w:t>
            </w:r>
          </w:p>
        </w:tc>
      </w:tr>
      <w:tr w:rsidR="00FA7533" w:rsidRPr="00FA7533" w14:paraId="5043208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D6F9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287C1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2E21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C90C5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EB26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2AD5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49F6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6FA05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67F0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82E4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9709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87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4D08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6.36</w:t>
            </w:r>
          </w:p>
        </w:tc>
      </w:tr>
      <w:tr w:rsidR="00FA7533" w:rsidRPr="00FA7533" w14:paraId="50D7286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4480C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0C93E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91ECD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36CBE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38CB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0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F65A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F857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2E6C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033C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2BB0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A2F65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73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48D9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37.50</w:t>
            </w:r>
          </w:p>
        </w:tc>
      </w:tr>
      <w:tr w:rsidR="00FA7533" w:rsidRPr="00FA7533" w14:paraId="02A165B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36602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134C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58613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95549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5DA08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19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7B8D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F77E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B2DA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68DF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4EE0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0D8B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87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A82B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52.00</w:t>
            </w:r>
          </w:p>
        </w:tc>
      </w:tr>
      <w:tr w:rsidR="00FA7533" w:rsidRPr="00FA7533" w14:paraId="1ACA81A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C808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02B87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6B53E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7DEB8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C293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9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9FC6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8BEB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DD79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80B2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4948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61CA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6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93EB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5.5018</w:t>
            </w:r>
          </w:p>
        </w:tc>
      </w:tr>
      <w:tr w:rsidR="00FA7533" w:rsidRPr="00FA7533" w14:paraId="6776906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DBA2A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FBBE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B8D8B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5DD1B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4279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1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4A42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E7A2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62C6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5E4E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7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E890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FF148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78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C3FA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7.50</w:t>
            </w:r>
          </w:p>
        </w:tc>
      </w:tr>
      <w:tr w:rsidR="00FA7533" w:rsidRPr="00FA7533" w14:paraId="02BFC3E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FA42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993DF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EBFA3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EBBC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9DA3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8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A73F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4C25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5097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DC93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5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0046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A496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06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35EC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9.09</w:t>
            </w:r>
          </w:p>
        </w:tc>
      </w:tr>
      <w:tr w:rsidR="00FA7533" w:rsidRPr="00FA7533" w14:paraId="18125C2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CBF6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B498F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5D97B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9253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89C2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06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FAE7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95F8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7829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CE5C0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AC99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7C8B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74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EEF3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61.34</w:t>
            </w:r>
          </w:p>
        </w:tc>
      </w:tr>
      <w:tr w:rsidR="00FA7533" w:rsidRPr="00FA7533" w14:paraId="5858ACE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66A6C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17F8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A078E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4B23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A4F4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0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4E2D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2570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5302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8988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4EDB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3F03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68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8423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6.75</w:t>
            </w:r>
          </w:p>
        </w:tc>
      </w:tr>
      <w:tr w:rsidR="00FA7533" w:rsidRPr="00FA7533" w14:paraId="2259E83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EF42E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E6C8A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AD5B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8DE95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3E6F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4EFF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BF52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DEC79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9AC6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8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D87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1058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3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0E15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01.84</w:t>
            </w:r>
          </w:p>
        </w:tc>
      </w:tr>
      <w:tr w:rsidR="00FA7533" w:rsidRPr="00FA7533" w14:paraId="5FA95A9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2E877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0F688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2AA2F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BBC5D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A17B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89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0174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D0EC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1A6E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1EB2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2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B56C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1110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57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AAEF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78.25</w:t>
            </w:r>
          </w:p>
        </w:tc>
      </w:tr>
      <w:tr w:rsidR="00FA7533" w:rsidRPr="00FA7533" w14:paraId="3DCE877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04513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AD15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1084F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C9690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CFB4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26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3DF4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C7D0E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A589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9BC8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9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784E7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671C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07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C6AC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3.3408</w:t>
            </w:r>
          </w:p>
        </w:tc>
      </w:tr>
      <w:tr w:rsidR="00FA7533" w:rsidRPr="00FA7533" w14:paraId="3C9D312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2F650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43A00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5DED6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69544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D1C7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EC13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A721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AE82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CA63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9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6830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11AC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8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0428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75.89</w:t>
            </w:r>
          </w:p>
        </w:tc>
      </w:tr>
      <w:tr w:rsidR="00FA7533" w:rsidRPr="00FA7533" w14:paraId="61EAEAD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72D33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1D09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13483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C6C59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9626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9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4109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19C4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9998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87C6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D3B7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31F3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96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52649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7.68</w:t>
            </w:r>
          </w:p>
        </w:tc>
      </w:tr>
      <w:tr w:rsidR="00FA7533" w:rsidRPr="00FA7533" w14:paraId="72FE6AF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3F69F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CFC20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5355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15D34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5615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2.5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7401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5EE6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B623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8D93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8B2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830C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19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7C3B5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34.36</w:t>
            </w:r>
          </w:p>
        </w:tc>
      </w:tr>
      <w:tr w:rsidR="00FA7533" w:rsidRPr="00FA7533" w14:paraId="1FB17C6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5ACCE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7330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09372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95A79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4C00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37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C415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729E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825C8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93C6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3682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325A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0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B7A1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69.50</w:t>
            </w:r>
          </w:p>
        </w:tc>
      </w:tr>
      <w:tr w:rsidR="00FA7533" w:rsidRPr="00FA7533" w14:paraId="0F80F3D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FF1E3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3707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1FD2A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E0A3D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FB17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51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B999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3FA3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7A86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9020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3AF9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7DF1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19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9D1D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84.00</w:t>
            </w:r>
          </w:p>
        </w:tc>
      </w:tr>
      <w:tr w:rsidR="00FA7533" w:rsidRPr="00FA7533" w14:paraId="5680D96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17583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9F4E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A1E9F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99E64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24E0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24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C868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4CB6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F6CF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933A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7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454D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B945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92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9977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3.50</w:t>
            </w:r>
          </w:p>
        </w:tc>
      </w:tr>
      <w:tr w:rsidR="00FA7533" w:rsidRPr="00FA7533" w14:paraId="20E50ED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21D1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79E5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711AB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1B08B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2A48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33A3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250EC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B47A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CF3F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C50D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B664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1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F0D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5.50</w:t>
            </w:r>
          </w:p>
        </w:tc>
      </w:tr>
      <w:tr w:rsidR="00FA7533" w:rsidRPr="00FA7533" w14:paraId="707D73C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76CA1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3282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CA4A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A785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B027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0.7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FB0E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5A77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9D11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C40A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C771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53B5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38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771C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97.09</w:t>
            </w:r>
          </w:p>
        </w:tc>
      </w:tr>
      <w:tr w:rsidR="00FA7533" w:rsidRPr="00FA7533" w14:paraId="4F62935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CF4F7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286EA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2A08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9454A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7FD8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38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8EF3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1BDF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6B55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CD41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1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686F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9517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06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AD03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9.34</w:t>
            </w:r>
          </w:p>
        </w:tc>
      </w:tr>
      <w:tr w:rsidR="00FA7533" w:rsidRPr="00FA7533" w14:paraId="11ADD65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BAD8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184D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5E445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712C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B2F8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3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FC34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7FE9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239F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ACCE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7F80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101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0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1AAE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34.75</w:t>
            </w:r>
          </w:p>
        </w:tc>
      </w:tr>
      <w:tr w:rsidR="00FA7533" w:rsidRPr="00FA7533" w14:paraId="427874F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036C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5879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4AFC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CE2D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C307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8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00BE0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8726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CF79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7769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17F5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3F5A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65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7444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69.84</w:t>
            </w:r>
          </w:p>
        </w:tc>
      </w:tr>
      <w:tr w:rsidR="00FA7533" w:rsidRPr="00FA7533" w14:paraId="5F51EF2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2C7B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7B7D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9B7D2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1D7C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37E5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688B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BC29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A067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13D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922B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99B8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89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4B3C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46.25</w:t>
            </w:r>
          </w:p>
        </w:tc>
      </w:tr>
      <w:tr w:rsidR="00FA7533" w:rsidRPr="00FA7533" w14:paraId="1EA783D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4FCD6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88EC3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DC0D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F7D3D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878D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4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443F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34AB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91C6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8ADE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4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7391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B3CD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56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DEC1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04.17</w:t>
            </w:r>
          </w:p>
        </w:tc>
      </w:tr>
      <w:tr w:rsidR="00FA7533" w:rsidRPr="00FA7533" w14:paraId="6FF726F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7AC58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F8726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49D9A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2E7A6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1BCD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7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AFB3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90D2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E39B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C1C8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8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47EF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C80C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7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DBF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86.39</w:t>
            </w:r>
          </w:p>
        </w:tc>
      </w:tr>
      <w:tr w:rsidR="00FA7533" w:rsidRPr="00FA7533" w14:paraId="5D3B352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9F0A2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546E9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22EE7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234F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9E8C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4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86FE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E4C6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A7C6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731D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335D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9CB7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2.5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41D9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61.10</w:t>
            </w:r>
          </w:p>
        </w:tc>
      </w:tr>
      <w:tr w:rsidR="00FA7533" w:rsidRPr="00FA7533" w14:paraId="561F658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73A1A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0DD7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2029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C9D3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BB8A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1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BB9C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7A0B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1746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F1B3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7D04D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F4D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078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CF27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42.66</w:t>
            </w:r>
          </w:p>
        </w:tc>
      </w:tr>
      <w:tr w:rsidR="00FA7533" w:rsidRPr="00FA7533" w14:paraId="79F2C7E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87E20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F656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5C46B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11A9E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AFF1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2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CE2C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8F24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89DD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F483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2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5316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905B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92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2503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7.1649</w:t>
            </w:r>
          </w:p>
        </w:tc>
      </w:tr>
      <w:tr w:rsidR="00FA7533" w:rsidRPr="00FA7533" w14:paraId="75D7FD4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EC2CD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81A71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F4465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3A824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A459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10F5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AEA2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908EF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CAAB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9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1C3F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C0378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65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2029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0.34</w:t>
            </w:r>
          </w:p>
        </w:tc>
      </w:tr>
      <w:tr w:rsidR="00FA7533" w:rsidRPr="00FA7533" w14:paraId="37D4A5C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1CA8D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8734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ED435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3E09C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09B3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E21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D550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8CB9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BFF2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CD48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6D34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3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9680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52.34</w:t>
            </w:r>
          </w:p>
        </w:tc>
      </w:tr>
      <w:tr w:rsidR="00FA7533" w:rsidRPr="00FA7533" w14:paraId="2D33019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E9819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1D48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7B33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6AF7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A0C3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6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7593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A56E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9B5C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3DF4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8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DB40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51DD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1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A1C5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23.92</w:t>
            </w:r>
          </w:p>
        </w:tc>
      </w:tr>
      <w:tr w:rsidR="00FA7533" w:rsidRPr="00FA7533" w14:paraId="0E8D5E9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D0FEA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C6561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E168C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7D6B8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927C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8.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CE44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1908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790D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F562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C6AD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0684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79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04430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56.17</w:t>
            </w:r>
          </w:p>
        </w:tc>
      </w:tr>
      <w:tr w:rsidR="00FA7533" w:rsidRPr="00FA7533" w14:paraId="18F6203C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73371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14BA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4E4D3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F4360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993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2FFB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C38F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5FCE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80391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1B18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81E4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74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3637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61.59</w:t>
            </w:r>
          </w:p>
        </w:tc>
      </w:tr>
      <w:tr w:rsidR="00FA7533" w:rsidRPr="00FA7533" w14:paraId="2070F53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3F5B9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AA6A4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BB1FB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BDBD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2CEB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5DAB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986D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A9B5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930D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3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814B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4124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3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216D7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6.67</w:t>
            </w:r>
          </w:p>
        </w:tc>
      </w:tr>
      <w:tr w:rsidR="00FA7533" w:rsidRPr="00FA7533" w14:paraId="3CFF38F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7B7B3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33F1E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D533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2CED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97D7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5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2867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05F9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4DCB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8986E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8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0914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59B3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62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44A1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73.09</w:t>
            </w:r>
          </w:p>
        </w:tc>
      </w:tr>
      <w:tr w:rsidR="00FA7533" w:rsidRPr="00FA7533" w14:paraId="0697D54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3853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F139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37B40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03145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2F26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.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EE0D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7E71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E503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D3DC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C5F3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2122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96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34E0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63.84</w:t>
            </w:r>
          </w:p>
        </w:tc>
      </w:tr>
      <w:tr w:rsidR="00FA7533" w:rsidRPr="00FA7533" w14:paraId="32828B8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DD93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72801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A97D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45399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BF47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0.2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1C28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534B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7C99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231D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3E5D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9DFDA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18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182C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38.98</w:t>
            </w:r>
          </w:p>
        </w:tc>
      </w:tr>
      <w:tr w:rsidR="00FA7533" w:rsidRPr="00FA7533" w14:paraId="3BC41A7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2F74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978CD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029D0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4EBA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4C4F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34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A496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2858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E1B3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A03E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79DB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DF23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02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73926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66.66</w:t>
            </w:r>
          </w:p>
        </w:tc>
      </w:tr>
      <w:tr w:rsidR="00FA7533" w:rsidRPr="00FA7533" w14:paraId="409B5E4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37FEA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321C9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7EF24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2103C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99CF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4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CA24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F34A7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7D21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7C37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783B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8427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16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FAFB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1.16</w:t>
            </w:r>
          </w:p>
        </w:tc>
      </w:tr>
      <w:tr w:rsidR="00FA7533" w:rsidRPr="00FA7533" w14:paraId="4AC9E9A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7CFCC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FAF5A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ADDAF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B5CF0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D535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2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616C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91DA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866A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A490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50E8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F4EB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89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FEDF5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6.34</w:t>
            </w:r>
          </w:p>
        </w:tc>
      </w:tr>
      <w:tr w:rsidR="00FA7533" w:rsidRPr="00FA7533" w14:paraId="6BBA6C3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14E9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4C0B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59BFB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1BD0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5363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9.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9DA0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1930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5E18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D008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6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D743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37F2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07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62EA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28.34</w:t>
            </w:r>
          </w:p>
        </w:tc>
      </w:tr>
      <w:tr w:rsidR="00FA7533" w:rsidRPr="00FA7533" w14:paraId="7F51675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D62BE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5E560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17AE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98C66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0073E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.0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6A280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8E4B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E953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4593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2904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9B4A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35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8B8A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99.92</w:t>
            </w:r>
          </w:p>
        </w:tc>
      </w:tr>
      <w:tr w:rsidR="00FA7533" w:rsidRPr="00FA7533" w14:paraId="44177CA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F7AC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A1E0F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3FAF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3CD0E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276D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5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AC7F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913D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E8A6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4A86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2251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AD905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0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87501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32.17</w:t>
            </w:r>
          </w:p>
        </w:tc>
      </w:tr>
      <w:tr w:rsidR="00FA7533" w:rsidRPr="00FA7533" w14:paraId="7EB8913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171D9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D7FA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A98BB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6223C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0469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0.2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4B9C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BB35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0F40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3B6AF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9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8270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1073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98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1EFC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37.59</w:t>
            </w:r>
          </w:p>
        </w:tc>
      </w:tr>
      <w:tr w:rsidR="00FA7533" w:rsidRPr="00FA7533" w14:paraId="43007C1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A77C3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551B6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0A0F7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FF632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8BA7B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.8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AEA5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13B14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85C5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EACA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8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5672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7166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6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822C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72.67</w:t>
            </w:r>
          </w:p>
        </w:tc>
      </w:tr>
      <w:tr w:rsidR="00FA7533" w:rsidRPr="00FA7533" w14:paraId="429A9B5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A6769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1F998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52A03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DA6B8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5CDD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8.7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A373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A2019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24D3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D986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3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06600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9DFBD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86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D3AC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49.09</w:t>
            </w:r>
          </w:p>
        </w:tc>
      </w:tr>
      <w:tr w:rsidR="00FA7533" w:rsidRPr="00FA7533" w14:paraId="5CDB67B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46D7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C3B44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E925A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55266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AEBE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6.5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C24A6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ADB9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B9BE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D98F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9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70358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C135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0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3922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6.76</w:t>
            </w:r>
          </w:p>
        </w:tc>
      </w:tr>
      <w:tr w:rsidR="00FA7533" w:rsidRPr="00FA7533" w14:paraId="12974DC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26DD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079C6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0887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54F96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F1BD9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18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0402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F054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DBF5A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6C1E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C9A1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41CD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8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C7F16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50.33</w:t>
            </w:r>
          </w:p>
        </w:tc>
      </w:tr>
      <w:tr w:rsidR="00FA7533" w:rsidRPr="00FA7533" w14:paraId="36A90BE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8EFF2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DFD97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A71AC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BA144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A91AE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3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78BB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BDD2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EB5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8C8A6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A775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5B48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0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0360E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64.83</w:t>
            </w:r>
          </w:p>
        </w:tc>
      </w:tr>
      <w:tr w:rsidR="00FA7533" w:rsidRPr="00FA7533" w14:paraId="13D9A68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3B82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F814D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44753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50A0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8302E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0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6C9D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F1A8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C3A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DB0D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8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99953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FD53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7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74ED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2.67</w:t>
            </w:r>
          </w:p>
        </w:tc>
      </w:tr>
      <w:tr w:rsidR="00FA7533" w:rsidRPr="00FA7533" w14:paraId="0951564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D71AD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2D2C4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0883E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B8DBC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D552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3.1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BB17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830B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6036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05C81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DB00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A9C4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9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F698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44.67</w:t>
            </w:r>
          </w:p>
        </w:tc>
      </w:tr>
      <w:tr w:rsidR="00FA7533" w:rsidRPr="00FA7533" w14:paraId="2812DD7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67BF2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1D21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98E9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532F4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4A36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8.4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11EA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6142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3D2EF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3F0F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49FD5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8834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19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63C8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16.25</w:t>
            </w:r>
          </w:p>
        </w:tc>
      </w:tr>
      <w:tr w:rsidR="00FA7533" w:rsidRPr="00FA7533" w14:paraId="4661723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C6CF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22E18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32E7C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F1F70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D9DF9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1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75603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F949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8258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7B9D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5D668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32C04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87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0733F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48.50</w:t>
            </w:r>
          </w:p>
        </w:tc>
      </w:tr>
      <w:tr w:rsidR="00FA7533" w:rsidRPr="00FA7533" w14:paraId="27803A9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672F2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89AC9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AFBFA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58417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D507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.9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895CE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BDA7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D602D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38DD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5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A4FB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5E780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8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2F16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53.92</w:t>
            </w:r>
          </w:p>
        </w:tc>
      </w:tr>
      <w:tr w:rsidR="00FA7533" w:rsidRPr="00FA7533" w14:paraId="1B06B79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54B53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B974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235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BD68A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6456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.1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58A26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5A50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D1584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35D12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A581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70D3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4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7B8E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89.00</w:t>
            </w:r>
          </w:p>
        </w:tc>
      </w:tr>
      <w:tr w:rsidR="00FA7533" w:rsidRPr="00FA7533" w14:paraId="6F7488E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BCD36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07B45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9E733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B666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895F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.4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22A7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76D0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2072E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E4FCB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C072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2F8F0D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7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3BFD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65.42</w:t>
            </w:r>
          </w:p>
        </w:tc>
      </w:tr>
      <w:tr w:rsidR="00FA7533" w:rsidRPr="00FA7533" w14:paraId="7F5E14A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B583E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92EBF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727C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1A6A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71EC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94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78C2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C004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7231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DEFD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B244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AF7A5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62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885CD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26.91</w:t>
            </w:r>
          </w:p>
        </w:tc>
      </w:tr>
      <w:tr w:rsidR="00FA7533" w:rsidRPr="00FA7533" w14:paraId="0121A67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4BD4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1B15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9C481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8688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02111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809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A6B9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15E6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3BF18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AE2E7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38BA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4A7C3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77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8BB1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41.41</w:t>
            </w:r>
          </w:p>
        </w:tc>
      </w:tr>
      <w:tr w:rsidR="00FA7533" w:rsidRPr="00FA7533" w14:paraId="48D0049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FB17B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C9991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02722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E3658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BB51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372F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2933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A5F3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6EC9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308B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6DDB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49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85EC8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6.09</w:t>
            </w:r>
          </w:p>
        </w:tc>
      </w:tr>
      <w:tr w:rsidR="00FA7533" w:rsidRPr="00FA7533" w14:paraId="6CD8649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4CA68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9DD0E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630C0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D021A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A90D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9.7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7A49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52FA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5775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556EC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86BC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04FE4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67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9BB7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68.09</w:t>
            </w:r>
          </w:p>
        </w:tc>
      </w:tr>
      <w:tr w:rsidR="00FA7533" w:rsidRPr="00FA7533" w14:paraId="5E98B1B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9854E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FD8CD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11D28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C7440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890A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.1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5FAB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52FB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96F3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0A8D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E6AF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D92D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9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A8D2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39.67</w:t>
            </w:r>
          </w:p>
        </w:tc>
      </w:tr>
      <w:tr w:rsidR="00FA7533" w:rsidRPr="00FA7533" w14:paraId="08CF465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E64F8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8517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E36B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94A4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7F35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95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3C099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48BF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E641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7452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9F91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A7E3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6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C98A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71.92</w:t>
            </w:r>
          </w:p>
        </w:tc>
      </w:tr>
      <w:tr w:rsidR="00FA7533" w:rsidRPr="00FA7533" w14:paraId="2E33C91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9746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83A89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E78C4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FC37E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F8C1A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0.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28FFF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EFEB8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2BD4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7450B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497E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097535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58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660DF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77.34</w:t>
            </w:r>
          </w:p>
        </w:tc>
      </w:tr>
      <w:tr w:rsidR="00FA7533" w:rsidRPr="00FA7533" w14:paraId="300AF27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B6BFA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E2BE3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A7E9F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C7AC7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2FC4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5.4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8F14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0DF9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34ED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7B270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94BE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605D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23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E37B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12.42</w:t>
            </w:r>
          </w:p>
        </w:tc>
      </w:tr>
      <w:tr w:rsidR="00FA7533" w:rsidRPr="00FA7533" w14:paraId="6D1AFEE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044EF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y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56391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D9F0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DE706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8B7C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79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3268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D442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FE3CF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7472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60D04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234E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46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79C2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88.84</w:t>
            </w:r>
          </w:p>
        </w:tc>
      </w:tr>
      <w:tr w:rsidR="00FA7533" w:rsidRPr="00FA7533" w14:paraId="13B0B63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B2CE5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A2F6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E072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8DABF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0A30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5.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FABE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F250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EBC2B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9A1C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7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51DB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67EE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2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2DD7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91.64</w:t>
            </w:r>
          </w:p>
        </w:tc>
      </w:tr>
      <w:tr w:rsidR="00FA7533" w:rsidRPr="00FA7533" w14:paraId="2648190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4C4E9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6F466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EBBD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C4206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1C52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1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9704F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A5942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3166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3BB6E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E4E2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DFE0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2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A3FD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03.80</w:t>
            </w:r>
          </w:p>
        </w:tc>
      </w:tr>
      <w:tr w:rsidR="00FA7533" w:rsidRPr="00FA7533" w14:paraId="31A3B2D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F54E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DC00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05A72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E9665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0811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9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865D8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BF00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915C6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91C8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BF4F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5CAD6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58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75B4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31.21</w:t>
            </w:r>
          </w:p>
        </w:tc>
      </w:tr>
      <w:tr w:rsidR="00FA7533" w:rsidRPr="00FA7533" w14:paraId="061D0E4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0FD4F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68F34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4A8B0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C4F6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0D88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66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203BB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9EBE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EE073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9875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D5B8D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1FEAB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0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7D331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30.13</w:t>
            </w:r>
          </w:p>
        </w:tc>
      </w:tr>
      <w:tr w:rsidR="00FA7533" w:rsidRPr="00FA7533" w14:paraId="547A1B9F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B9CA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A2407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9016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C3F2C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465C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4AB2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3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A3C4A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BCA2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A17C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35FC6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101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18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368A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78.91</w:t>
            </w:r>
          </w:p>
        </w:tc>
      </w:tr>
      <w:tr w:rsidR="00FA7533" w:rsidRPr="00FA7533" w14:paraId="13B71BA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828CC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5FD5B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956C5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6966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8089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4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377B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8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94236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1E593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5275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827C6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EB78E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4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8AD9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94.45</w:t>
            </w:r>
          </w:p>
        </w:tc>
      </w:tr>
      <w:tr w:rsidR="00FA7533" w:rsidRPr="00FA7533" w14:paraId="4E1EE41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AC966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12EB3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D6C2A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F6251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F97B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F4AA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500F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6D14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BD2F4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B282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D15CC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42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E21A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35.74</w:t>
            </w:r>
          </w:p>
        </w:tc>
      </w:tr>
      <w:tr w:rsidR="00FA7533" w:rsidRPr="00FA7533" w14:paraId="3B66344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21D09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4B7F6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6370C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E969E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9018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15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FAB50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3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00B8B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BB54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A543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2CF4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A165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5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CB4D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5.96</w:t>
            </w:r>
          </w:p>
        </w:tc>
      </w:tr>
      <w:tr w:rsidR="00FA7533" w:rsidRPr="00FA7533" w14:paraId="5FAF8B8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F04DE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EA578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2D05D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454E7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DEEF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27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A973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BF325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FAD7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1B9D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8362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6C6BD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7146A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33.64</w:t>
            </w:r>
          </w:p>
        </w:tc>
      </w:tr>
      <w:tr w:rsidR="00FA7533" w:rsidRPr="00FA7533" w14:paraId="00EB5D4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89336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85E3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3249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508E9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7A7AB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9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C1914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EDF9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8A692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F04D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D1E71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9B946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18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9929F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00.30</w:t>
            </w:r>
          </w:p>
        </w:tc>
      </w:tr>
      <w:tr w:rsidR="00FA7533" w:rsidRPr="00FA7533" w14:paraId="18A124A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65DB8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A4DF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1891C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9D473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23DE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8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CEC6B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A9A8C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BDB04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1FFAD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E6F7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B78A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44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4BF92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17.29</w:t>
            </w:r>
          </w:p>
        </w:tc>
      </w:tr>
      <w:tr w:rsidR="00FA7533" w:rsidRPr="00FA7533" w14:paraId="69AF6A33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08075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0D707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9F539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5614E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6CCE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1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34B3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C6C7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D028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B829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1B7A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F74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9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9CCE9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76.88</w:t>
            </w:r>
          </w:p>
        </w:tc>
      </w:tr>
      <w:tr w:rsidR="00FA7533" w:rsidRPr="00FA7533" w14:paraId="386BC7A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8A087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7359D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4AE8D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D483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BF49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8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6B8E0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3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3361F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4294B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4F91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9D6D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767A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5809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98.83</w:t>
            </w:r>
          </w:p>
        </w:tc>
      </w:tr>
      <w:tr w:rsidR="00FA7533" w:rsidRPr="00FA7533" w14:paraId="15E2EA7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D7C7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163E4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5F1DF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0DDBE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BA36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5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BDA0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8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AE9F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AF3DB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E069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421E6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9472F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63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0B2D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44.03</w:t>
            </w:r>
          </w:p>
        </w:tc>
      </w:tr>
      <w:tr w:rsidR="00FA7533" w:rsidRPr="00FA7533" w14:paraId="3A17E55A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496A5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814B4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2653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62018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E1F0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3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C362F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B961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D29A7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7CEF9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0090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BB43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21C1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226.66</w:t>
            </w:r>
          </w:p>
        </w:tc>
      </w:tr>
      <w:tr w:rsidR="00FA7533" w:rsidRPr="00FA7533" w14:paraId="2282C6B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C676E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CC41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EC48B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AE5C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19308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8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666FA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D6024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225FD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C4AE1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4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56F45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E91E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24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49AD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88.14</w:t>
            </w:r>
          </w:p>
        </w:tc>
      </w:tr>
      <w:tr w:rsidR="00FA7533" w:rsidRPr="00FA7533" w14:paraId="2CFE04B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0F2A0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CB776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B07AB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619A1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6096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53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8077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65487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9A671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7166A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7BB5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FCA4B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37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48F57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44.39</w:t>
            </w:r>
          </w:p>
        </w:tc>
      </w:tr>
      <w:tr w:rsidR="00FA7533" w:rsidRPr="00FA7533" w14:paraId="4B8D925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08A22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415D5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A62AF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CB42A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C8393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5.8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46B5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AD48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B35F5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5E63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9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13F0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0386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5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4B4B1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22.04</w:t>
            </w:r>
          </w:p>
        </w:tc>
      </w:tr>
      <w:tr w:rsidR="00FA7533" w:rsidRPr="00FA7533" w14:paraId="5635BBF0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3408A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3C712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CD4B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DDA86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9369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4E3E8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C19A3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45C3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5A09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1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19D3F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EE5BD4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72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9BB3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54.80</w:t>
            </w:r>
          </w:p>
        </w:tc>
      </w:tr>
      <w:tr w:rsidR="00FA7533" w:rsidRPr="00FA7533" w14:paraId="1C6EDC5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77DC7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52ED1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5DAB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9580C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7A95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6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CB2FE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3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FAB3C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CF85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443F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3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4ACF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F5CF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5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38BB1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06.41</w:t>
            </w:r>
          </w:p>
        </w:tc>
      </w:tr>
      <w:tr w:rsidR="00FA7533" w:rsidRPr="00FA7533" w14:paraId="3FE347F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08C8C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0C6BB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8C2B8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6DFBA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5B54C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D0822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8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1EEC8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661F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D69E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80DD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C42D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87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1A2AA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692.95</w:t>
            </w:r>
          </w:p>
        </w:tc>
      </w:tr>
      <w:tr w:rsidR="00FA7533" w:rsidRPr="00FA7533" w14:paraId="27B0675B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4CE63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29704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C51D8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0A6D5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110C9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71.5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1C6B2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4855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14F78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68EA1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E9F58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7C65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34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3D81F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77.72</w:t>
            </w:r>
          </w:p>
        </w:tc>
      </w:tr>
      <w:tr w:rsidR="00FA7533" w:rsidRPr="00FA7533" w14:paraId="4911359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79DA7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BFAB6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1E640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F05EC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71946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96.1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57C4A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2132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8A440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60FE4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2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0726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6B7E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86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D06DC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94.64</w:t>
            </w:r>
          </w:p>
        </w:tc>
      </w:tr>
      <w:tr w:rsidR="00FA7533" w:rsidRPr="00FA7533" w14:paraId="59FDD85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413C0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A849B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207FF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D91C9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299C4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9.2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5C183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19F5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E97C0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4867D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C5A0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AACA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26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22C57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45.46</w:t>
            </w:r>
          </w:p>
        </w:tc>
      </w:tr>
      <w:tr w:rsidR="00FA7533" w:rsidRPr="00FA7533" w14:paraId="23A74BBD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62773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83AC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76F36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64649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7331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4.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2D647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72F6A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6E2A7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5F9BA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5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E324A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0192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19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63D9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07.88</w:t>
            </w:r>
          </w:p>
        </w:tc>
      </w:tr>
      <w:tr w:rsidR="00FA7533" w:rsidRPr="00FA7533" w14:paraId="1553BC4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11695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0282E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65758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5B3F3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952C9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0.7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DBC61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43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4B2D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1038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4E2F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73EB4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168D5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5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813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00.83</w:t>
            </w:r>
          </w:p>
        </w:tc>
      </w:tr>
      <w:tr w:rsidR="00FA7533" w:rsidRPr="00FA7533" w14:paraId="6DFDEDA8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69D8E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B25D0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A8745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85204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340D6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67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F1DD9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CEA8C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2E63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B61EE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7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CBA5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4966B4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73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9ED92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8.39</w:t>
            </w:r>
          </w:p>
        </w:tc>
      </w:tr>
      <w:tr w:rsidR="00FA7533" w:rsidRPr="00FA7533" w14:paraId="06E389E6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93383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E0B5A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A5A46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A1E4D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D577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62.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5D2B0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49473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3E23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ECB3F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C0E31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D4094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53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7587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28.47</w:t>
            </w:r>
          </w:p>
        </w:tc>
      </w:tr>
      <w:tr w:rsidR="00FA7533" w:rsidRPr="00FA7533" w14:paraId="0E7E3997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2DF9A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CF93F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6C122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00DDBF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47CD2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7.2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96A9D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FF427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A514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0A09E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2B851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9E965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46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FA0A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08.96</w:t>
            </w:r>
          </w:p>
        </w:tc>
      </w:tr>
      <w:tr w:rsidR="00FA7533" w:rsidRPr="00FA7533" w14:paraId="4BC7BA22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740FC7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8E086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E6343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6DC3B3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F979D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0.8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C37EA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3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DE8ED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1A43C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A68D7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8F0C1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CEB43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514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E4FC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12.71</w:t>
            </w:r>
          </w:p>
        </w:tc>
      </w:tr>
      <w:tr w:rsidR="00FA7533" w:rsidRPr="00FA7533" w14:paraId="390B64B5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3C805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15841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786BE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D11E3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8109E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05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64FE25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76792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12B15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2A778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9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393C5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CD4AB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0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B76E3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11.55</w:t>
            </w:r>
          </w:p>
        </w:tc>
      </w:tr>
      <w:tr w:rsidR="00FA7533" w:rsidRPr="00FA7533" w14:paraId="60E2D494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2346DA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61DD88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7C7710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F04D51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D3189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4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62E53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006E2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8DF1A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7BA12E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4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E32691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F4B861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5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6496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31.30</w:t>
            </w:r>
          </w:p>
        </w:tc>
      </w:tr>
      <w:tr w:rsidR="00FA7533" w:rsidRPr="00FA7533" w14:paraId="052E448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02187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7274BC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F53DE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55303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28AC7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6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6E1BD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2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2DE3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84AA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95BE9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5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BD82B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4C9AD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19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DD2DA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553.12</w:t>
            </w:r>
          </w:p>
        </w:tc>
      </w:tr>
      <w:tr w:rsidR="00FA7533" w:rsidRPr="00FA7533" w14:paraId="3ECBA359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08B4F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13E04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8F7DC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D9E6EE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7D20E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5.0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646C93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A62CC0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0FAA6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09E7E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1317C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8445B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7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72A908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341.22</w:t>
            </w:r>
          </w:p>
        </w:tc>
      </w:tr>
      <w:tr w:rsidR="00FA7533" w:rsidRPr="00FA7533" w14:paraId="08C3DA51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46688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249255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0E7C74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C9431B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20624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1.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667D0D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97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D85E5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3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A760B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35CF54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95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5F9F9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7AF232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79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AA4FCB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402.30</w:t>
            </w:r>
          </w:p>
        </w:tc>
      </w:tr>
      <w:tr w:rsidR="00FA7533" w:rsidRPr="00FA7533" w14:paraId="0138D1BE" w14:textId="77777777" w:rsidTr="00FA7533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9B1869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045CD2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69B49D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lee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42BA16" w14:textId="77777777" w:rsidR="00FA7533" w:rsidRPr="00FA7533" w:rsidRDefault="00FA7533" w:rsidP="00FA753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E9A9AC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23.5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1EF07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15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FCF6C6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8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94046F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7B15DA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87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022C0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5FEE99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-329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512657" w14:textId="77777777" w:rsidR="00FA7533" w:rsidRPr="00FA7533" w:rsidRDefault="00FA7533" w:rsidP="00FA75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7533">
              <w:rPr>
                <w:rFonts w:ascii="Times New Roman" w:eastAsia="Times New Roman" w:hAnsi="Times New Roman" w:cs="Times New Roman"/>
                <w:sz w:val="24"/>
                <w:szCs w:val="24"/>
              </w:rPr>
              <w:t>282.55</w:t>
            </w:r>
          </w:p>
        </w:tc>
      </w:tr>
    </w:tbl>
    <w:p w14:paraId="7BD31C58" w14:textId="77777777" w:rsidR="00FA7533" w:rsidRDefault="00225A9D" w:rsidP="00225A9D">
      <w:pPr>
        <w:pStyle w:val="Heading1"/>
      </w:pPr>
      <w:r>
        <w:t>Somatic cell</w:t>
      </w:r>
    </w:p>
    <w:p w14:paraId="6CF35042" w14:textId="77777777" w:rsidR="00225A9D" w:rsidRPr="00225A9D" w:rsidRDefault="00225A9D" w:rsidP="00225A9D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225A9D">
        <w:rPr>
          <w:rFonts w:ascii="Arial" w:eastAsia="Times New Roman" w:hAnsi="Arial" w:cs="Arial"/>
          <w:color w:val="000000"/>
          <w:sz w:val="20"/>
          <w:szCs w:val="20"/>
        </w:rPr>
        <w:t>Effect=Day Method=LSD(P&lt;.05) Set=3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Print: Data Set DANDA.MSGRPZZ"/>
      </w:tblPr>
      <w:tblGrid>
        <w:gridCol w:w="389"/>
        <w:gridCol w:w="343"/>
        <w:gridCol w:w="390"/>
        <w:gridCol w:w="576"/>
        <w:gridCol w:w="734"/>
        <w:gridCol w:w="772"/>
        <w:gridCol w:w="646"/>
        <w:gridCol w:w="772"/>
        <w:gridCol w:w="1238"/>
        <w:gridCol w:w="1294"/>
        <w:gridCol w:w="576"/>
        <w:gridCol w:w="818"/>
        <w:gridCol w:w="912"/>
      </w:tblGrid>
      <w:tr w:rsidR="00225A9D" w:rsidRPr="00225A9D" w14:paraId="015C4B71" w14:textId="77777777" w:rsidTr="00225A9D">
        <w:trPr>
          <w:tblHeader/>
          <w:jc w:val="center"/>
        </w:trPr>
        <w:tc>
          <w:tcPr>
            <w:tcW w:w="0" w:type="auto"/>
            <w:hideMark/>
          </w:tcPr>
          <w:p w14:paraId="4D5AD5C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</w:t>
            </w:r>
          </w:p>
        </w:tc>
        <w:tc>
          <w:tcPr>
            <w:tcW w:w="0" w:type="auto"/>
            <w:hideMark/>
          </w:tcPr>
          <w:p w14:paraId="30C74EF7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hideMark/>
          </w:tcPr>
          <w:p w14:paraId="692D2B40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hideMark/>
          </w:tcPr>
          <w:p w14:paraId="04E1281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iod</w:t>
            </w:r>
          </w:p>
        </w:tc>
        <w:tc>
          <w:tcPr>
            <w:tcW w:w="0" w:type="auto"/>
            <w:hideMark/>
          </w:tcPr>
          <w:p w14:paraId="4CCAEAA4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hideMark/>
          </w:tcPr>
          <w:p w14:paraId="1F9886F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hideMark/>
          </w:tcPr>
          <w:p w14:paraId="397DC4EF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hideMark/>
          </w:tcPr>
          <w:p w14:paraId="28F8E88E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of Mean</w:t>
            </w:r>
          </w:p>
        </w:tc>
        <w:tc>
          <w:tcPr>
            <w:tcW w:w="0" w:type="auto"/>
            <w:hideMark/>
          </w:tcPr>
          <w:p w14:paraId="6FFE605B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Trans_Mean</w:t>
            </w:r>
          </w:p>
        </w:tc>
        <w:tc>
          <w:tcPr>
            <w:tcW w:w="0" w:type="auto"/>
            <w:hideMark/>
          </w:tcPr>
          <w:p w14:paraId="0CC37BE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Trans_Stderr</w:t>
            </w:r>
          </w:p>
        </w:tc>
        <w:tc>
          <w:tcPr>
            <w:tcW w:w="0" w:type="auto"/>
            <w:hideMark/>
          </w:tcPr>
          <w:p w14:paraId="4275BFC3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tter</w:t>
            </w: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Group</w:t>
            </w:r>
          </w:p>
        </w:tc>
        <w:tc>
          <w:tcPr>
            <w:tcW w:w="0" w:type="auto"/>
            <w:hideMark/>
          </w:tcPr>
          <w:p w14:paraId="3A4A6A11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T_Mean</w:t>
            </w:r>
          </w:p>
        </w:tc>
        <w:tc>
          <w:tcPr>
            <w:tcW w:w="0" w:type="auto"/>
            <w:hideMark/>
          </w:tcPr>
          <w:p w14:paraId="53D3D9E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T_StdErr</w:t>
            </w:r>
          </w:p>
        </w:tc>
      </w:tr>
      <w:tr w:rsidR="00225A9D" w:rsidRPr="00225A9D" w14:paraId="5DCF2E31" w14:textId="77777777" w:rsidTr="00225A9D">
        <w:trPr>
          <w:jc w:val="center"/>
        </w:trPr>
        <w:tc>
          <w:tcPr>
            <w:tcW w:w="0" w:type="auto"/>
            <w:hideMark/>
          </w:tcPr>
          <w:p w14:paraId="4CC6E89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14:paraId="05D4FD90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5710380E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4435A8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46F41CDF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0.9948</w:t>
            </w:r>
          </w:p>
        </w:tc>
        <w:tc>
          <w:tcPr>
            <w:tcW w:w="0" w:type="auto"/>
            <w:hideMark/>
          </w:tcPr>
          <w:p w14:paraId="1E04633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62</w:t>
            </w:r>
          </w:p>
        </w:tc>
        <w:tc>
          <w:tcPr>
            <w:tcW w:w="0" w:type="auto"/>
            <w:hideMark/>
          </w:tcPr>
          <w:p w14:paraId="295F0468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0.9948</w:t>
            </w:r>
          </w:p>
        </w:tc>
        <w:tc>
          <w:tcPr>
            <w:tcW w:w="0" w:type="auto"/>
            <w:hideMark/>
          </w:tcPr>
          <w:p w14:paraId="3D38D1F0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62</w:t>
            </w:r>
          </w:p>
        </w:tc>
        <w:tc>
          <w:tcPr>
            <w:tcW w:w="0" w:type="auto"/>
            <w:hideMark/>
          </w:tcPr>
          <w:p w14:paraId="47DABAF4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8579</w:t>
            </w:r>
          </w:p>
        </w:tc>
        <w:tc>
          <w:tcPr>
            <w:tcW w:w="0" w:type="auto"/>
            <w:hideMark/>
          </w:tcPr>
          <w:p w14:paraId="2D430985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4915</w:t>
            </w:r>
          </w:p>
        </w:tc>
        <w:tc>
          <w:tcPr>
            <w:tcW w:w="0" w:type="auto"/>
            <w:hideMark/>
          </w:tcPr>
          <w:p w14:paraId="7FD0F5D9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14:paraId="0E74916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59562.44</w:t>
            </w:r>
          </w:p>
        </w:tc>
        <w:tc>
          <w:tcPr>
            <w:tcW w:w="0" w:type="auto"/>
            <w:hideMark/>
          </w:tcPr>
          <w:p w14:paraId="28FBC55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7048.07</w:t>
            </w:r>
          </w:p>
        </w:tc>
      </w:tr>
      <w:tr w:rsidR="00225A9D" w:rsidRPr="00225A9D" w14:paraId="5115A97A" w14:textId="77777777" w:rsidTr="00225A9D">
        <w:trPr>
          <w:jc w:val="center"/>
        </w:trPr>
        <w:tc>
          <w:tcPr>
            <w:tcW w:w="0" w:type="auto"/>
            <w:hideMark/>
          </w:tcPr>
          <w:p w14:paraId="702BEA7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5FCF8B55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3821387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D80C98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00BF5F9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0.6563</w:t>
            </w:r>
          </w:p>
        </w:tc>
        <w:tc>
          <w:tcPr>
            <w:tcW w:w="0" w:type="auto"/>
            <w:hideMark/>
          </w:tcPr>
          <w:p w14:paraId="48C3C65A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62</w:t>
            </w:r>
          </w:p>
        </w:tc>
        <w:tc>
          <w:tcPr>
            <w:tcW w:w="0" w:type="auto"/>
            <w:hideMark/>
          </w:tcPr>
          <w:p w14:paraId="199D4D01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0.6563</w:t>
            </w:r>
          </w:p>
        </w:tc>
        <w:tc>
          <w:tcPr>
            <w:tcW w:w="0" w:type="auto"/>
            <w:hideMark/>
          </w:tcPr>
          <w:p w14:paraId="429FEA4B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62</w:t>
            </w:r>
          </w:p>
        </w:tc>
        <w:tc>
          <w:tcPr>
            <w:tcW w:w="0" w:type="auto"/>
            <w:hideMark/>
          </w:tcPr>
          <w:p w14:paraId="0BEC0B4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71315</w:t>
            </w:r>
          </w:p>
        </w:tc>
        <w:tc>
          <w:tcPr>
            <w:tcW w:w="0" w:type="auto"/>
            <w:hideMark/>
          </w:tcPr>
          <w:p w14:paraId="797A4A75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4915</w:t>
            </w:r>
          </w:p>
        </w:tc>
        <w:tc>
          <w:tcPr>
            <w:tcW w:w="0" w:type="auto"/>
            <w:hideMark/>
          </w:tcPr>
          <w:p w14:paraId="63876143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14:paraId="5BAB43CB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42459.18</w:t>
            </w:r>
          </w:p>
        </w:tc>
        <w:tc>
          <w:tcPr>
            <w:tcW w:w="0" w:type="auto"/>
            <w:hideMark/>
          </w:tcPr>
          <w:p w14:paraId="5454B7A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2152.74</w:t>
            </w:r>
          </w:p>
        </w:tc>
      </w:tr>
      <w:tr w:rsidR="00225A9D" w:rsidRPr="00225A9D" w14:paraId="63B63AAA" w14:textId="77777777" w:rsidTr="00225A9D">
        <w:trPr>
          <w:jc w:val="center"/>
        </w:trPr>
        <w:tc>
          <w:tcPr>
            <w:tcW w:w="0" w:type="auto"/>
            <w:hideMark/>
          </w:tcPr>
          <w:p w14:paraId="47138F2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14:paraId="546893BA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4AF8335E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2ED76D1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19812AA8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1.0755</w:t>
            </w:r>
          </w:p>
        </w:tc>
        <w:tc>
          <w:tcPr>
            <w:tcW w:w="0" w:type="auto"/>
            <w:hideMark/>
          </w:tcPr>
          <w:p w14:paraId="0B4E28F4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73</w:t>
            </w:r>
          </w:p>
        </w:tc>
        <w:tc>
          <w:tcPr>
            <w:tcW w:w="0" w:type="auto"/>
            <w:hideMark/>
          </w:tcPr>
          <w:p w14:paraId="5085DBC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1.0755</w:t>
            </w:r>
          </w:p>
        </w:tc>
        <w:tc>
          <w:tcPr>
            <w:tcW w:w="0" w:type="auto"/>
            <w:hideMark/>
          </w:tcPr>
          <w:p w14:paraId="3A4D318B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73</w:t>
            </w:r>
          </w:p>
        </w:tc>
        <w:tc>
          <w:tcPr>
            <w:tcW w:w="0" w:type="auto"/>
            <w:hideMark/>
          </w:tcPr>
          <w:p w14:paraId="3E726994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06088</w:t>
            </w:r>
          </w:p>
        </w:tc>
        <w:tc>
          <w:tcPr>
            <w:tcW w:w="0" w:type="auto"/>
            <w:hideMark/>
          </w:tcPr>
          <w:p w14:paraId="46492290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5003</w:t>
            </w:r>
          </w:p>
        </w:tc>
        <w:tc>
          <w:tcPr>
            <w:tcW w:w="0" w:type="auto"/>
            <w:hideMark/>
          </w:tcPr>
          <w:p w14:paraId="7EBFD94E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14:paraId="2100943A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64568.41</w:t>
            </w:r>
          </w:p>
        </w:tc>
        <w:tc>
          <w:tcPr>
            <w:tcW w:w="0" w:type="auto"/>
            <w:hideMark/>
          </w:tcPr>
          <w:p w14:paraId="2E433788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8549.43</w:t>
            </w:r>
          </w:p>
        </w:tc>
      </w:tr>
      <w:tr w:rsidR="00225A9D" w:rsidRPr="00225A9D" w14:paraId="66A35C69" w14:textId="77777777" w:rsidTr="00225A9D">
        <w:trPr>
          <w:jc w:val="center"/>
        </w:trPr>
        <w:tc>
          <w:tcPr>
            <w:tcW w:w="0" w:type="auto"/>
            <w:hideMark/>
          </w:tcPr>
          <w:p w14:paraId="60F578E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14:paraId="442D0EE3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FA0FEC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2E5B93E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0A45DCD0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0.8211</w:t>
            </w:r>
          </w:p>
        </w:tc>
        <w:tc>
          <w:tcPr>
            <w:tcW w:w="0" w:type="auto"/>
            <w:hideMark/>
          </w:tcPr>
          <w:p w14:paraId="3534CD8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85</w:t>
            </w:r>
          </w:p>
        </w:tc>
        <w:tc>
          <w:tcPr>
            <w:tcW w:w="0" w:type="auto"/>
            <w:hideMark/>
          </w:tcPr>
          <w:p w14:paraId="45BCEC0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0.8211</w:t>
            </w:r>
          </w:p>
        </w:tc>
        <w:tc>
          <w:tcPr>
            <w:tcW w:w="0" w:type="auto"/>
            <w:hideMark/>
          </w:tcPr>
          <w:p w14:paraId="7BB8001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2885</w:t>
            </w:r>
          </w:p>
        </w:tc>
        <w:tc>
          <w:tcPr>
            <w:tcW w:w="0" w:type="auto"/>
            <w:hideMark/>
          </w:tcPr>
          <w:p w14:paraId="5CE9597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9561</w:t>
            </w:r>
          </w:p>
        </w:tc>
        <w:tc>
          <w:tcPr>
            <w:tcW w:w="0" w:type="auto"/>
            <w:hideMark/>
          </w:tcPr>
          <w:p w14:paraId="7F1ADB1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5101</w:t>
            </w:r>
          </w:p>
        </w:tc>
        <w:tc>
          <w:tcPr>
            <w:tcW w:w="0" w:type="auto"/>
            <w:hideMark/>
          </w:tcPr>
          <w:p w14:paraId="4454C50C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AB</w:t>
            </w:r>
          </w:p>
        </w:tc>
        <w:tc>
          <w:tcPr>
            <w:tcW w:w="0" w:type="auto"/>
            <w:hideMark/>
          </w:tcPr>
          <w:p w14:paraId="03182B3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50066.01</w:t>
            </w:r>
          </w:p>
        </w:tc>
        <w:tc>
          <w:tcPr>
            <w:tcW w:w="0" w:type="auto"/>
            <w:hideMark/>
          </w:tcPr>
          <w:p w14:paraId="513E85E4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4444.55</w:t>
            </w:r>
          </w:p>
        </w:tc>
      </w:tr>
    </w:tbl>
    <w:p w14:paraId="241D1E29" w14:textId="77777777" w:rsidR="00225A9D" w:rsidRDefault="00225A9D" w:rsidP="00225A9D"/>
    <w:p w14:paraId="0C1AC198" w14:textId="77777777" w:rsidR="00225A9D" w:rsidRDefault="00225A9D" w:rsidP="00225A9D"/>
    <w:p w14:paraId="7981AE9F" w14:textId="77777777" w:rsidR="00225A9D" w:rsidRDefault="00225A9D" w:rsidP="00225A9D">
      <w:pPr>
        <w:pStyle w:val="Heading1"/>
      </w:pPr>
      <w:r>
        <w:t>Fat</w:t>
      </w:r>
    </w:p>
    <w:p w14:paraId="7F14F1C2" w14:textId="77777777" w:rsidR="00225A9D" w:rsidRDefault="00225A9D" w:rsidP="00225A9D"/>
    <w:p w14:paraId="618BA42C" w14:textId="77777777" w:rsidR="00225A9D" w:rsidRPr="00225A9D" w:rsidRDefault="00225A9D" w:rsidP="00225A9D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225A9D">
        <w:rPr>
          <w:rFonts w:ascii="Arial" w:eastAsia="Times New Roman" w:hAnsi="Arial" w:cs="Arial"/>
          <w:color w:val="000000"/>
          <w:sz w:val="20"/>
          <w:szCs w:val="20"/>
        </w:rPr>
        <w:t>Effect=Day Method=LSD(P&lt;.05) Set=3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Print: Data Set DANDA.MSGRPZZ"/>
      </w:tblPr>
      <w:tblGrid>
        <w:gridCol w:w="388"/>
        <w:gridCol w:w="341"/>
        <w:gridCol w:w="388"/>
        <w:gridCol w:w="573"/>
        <w:gridCol w:w="731"/>
        <w:gridCol w:w="769"/>
        <w:gridCol w:w="559"/>
        <w:gridCol w:w="769"/>
        <w:gridCol w:w="1357"/>
        <w:gridCol w:w="1288"/>
        <w:gridCol w:w="574"/>
        <w:gridCol w:w="815"/>
        <w:gridCol w:w="908"/>
      </w:tblGrid>
      <w:tr w:rsidR="00225A9D" w:rsidRPr="00225A9D" w14:paraId="5C25D7D2" w14:textId="77777777" w:rsidTr="00225A9D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26203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AE13CD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3A800E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4F781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i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BF16D8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DC4C6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6C403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E889A6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of 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F56EF6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commentRangeStart w:id="17"/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Trans_Mean</w:t>
            </w:r>
            <w:commentRangeEnd w:id="17"/>
            <w:r>
              <w:rPr>
                <w:rStyle w:val="CommentReference"/>
              </w:rPr>
              <w:commentReference w:id="17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AE9C0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nTrans_Std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A5598C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tter</w:t>
            </w: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68F39A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T_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56271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T_StdErr</w:t>
            </w:r>
          </w:p>
        </w:tc>
      </w:tr>
      <w:tr w:rsidR="00225A9D" w:rsidRPr="00225A9D" w14:paraId="38C5BF98" w14:textId="77777777" w:rsidTr="00225A9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D57DEA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4C3FB1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34404A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9352A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D7204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.1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FEC3A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5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A582F0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.1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9D08C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5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66A118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42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3EF7A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3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AF84A7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80E35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37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9E8E4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01.963</w:t>
            </w:r>
          </w:p>
        </w:tc>
      </w:tr>
      <w:tr w:rsidR="00225A9D" w:rsidRPr="00225A9D" w14:paraId="528A17E5" w14:textId="77777777" w:rsidTr="00225A9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53F6B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2CDC24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062F1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4A43C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17E844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7.9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36358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5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B1023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7.9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AEE75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59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ED3200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03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A3CB1F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3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B422AE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A32C7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97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ED1D4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177.992</w:t>
            </w:r>
          </w:p>
        </w:tc>
      </w:tr>
      <w:tr w:rsidR="00225A9D" w:rsidRPr="00225A9D" w14:paraId="2FD80725" w14:textId="77777777" w:rsidTr="00225A9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C38F06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52A30F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465408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12B216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146E78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.1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2C4743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6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B6916E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.17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F6283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6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213A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649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69051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35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F56D98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7A2E1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566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4637D0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15.181</w:t>
            </w:r>
          </w:p>
        </w:tc>
      </w:tr>
      <w:tr w:rsidR="00225A9D" w:rsidRPr="00225A9D" w14:paraId="72D61F9A" w14:textId="77777777" w:rsidTr="00225A9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96F574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5322E7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6EE7DC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C1CB25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9B3DAF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.1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9A23FD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6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636A58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8.1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F365BE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0.06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931792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74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FC0519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38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5C4760" w14:textId="77777777" w:rsidR="00225A9D" w:rsidRPr="00225A9D" w:rsidRDefault="00225A9D" w:rsidP="00225A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2B300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3603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DE43A7" w14:textId="77777777" w:rsidR="00225A9D" w:rsidRPr="00225A9D" w:rsidRDefault="00225A9D" w:rsidP="00225A9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5A9D">
              <w:rPr>
                <w:rFonts w:ascii="Times New Roman" w:eastAsia="Times New Roman" w:hAnsi="Times New Roman" w:cs="Times New Roman"/>
                <w:sz w:val="24"/>
                <w:szCs w:val="24"/>
              </w:rPr>
              <w:t>219.925</w:t>
            </w:r>
          </w:p>
        </w:tc>
      </w:tr>
    </w:tbl>
    <w:p w14:paraId="27ACDE50" w14:textId="77777777" w:rsidR="0038660D" w:rsidRPr="0038660D" w:rsidRDefault="0038660D" w:rsidP="0038660D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8" w:name="IDX170"/>
      <w:bookmarkEnd w:id="18"/>
    </w:p>
    <w:p w14:paraId="2DD96A19" w14:textId="77218EFA" w:rsidR="0038660D" w:rsidRPr="0038660D" w:rsidRDefault="0038660D" w:rsidP="0038660D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38660D">
        <w:rPr>
          <w:rFonts w:ascii="Arial" w:eastAsia="Times New Roman" w:hAnsi="Arial" w:cs="Arial"/>
          <w:noProof/>
          <w:color w:val="000000"/>
          <w:sz w:val="20"/>
          <w:szCs w:val="20"/>
          <w:lang w:eastAsia="en-US"/>
        </w:rPr>
        <w:lastRenderedPageBreak/>
        <w:drawing>
          <wp:inline distT="0" distB="0" distL="0" distR="0" wp14:anchorId="6116183E" wp14:editId="66877F0A">
            <wp:extent cx="6096000" cy="4572000"/>
            <wp:effectExtent l="0" t="0" r="0" b="0"/>
            <wp:docPr id="7" name="Picture 7" descr="Plot of lgfat least-squares means for Day. With 95% confidence lim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0" descr="Plot of lgfat least-squares means for Day. With 95% confidence limits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7FC0E" w14:textId="77777777" w:rsidR="0038660D" w:rsidRPr="0038660D" w:rsidRDefault="0038660D" w:rsidP="0038660D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9" w:name="IDX171"/>
      <w:bookmarkEnd w:id="19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immix: Differences of Day Least Squares Means"/>
      </w:tblPr>
      <w:tblGrid>
        <w:gridCol w:w="514"/>
        <w:gridCol w:w="634"/>
        <w:gridCol w:w="1007"/>
        <w:gridCol w:w="1720"/>
        <w:gridCol w:w="640"/>
        <w:gridCol w:w="841"/>
        <w:gridCol w:w="796"/>
        <w:gridCol w:w="727"/>
        <w:gridCol w:w="880"/>
        <w:gridCol w:w="960"/>
      </w:tblGrid>
      <w:tr w:rsidR="0038660D" w:rsidRPr="0038660D" w14:paraId="2F938138" w14:textId="77777777" w:rsidTr="0038660D">
        <w:trPr>
          <w:tblHeader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hideMark/>
          </w:tcPr>
          <w:p w14:paraId="7B1D56AF" w14:textId="77777777" w:rsidR="0038660D" w:rsidRPr="0038660D" w:rsidRDefault="0038660D" w:rsidP="003866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s of Day Least Squares Means</w:t>
            </w:r>
          </w:p>
        </w:tc>
      </w:tr>
      <w:tr w:rsidR="0038660D" w:rsidRPr="0038660D" w14:paraId="655E2AE0" w14:textId="77777777" w:rsidTr="0038660D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D10EBF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2F8138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_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7CEDEE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C079DD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0FC1D1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8B410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4B4631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 &gt; 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D0C807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9682B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20AB7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pper</w:t>
            </w:r>
          </w:p>
        </w:tc>
      </w:tr>
      <w:tr w:rsidR="0038660D" w:rsidRPr="0038660D" w14:paraId="516A7525" w14:textId="77777777" w:rsidTr="0038660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9FBF62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7DF941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D0069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1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9A59E7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44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7B47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65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53AA0D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AF869E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0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CC49B2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33F388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3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124EE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2156</w:t>
            </w:r>
          </w:p>
        </w:tc>
      </w:tr>
      <w:tr w:rsidR="0038660D" w:rsidRPr="0038660D" w14:paraId="270587E4" w14:textId="77777777" w:rsidTr="0038660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1CFC3B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0563EF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D7B57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05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58A65D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4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F3105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65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C75358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D51A1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2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574E0E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A5D88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14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C2FA34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3415</w:t>
            </w:r>
          </w:p>
        </w:tc>
      </w:tr>
      <w:tr w:rsidR="0038660D" w:rsidRPr="0038660D" w14:paraId="6323D9C5" w14:textId="77777777" w:rsidTr="0038660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3AF7FE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488DA8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6F63AF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06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5021DD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46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300DB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6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88A73E1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1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8C4F4A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1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CA8779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BC12A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15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23BD59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2535</w:t>
            </w:r>
          </w:p>
        </w:tc>
      </w:tr>
      <w:tr w:rsidR="0038660D" w:rsidRPr="0038660D" w14:paraId="69CA4BC6" w14:textId="77777777" w:rsidTr="0038660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663D9E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56DB8B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315B27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18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82EA85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4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6BB3D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65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DE98BE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4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968AD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5A11F4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6FBD8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27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C759B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09219</w:t>
            </w:r>
          </w:p>
        </w:tc>
      </w:tr>
      <w:tr w:rsidR="0038660D" w:rsidRPr="0038660D" w14:paraId="1BB40A5F" w14:textId="77777777" w:rsidTr="0038660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C9D9E7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B926C5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1121B8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19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4754A0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46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867496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6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337F01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4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A9BFB0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FA98E2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C7DF4E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2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CE9EF0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1010</w:t>
            </w:r>
          </w:p>
        </w:tc>
      </w:tr>
      <w:tr w:rsidR="0038660D" w:rsidRPr="0038660D" w14:paraId="0020B2D9" w14:textId="77777777" w:rsidTr="0038660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FEA64B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3E658A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CA0DE4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01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83A47D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4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4A463E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65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75BBDF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B543E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8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FA2845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E79982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-0.1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F90425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4"/>
                <w:szCs w:val="24"/>
              </w:rPr>
              <w:t>0.08317</w:t>
            </w:r>
          </w:p>
        </w:tc>
      </w:tr>
    </w:tbl>
    <w:p w14:paraId="1B875128" w14:textId="77777777" w:rsidR="00225A9D" w:rsidRDefault="00225A9D" w:rsidP="00225A9D"/>
    <w:p w14:paraId="574A4788" w14:textId="77777777" w:rsidR="0038660D" w:rsidRDefault="0038660D" w:rsidP="00225A9D"/>
    <w:p w14:paraId="244416BC" w14:textId="0A8BEF90" w:rsidR="0038660D" w:rsidRDefault="0038660D" w:rsidP="0038660D">
      <w:pPr>
        <w:pStyle w:val="Heading1"/>
      </w:pPr>
      <w:r>
        <w:rPr>
          <w:highlight w:val="yellow"/>
        </w:rPr>
        <w:t>Pro</w:t>
      </w:r>
      <w:r w:rsidRPr="0038660D">
        <w:rPr>
          <w:highlight w:val="yellow"/>
        </w:rPr>
        <w:t>tein</w:t>
      </w:r>
    </w:p>
    <w:p w14:paraId="1FE08C6C" w14:textId="77777777" w:rsidR="0038660D" w:rsidRPr="0038660D" w:rsidRDefault="0038660D" w:rsidP="0038660D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38660D">
        <w:rPr>
          <w:rFonts w:ascii="Arial" w:eastAsia="Times New Roman" w:hAnsi="Arial" w:cs="Arial"/>
          <w:color w:val="000000"/>
          <w:sz w:val="20"/>
          <w:szCs w:val="20"/>
        </w:rPr>
        <w:t>Effect=Trt Method=LSD(P&lt;.05) Set=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Print: Data Set DANDA.MSGRPZZ"/>
      </w:tblPr>
      <w:tblGrid>
        <w:gridCol w:w="446"/>
        <w:gridCol w:w="578"/>
        <w:gridCol w:w="445"/>
        <w:gridCol w:w="667"/>
        <w:gridCol w:w="856"/>
        <w:gridCol w:w="1036"/>
        <w:gridCol w:w="750"/>
        <w:gridCol w:w="1036"/>
        <w:gridCol w:w="1456"/>
        <w:gridCol w:w="1523"/>
        <w:gridCol w:w="667"/>
      </w:tblGrid>
      <w:tr w:rsidR="0038660D" w:rsidRPr="0038660D" w14:paraId="23D50108" w14:textId="77777777" w:rsidTr="0038660D">
        <w:trPr>
          <w:tblHeader/>
          <w:jc w:val="center"/>
        </w:trPr>
        <w:tc>
          <w:tcPr>
            <w:tcW w:w="0" w:type="auto"/>
            <w:hideMark/>
          </w:tcPr>
          <w:p w14:paraId="0477D44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Obs</w:t>
            </w:r>
          </w:p>
        </w:tc>
        <w:tc>
          <w:tcPr>
            <w:tcW w:w="0" w:type="auto"/>
            <w:hideMark/>
          </w:tcPr>
          <w:p w14:paraId="0417F88C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Trt</w:t>
            </w:r>
          </w:p>
        </w:tc>
        <w:tc>
          <w:tcPr>
            <w:tcW w:w="0" w:type="auto"/>
            <w:hideMark/>
          </w:tcPr>
          <w:p w14:paraId="26A6C849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Day</w:t>
            </w:r>
          </w:p>
        </w:tc>
        <w:tc>
          <w:tcPr>
            <w:tcW w:w="0" w:type="auto"/>
            <w:hideMark/>
          </w:tcPr>
          <w:p w14:paraId="675E5F8D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Period</w:t>
            </w:r>
          </w:p>
        </w:tc>
        <w:tc>
          <w:tcPr>
            <w:tcW w:w="0" w:type="auto"/>
            <w:hideMark/>
          </w:tcPr>
          <w:p w14:paraId="2A84858E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Estimate</w:t>
            </w:r>
          </w:p>
        </w:tc>
        <w:tc>
          <w:tcPr>
            <w:tcW w:w="0" w:type="auto"/>
            <w:hideMark/>
          </w:tcPr>
          <w:p w14:paraId="3904708D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Standard Error</w:t>
            </w:r>
          </w:p>
        </w:tc>
        <w:tc>
          <w:tcPr>
            <w:tcW w:w="0" w:type="auto"/>
            <w:hideMark/>
          </w:tcPr>
          <w:p w14:paraId="7A5EB480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Mean</w:t>
            </w:r>
          </w:p>
        </w:tc>
        <w:tc>
          <w:tcPr>
            <w:tcW w:w="0" w:type="auto"/>
            <w:hideMark/>
          </w:tcPr>
          <w:p w14:paraId="1E3F8631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Standard Error</w:t>
            </w: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br/>
              <w:t>of Mean</w:t>
            </w:r>
          </w:p>
        </w:tc>
        <w:tc>
          <w:tcPr>
            <w:tcW w:w="0" w:type="auto"/>
            <w:hideMark/>
          </w:tcPr>
          <w:p w14:paraId="060BCAAA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UnTrans_Mean</w:t>
            </w:r>
          </w:p>
        </w:tc>
        <w:tc>
          <w:tcPr>
            <w:tcW w:w="0" w:type="auto"/>
            <w:hideMark/>
          </w:tcPr>
          <w:p w14:paraId="0D6A8C77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UnTrans_Stderr</w:t>
            </w:r>
          </w:p>
        </w:tc>
        <w:tc>
          <w:tcPr>
            <w:tcW w:w="0" w:type="auto"/>
            <w:hideMark/>
          </w:tcPr>
          <w:p w14:paraId="4B9B6741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tter</w:t>
            </w: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br/>
              <w:t>Group</w:t>
            </w:r>
          </w:p>
        </w:tc>
      </w:tr>
      <w:tr w:rsidR="0038660D" w:rsidRPr="0038660D" w14:paraId="6BEE193D" w14:textId="77777777" w:rsidTr="0038660D">
        <w:trPr>
          <w:jc w:val="center"/>
        </w:trPr>
        <w:tc>
          <w:tcPr>
            <w:tcW w:w="0" w:type="auto"/>
            <w:hideMark/>
          </w:tcPr>
          <w:p w14:paraId="3D955045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lastRenderedPageBreak/>
              <w:t>3</w:t>
            </w:r>
          </w:p>
        </w:tc>
        <w:tc>
          <w:tcPr>
            <w:tcW w:w="0" w:type="auto"/>
            <w:hideMark/>
          </w:tcPr>
          <w:p w14:paraId="24354208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Lying</w:t>
            </w:r>
          </w:p>
        </w:tc>
        <w:tc>
          <w:tcPr>
            <w:tcW w:w="0" w:type="auto"/>
            <w:hideMark/>
          </w:tcPr>
          <w:p w14:paraId="2A32F404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7FC7FF6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369D732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44.2281</w:t>
            </w:r>
          </w:p>
        </w:tc>
        <w:tc>
          <w:tcPr>
            <w:tcW w:w="0" w:type="auto"/>
            <w:hideMark/>
          </w:tcPr>
          <w:p w14:paraId="515842B7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6.8592</w:t>
            </w:r>
          </w:p>
        </w:tc>
        <w:tc>
          <w:tcPr>
            <w:tcW w:w="0" w:type="auto"/>
            <w:hideMark/>
          </w:tcPr>
          <w:p w14:paraId="42043741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44.2281</w:t>
            </w:r>
          </w:p>
        </w:tc>
        <w:tc>
          <w:tcPr>
            <w:tcW w:w="0" w:type="auto"/>
            <w:hideMark/>
          </w:tcPr>
          <w:p w14:paraId="36C88B1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6.8592</w:t>
            </w:r>
          </w:p>
        </w:tc>
        <w:tc>
          <w:tcPr>
            <w:tcW w:w="0" w:type="auto"/>
            <w:hideMark/>
          </w:tcPr>
          <w:p w14:paraId="468D8A7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2917.09</w:t>
            </w:r>
          </w:p>
        </w:tc>
        <w:tc>
          <w:tcPr>
            <w:tcW w:w="0" w:type="auto"/>
            <w:hideMark/>
          </w:tcPr>
          <w:p w14:paraId="3F06A4AB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109.42</w:t>
            </w:r>
          </w:p>
        </w:tc>
        <w:tc>
          <w:tcPr>
            <w:tcW w:w="0" w:type="auto"/>
            <w:hideMark/>
          </w:tcPr>
          <w:p w14:paraId="7CE803FE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A</w:t>
            </w:r>
          </w:p>
        </w:tc>
      </w:tr>
      <w:tr w:rsidR="0038660D" w:rsidRPr="0038660D" w14:paraId="70345A56" w14:textId="77777777" w:rsidTr="0038660D">
        <w:trPr>
          <w:jc w:val="center"/>
        </w:trPr>
        <w:tc>
          <w:tcPr>
            <w:tcW w:w="0" w:type="auto"/>
            <w:hideMark/>
          </w:tcPr>
          <w:p w14:paraId="284B1DA4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64BCE661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Sleep</w:t>
            </w:r>
          </w:p>
        </w:tc>
        <w:tc>
          <w:tcPr>
            <w:tcW w:w="0" w:type="auto"/>
            <w:hideMark/>
          </w:tcPr>
          <w:p w14:paraId="3DDF1438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32178149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_</w:t>
            </w:r>
          </w:p>
        </w:tc>
        <w:tc>
          <w:tcPr>
            <w:tcW w:w="0" w:type="auto"/>
            <w:hideMark/>
          </w:tcPr>
          <w:p w14:paraId="4AC7984C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36.2343</w:t>
            </w:r>
          </w:p>
        </w:tc>
        <w:tc>
          <w:tcPr>
            <w:tcW w:w="0" w:type="auto"/>
            <w:hideMark/>
          </w:tcPr>
          <w:p w14:paraId="662A8016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6.8317</w:t>
            </w:r>
          </w:p>
        </w:tc>
        <w:tc>
          <w:tcPr>
            <w:tcW w:w="0" w:type="auto"/>
            <w:hideMark/>
          </w:tcPr>
          <w:p w14:paraId="0780BC17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36.2343</w:t>
            </w:r>
          </w:p>
        </w:tc>
        <w:tc>
          <w:tcPr>
            <w:tcW w:w="0" w:type="auto"/>
            <w:hideMark/>
          </w:tcPr>
          <w:p w14:paraId="70BC67A3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6.8317</w:t>
            </w:r>
          </w:p>
        </w:tc>
        <w:tc>
          <w:tcPr>
            <w:tcW w:w="0" w:type="auto"/>
            <w:hideMark/>
          </w:tcPr>
          <w:p w14:paraId="06E0DBA5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2886.56</w:t>
            </w:r>
          </w:p>
        </w:tc>
        <w:tc>
          <w:tcPr>
            <w:tcW w:w="0" w:type="auto"/>
            <w:hideMark/>
          </w:tcPr>
          <w:p w14:paraId="7B56ED21" w14:textId="77777777" w:rsidR="0038660D" w:rsidRPr="0038660D" w:rsidRDefault="0038660D" w:rsidP="003866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108.09</w:t>
            </w:r>
          </w:p>
        </w:tc>
        <w:tc>
          <w:tcPr>
            <w:tcW w:w="0" w:type="auto"/>
            <w:hideMark/>
          </w:tcPr>
          <w:p w14:paraId="50D400ED" w14:textId="77777777" w:rsidR="0038660D" w:rsidRPr="0038660D" w:rsidRDefault="0038660D" w:rsidP="0038660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38660D">
              <w:rPr>
                <w:rFonts w:ascii="Times New Roman" w:eastAsia="Times New Roman" w:hAnsi="Times New Roman" w:cs="Times New Roman"/>
                <w:sz w:val="20"/>
                <w:szCs w:val="24"/>
              </w:rPr>
              <w:t>B</w:t>
            </w:r>
          </w:p>
        </w:tc>
      </w:tr>
    </w:tbl>
    <w:p w14:paraId="0817C352" w14:textId="77777777" w:rsidR="0038660D" w:rsidRPr="0038660D" w:rsidRDefault="0038660D" w:rsidP="0038660D"/>
    <w:sectPr w:rsidR="0038660D" w:rsidRPr="00386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7" w:author="Zhu, Xiaojuan" w:date="2016-08-11T14:37:00Z" w:initials="ZX">
    <w:p w14:paraId="3808283E" w14:textId="77777777" w:rsidR="00225A9D" w:rsidRDefault="00225A9D">
      <w:pPr>
        <w:pStyle w:val="CommentText"/>
      </w:pPr>
      <w:r>
        <w:rPr>
          <w:rStyle w:val="CommentReference"/>
        </w:rPr>
        <w:annotationRef/>
      </w:r>
      <w:r>
        <w:t>Untrans mean is the absolute mean or actual mean value for the data.</w:t>
      </w:r>
    </w:p>
    <w:p w14:paraId="2BFCB1FC" w14:textId="77777777" w:rsidR="00225A9D" w:rsidRDefault="00225A9D">
      <w:pPr>
        <w:pStyle w:val="CommentText"/>
      </w:pPr>
      <w:r>
        <w:t>BT Mean is equal to exp(estimated lsm)</w:t>
      </w:r>
    </w:p>
    <w:p w14:paraId="1844D3C3" w14:textId="77777777" w:rsidR="00225A9D" w:rsidRDefault="00225A9D">
      <w:pPr>
        <w:pStyle w:val="CommentText"/>
      </w:pPr>
      <w:r>
        <w:t>For example exp(8.1229)=3370.7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844D3C3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3" w:usb1="080E0000" w:usb2="00000010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Segoe UI">
    <w:altName w:val="Times New Roman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hu, Xiaojuan">
    <w15:presenceInfo w15:providerId="AD" w15:userId="S-1-5-21-1126177620-2786831117-424237298-1896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NDaysDAzMLa0MDFQ0lEKTi0uzszPAykwrAUAvzc6oywAAAA="/>
  </w:docVars>
  <w:rsids>
    <w:rsidRoot w:val="00FA7533"/>
    <w:rsid w:val="00077AF5"/>
    <w:rsid w:val="00225A9D"/>
    <w:rsid w:val="0038660D"/>
    <w:rsid w:val="00603F9A"/>
    <w:rsid w:val="008721AB"/>
    <w:rsid w:val="00AB379B"/>
    <w:rsid w:val="00AC6E25"/>
    <w:rsid w:val="00EE418D"/>
    <w:rsid w:val="00FA7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6358A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75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75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25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9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75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753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25A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5A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5A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A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A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A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67684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1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12304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85492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5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04105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9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6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52552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83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7159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7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2158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3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822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1103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comments" Target="comments.xml"/><Relationship Id="rId12" Type="http://schemas.openxmlformats.org/officeDocument/2006/relationships/image" Target="media/image7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microsoft.com/office/2011/relationships/commentsExtended" Target="commentsExtended.xml"/><Relationship Id="rId16" Type="http://schemas.microsoft.com/office/2011/relationships/people" Target="people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5140</Words>
  <Characters>29304</Characters>
  <Application>Microsoft Macintosh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4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, Xiaojuan</dc:creator>
  <cp:keywords/>
  <dc:description/>
  <cp:lastModifiedBy>Peter Krawczel</cp:lastModifiedBy>
  <cp:revision>2</cp:revision>
  <dcterms:created xsi:type="dcterms:W3CDTF">2019-08-20T13:08:00Z</dcterms:created>
  <dcterms:modified xsi:type="dcterms:W3CDTF">2019-08-20T13:08:00Z</dcterms:modified>
</cp:coreProperties>
</file>